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3812E3" w14:textId="77777777" w:rsidR="00D518A0" w:rsidRDefault="00D518A0" w:rsidP="007008C4"/>
    <w:p w14:paraId="1F396AB4" w14:textId="77777777" w:rsidR="001949B8" w:rsidRDefault="001949B8" w:rsidP="001949B8">
      <w:pPr>
        <w:pStyle w:val="Caption"/>
        <w:keepNext/>
        <w:jc w:val="center"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r>
        <w:t xml:space="preserve">:USFS PM 2.5 </w:t>
      </w:r>
      <w:proofErr w:type="spellStart"/>
      <w:r>
        <w:t>Dunns</w:t>
      </w:r>
      <w:proofErr w:type="spellEnd"/>
      <w:r>
        <w:t xml:space="preserve"> Tes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7"/>
        <w:gridCol w:w="1134"/>
        <w:gridCol w:w="992"/>
        <w:gridCol w:w="1032"/>
        <w:gridCol w:w="1040"/>
        <w:gridCol w:w="1047"/>
        <w:gridCol w:w="944"/>
        <w:gridCol w:w="1036"/>
        <w:gridCol w:w="992"/>
        <w:gridCol w:w="992"/>
        <w:gridCol w:w="992"/>
      </w:tblGrid>
      <w:tr w:rsidR="001949B8" w14:paraId="3C964450" w14:textId="77777777" w:rsidTr="001949B8">
        <w:trPr>
          <w:jc w:val="center"/>
        </w:trPr>
        <w:tc>
          <w:tcPr>
            <w:tcW w:w="567" w:type="dxa"/>
            <w:shd w:val="clear" w:color="auto" w:fill="auto"/>
          </w:tcPr>
          <w:p w14:paraId="78BF45DE" w14:textId="77777777" w:rsidR="001949B8" w:rsidRPr="00F11C66" w:rsidRDefault="001949B8" w:rsidP="001949B8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CE8449E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59D3BB0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A</w:t>
            </w:r>
          </w:p>
        </w:tc>
        <w:tc>
          <w:tcPr>
            <w:tcW w:w="103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C07A40F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O</w:t>
            </w:r>
          </w:p>
        </w:tc>
        <w:tc>
          <w:tcPr>
            <w:tcW w:w="104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C2D941D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ID</w:t>
            </w:r>
          </w:p>
        </w:tc>
        <w:tc>
          <w:tcPr>
            <w:tcW w:w="104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B97ED03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MT</w:t>
            </w:r>
          </w:p>
        </w:tc>
        <w:tc>
          <w:tcPr>
            <w:tcW w:w="94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E6C42B7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M</w:t>
            </w:r>
          </w:p>
        </w:tc>
        <w:tc>
          <w:tcPr>
            <w:tcW w:w="1036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A4829EB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V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D7CE222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OR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AFBE9F4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UT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D4AE092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WA</w:t>
            </w:r>
          </w:p>
        </w:tc>
      </w:tr>
      <w:tr w:rsidR="001949B8" w14:paraId="466ABCA7" w14:textId="77777777" w:rsidTr="001949B8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6BC793E4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2818212" w14:textId="77777777" w:rsidR="001949B8" w:rsidRDefault="001949B8" w:rsidP="001949B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67CA47" w14:textId="77777777" w:rsidR="001949B8" w:rsidRDefault="001949B8" w:rsidP="001949B8"/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C7C230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716E59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A32E0A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2A0A14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7D16FF0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C03FC0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5A8270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4AECCA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</w:tr>
      <w:tr w:rsidR="001949B8" w14:paraId="01401ECB" w14:textId="77777777" w:rsidTr="001949B8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07D42026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E1FE3C" w14:textId="77777777" w:rsidR="001949B8" w:rsidRP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403.87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E338FC" w14:textId="77777777" w:rsidR="001949B8" w:rsidRDefault="001949B8" w:rsidP="001949B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0DF8AE" w14:textId="77777777" w:rsidR="001949B8" w:rsidRDefault="001949B8" w:rsidP="001949B8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0A22F3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EB81CC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DF2775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F97DC2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5A558A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9075B6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009426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</w:tr>
      <w:tr w:rsidR="001949B8" w14:paraId="4E0521D4" w14:textId="77777777" w:rsidTr="001949B8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13EA12F0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O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E535B7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40.69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4A7920" w14:textId="77777777" w:rsidR="001949B8" w:rsidRP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-544.55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156EF7" w14:textId="77777777" w:rsidR="001949B8" w:rsidRDefault="001949B8" w:rsidP="001949B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4EF3FB" w14:textId="77777777" w:rsidR="001949B8" w:rsidRDefault="001949B8" w:rsidP="001949B8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F291BE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CDEA49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A1CF35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96F22F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D5A4F4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5260119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</w:tr>
      <w:tr w:rsidR="001949B8" w14:paraId="1E764BC1" w14:textId="77777777" w:rsidTr="001949B8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35EFA4B2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ID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8E22F8" w14:textId="77777777" w:rsidR="001949B8" w:rsidRP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585.30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E069EB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1.43</w:t>
            </w:r>
            <w:r>
              <w:rPr>
                <w:rFonts w:ascii="Calibri" w:hAnsi="Calibri" w:cs="Calibri"/>
                <w:color w:val="000000"/>
              </w:rPr>
              <w:br/>
              <w:t>(0.48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4C56CE" w14:textId="77777777" w:rsidR="001949B8" w:rsidRP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725.98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AAEF2F" w14:textId="77777777" w:rsidR="001949B8" w:rsidRDefault="001949B8" w:rsidP="001949B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A6A974" w14:textId="77777777" w:rsidR="001949B8" w:rsidRDefault="001949B8" w:rsidP="001949B8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BF96A4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802E0B4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732C0A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6D3C85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B79FB3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</w:tr>
      <w:tr w:rsidR="001949B8" w14:paraId="32C55370" w14:textId="77777777" w:rsidTr="001949B8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3B44E7A8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M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77E8E1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0.40</w:t>
            </w:r>
            <w:r>
              <w:rPr>
                <w:rFonts w:ascii="Calibri" w:hAnsi="Calibri" w:cs="Calibri"/>
                <w:color w:val="000000"/>
              </w:rPr>
              <w:br/>
              <w:t>(0.54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2DD934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63.47</w:t>
            </w:r>
            <w:r>
              <w:rPr>
                <w:rFonts w:ascii="Calibri" w:hAnsi="Calibri" w:cs="Calibri"/>
                <w:color w:val="000000"/>
              </w:rPr>
              <w:br/>
              <w:t>(0.26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F27515" w14:textId="77777777" w:rsidR="001949B8" w:rsidRP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381.08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0.03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8294A0" w14:textId="77777777" w:rsidR="001949B8" w:rsidRP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-344.90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8C8A7B" w14:textId="77777777" w:rsidR="001949B8" w:rsidRDefault="001949B8" w:rsidP="001949B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A947AF" w14:textId="77777777" w:rsidR="001949B8" w:rsidRDefault="001949B8" w:rsidP="001949B8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2FC47C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91C6EC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8951EF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18FD97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</w:tr>
      <w:tr w:rsidR="001949B8" w14:paraId="7CC10A76" w14:textId="77777777" w:rsidTr="001949B8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571EB166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M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887B5B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39.83</w:t>
            </w:r>
            <w:r>
              <w:rPr>
                <w:rFonts w:ascii="Calibri" w:hAnsi="Calibri" w:cs="Calibri"/>
                <w:color w:val="000000"/>
              </w:rPr>
              <w:br/>
              <w:t>(0.56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F14214" w14:textId="77777777" w:rsidR="001949B8" w:rsidRP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-743.70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80C1F2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99.15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9D4218" w14:textId="77777777" w:rsidR="001949B8" w:rsidRP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-925.13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FD831C" w14:textId="77777777" w:rsidR="001949B8" w:rsidRP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-580.23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9BB4B2" w14:textId="77777777" w:rsidR="001949B8" w:rsidRDefault="001949B8" w:rsidP="001949B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6FDD3D" w14:textId="77777777" w:rsidR="001949B8" w:rsidRDefault="001949B8" w:rsidP="001949B8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875F6C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64B296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24042D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</w:tr>
      <w:tr w:rsidR="001949B8" w14:paraId="2510DC48" w14:textId="77777777" w:rsidTr="001949B8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14BB4216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V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E30B26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82.21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2FA3BF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8.35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A9A271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22.90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C98A8A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6.92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D4A089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41.82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1F576E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22.05</w:t>
            </w:r>
            <w:r>
              <w:rPr>
                <w:rFonts w:ascii="Calibri" w:hAnsi="Calibri" w:cs="Calibri"/>
                <w:color w:val="000000"/>
              </w:rPr>
              <w:br/>
              <w:t>(0.54)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69B828" w14:textId="77777777" w:rsidR="001949B8" w:rsidRDefault="001949B8" w:rsidP="001949B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CA9BEB" w14:textId="77777777" w:rsidR="001949B8" w:rsidRDefault="001949B8" w:rsidP="001949B8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CC4CFD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7B27A76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</w:tr>
      <w:tr w:rsidR="001949B8" w14:paraId="17DC8ACD" w14:textId="77777777" w:rsidTr="001949B8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12DF80B7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5995B1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1.14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D07D65" w14:textId="77777777" w:rsidR="001949B8" w:rsidRP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-312.73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675A37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1.82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FCD79C" w14:textId="77777777" w:rsidR="001949B8" w:rsidRP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-494.16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E8372A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49.26</w:t>
            </w:r>
            <w:r>
              <w:rPr>
                <w:rFonts w:ascii="Calibri" w:hAnsi="Calibri" w:cs="Calibri"/>
                <w:color w:val="000000"/>
              </w:rPr>
              <w:br/>
              <w:t>(0.36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9928A4" w14:textId="77777777" w:rsidR="001949B8" w:rsidRP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430.97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0.02)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B8E215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91.08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C63CE8" w14:textId="77777777" w:rsidR="001949B8" w:rsidRDefault="001949B8" w:rsidP="001949B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1B8517" w14:textId="77777777" w:rsidR="001949B8" w:rsidRDefault="001949B8" w:rsidP="001949B8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CDCA73" w14:textId="77777777" w:rsidR="001949B8" w:rsidRDefault="001949B8" w:rsidP="001949B8">
            <w:pPr>
              <w:rPr>
                <w:sz w:val="20"/>
                <w:szCs w:val="20"/>
              </w:rPr>
            </w:pPr>
          </w:p>
        </w:tc>
      </w:tr>
      <w:tr w:rsidR="001949B8" w14:paraId="3B3C3F6F" w14:textId="77777777" w:rsidTr="001949B8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02C598F8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U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18A01F0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7.11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793598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86.76</w:t>
            </w:r>
            <w:r>
              <w:rPr>
                <w:rFonts w:ascii="Calibri" w:hAnsi="Calibri" w:cs="Calibri"/>
                <w:color w:val="000000"/>
              </w:rPr>
              <w:br/>
              <w:t>(0.67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09FE3C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7.79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6AFA7F" w14:textId="77777777" w:rsidR="001949B8" w:rsidRP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-468.19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0.02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18A48A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23.29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6D4122" w14:textId="77777777" w:rsidR="001949B8" w:rsidRP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 w:rsidRPr="001949B8">
              <w:rPr>
                <w:rFonts w:ascii="Calibri" w:hAnsi="Calibri" w:cs="Calibri"/>
                <w:color w:val="000000"/>
              </w:rPr>
              <w:t>456.94</w:t>
            </w:r>
            <w:r w:rsidRPr="001949B8">
              <w:rPr>
                <w:rFonts w:ascii="Calibri" w:hAnsi="Calibri" w:cs="Calibri"/>
                <w:color w:val="000000"/>
              </w:rPr>
              <w:br/>
              <w:t>(0.20)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68B110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65.11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5D6217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.97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88FDCD" w14:textId="77777777" w:rsidR="001949B8" w:rsidRDefault="001949B8" w:rsidP="001949B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7D5540" w14:textId="77777777" w:rsidR="001949B8" w:rsidRDefault="001949B8" w:rsidP="001949B8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1949B8" w14:paraId="7C41C8CA" w14:textId="77777777" w:rsidTr="001949B8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115A4E3C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77FD28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3.63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37CB90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40.24</w:t>
            </w:r>
            <w:r>
              <w:rPr>
                <w:rFonts w:ascii="Calibri" w:hAnsi="Calibri" w:cs="Calibri"/>
                <w:color w:val="000000"/>
              </w:rPr>
              <w:br/>
              <w:t>(0.47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891998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4.31</w:t>
            </w:r>
            <w:r>
              <w:rPr>
                <w:rFonts w:ascii="Calibri" w:hAnsi="Calibri" w:cs="Calibri"/>
                <w:color w:val="000000"/>
              </w:rPr>
              <w:br/>
              <w:t>(0.67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A7C498" w14:textId="77777777" w:rsidR="001949B8" w:rsidRP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-421.67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2DD608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76.77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78D071" w14:textId="77777777" w:rsidR="001949B8" w:rsidRP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503.46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0.02)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E1493B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18.59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C32F87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2.49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0338BD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6.52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A49DAD" w14:textId="77777777" w:rsidR="001949B8" w:rsidRDefault="001949B8" w:rsidP="001949B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1949B8" w14:paraId="53EE7CEC" w14:textId="77777777" w:rsidTr="001949B8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02C0F083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D78045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83.99</w:t>
            </w:r>
            <w:r>
              <w:rPr>
                <w:rFonts w:ascii="Calibri" w:hAnsi="Calibri" w:cs="Calibri"/>
                <w:color w:val="000000"/>
              </w:rPr>
              <w:br/>
              <w:t>(0.8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60B720" w14:textId="77777777" w:rsidR="001949B8" w:rsidRP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-787.86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5E3239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43.31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B98841" w14:textId="77777777" w:rsidR="001949B8" w:rsidRP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-969.29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ACED64" w14:textId="77777777" w:rsidR="001949B8" w:rsidRP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-624.39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1C15FA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4.16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6841361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066.21</w:t>
            </w:r>
            <w:r>
              <w:rPr>
                <w:rFonts w:ascii="Calibri" w:hAnsi="Calibri" w:cs="Calibri"/>
                <w:color w:val="000000"/>
              </w:rPr>
              <w:br/>
              <w:t>(0.52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E837F2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75.13</w:t>
            </w:r>
            <w:r>
              <w:rPr>
                <w:rFonts w:ascii="Calibri" w:hAnsi="Calibri" w:cs="Calibri"/>
                <w:color w:val="000000"/>
              </w:rPr>
              <w:br/>
              <w:t>(0.12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B7123D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01.10</w:t>
            </w:r>
            <w:r>
              <w:rPr>
                <w:rFonts w:ascii="Calibri" w:hAnsi="Calibri" w:cs="Calibri"/>
                <w:color w:val="000000"/>
              </w:rPr>
              <w:br/>
              <w:t>(0.36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043610A" w14:textId="77777777"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47.62</w:t>
            </w:r>
            <w:r>
              <w:rPr>
                <w:rFonts w:ascii="Calibri" w:hAnsi="Calibri" w:cs="Calibri"/>
                <w:color w:val="000000"/>
              </w:rPr>
              <w:br/>
              <w:t>(0.07)</w:t>
            </w:r>
          </w:p>
        </w:tc>
      </w:tr>
    </w:tbl>
    <w:p w14:paraId="7F3B3DBA" w14:textId="77777777" w:rsidR="00075AD8" w:rsidRDefault="00075AD8" w:rsidP="007008C4"/>
    <w:p w14:paraId="1EBBFA2A" w14:textId="77777777" w:rsidR="00075AD8" w:rsidRDefault="00075AD8" w:rsidP="007008C4"/>
    <w:p w14:paraId="2C78DED2" w14:textId="77777777" w:rsidR="00075AD8" w:rsidRDefault="00075AD8" w:rsidP="007008C4"/>
    <w:p w14:paraId="3408F5A8" w14:textId="77777777" w:rsidR="00075AD8" w:rsidRDefault="00075AD8" w:rsidP="007008C4"/>
    <w:p w14:paraId="56C4FFED" w14:textId="77777777" w:rsidR="001949B8" w:rsidRDefault="001949B8" w:rsidP="007008C4">
      <w:pPr>
        <w:sectPr w:rsidR="001949B8" w:rsidSect="007008C4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5E9B1564" w14:textId="77777777" w:rsidR="00075AD8" w:rsidRDefault="00075AD8" w:rsidP="00075AD8">
      <w:pPr>
        <w:pStyle w:val="Caption"/>
        <w:keepNext/>
        <w:jc w:val="center"/>
      </w:pPr>
      <w:r>
        <w:lastRenderedPageBreak/>
        <w:t xml:space="preserve">Table </w:t>
      </w:r>
      <w:fldSimple w:instr=" SEQ Table \* ARABIC ">
        <w:r w:rsidR="001949B8">
          <w:rPr>
            <w:noProof/>
          </w:rPr>
          <w:t>2</w:t>
        </w:r>
      </w:fldSimple>
      <w:r>
        <w:t xml:space="preserve">:USFS </w:t>
      </w:r>
      <w:r w:rsidR="00913CF6">
        <w:t>PM10</w:t>
      </w:r>
      <w:r>
        <w:t xml:space="preserve"> </w:t>
      </w:r>
      <w:proofErr w:type="spellStart"/>
      <w:r>
        <w:t>Dunns</w:t>
      </w:r>
      <w:proofErr w:type="spellEnd"/>
      <w:r>
        <w:t xml:space="preserve"> Tes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7"/>
        <w:gridCol w:w="1134"/>
        <w:gridCol w:w="992"/>
        <w:gridCol w:w="1032"/>
        <w:gridCol w:w="1040"/>
        <w:gridCol w:w="1047"/>
        <w:gridCol w:w="944"/>
        <w:gridCol w:w="1036"/>
        <w:gridCol w:w="992"/>
        <w:gridCol w:w="992"/>
        <w:gridCol w:w="992"/>
      </w:tblGrid>
      <w:tr w:rsidR="00075AD8" w14:paraId="6E24C3D6" w14:textId="77777777" w:rsidTr="00913CF6">
        <w:trPr>
          <w:jc w:val="center"/>
        </w:trPr>
        <w:tc>
          <w:tcPr>
            <w:tcW w:w="567" w:type="dxa"/>
            <w:shd w:val="clear" w:color="auto" w:fill="auto"/>
          </w:tcPr>
          <w:p w14:paraId="7E90858D" w14:textId="77777777" w:rsidR="00075AD8" w:rsidRPr="00F11C66" w:rsidRDefault="00075AD8" w:rsidP="001949B8">
            <w:pPr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auto"/>
            <w:vAlign w:val="bottom"/>
          </w:tcPr>
          <w:p w14:paraId="09606577" w14:textId="77777777" w:rsidR="00075AD8" w:rsidRPr="00F11C66" w:rsidRDefault="00075AD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522147CB" w14:textId="77777777" w:rsidR="00075AD8" w:rsidRPr="00F11C66" w:rsidRDefault="00075AD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A</w:t>
            </w:r>
          </w:p>
        </w:tc>
        <w:tc>
          <w:tcPr>
            <w:tcW w:w="1032" w:type="dxa"/>
            <w:shd w:val="clear" w:color="auto" w:fill="auto"/>
            <w:vAlign w:val="bottom"/>
          </w:tcPr>
          <w:p w14:paraId="61CC0E1C" w14:textId="77777777" w:rsidR="00075AD8" w:rsidRPr="00F11C66" w:rsidRDefault="00075AD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O</w:t>
            </w:r>
          </w:p>
        </w:tc>
        <w:tc>
          <w:tcPr>
            <w:tcW w:w="1040" w:type="dxa"/>
            <w:shd w:val="clear" w:color="auto" w:fill="auto"/>
            <w:vAlign w:val="bottom"/>
          </w:tcPr>
          <w:p w14:paraId="6C46406E" w14:textId="77777777" w:rsidR="00075AD8" w:rsidRPr="00F11C66" w:rsidRDefault="00075AD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ID</w:t>
            </w:r>
          </w:p>
        </w:tc>
        <w:tc>
          <w:tcPr>
            <w:tcW w:w="1047" w:type="dxa"/>
            <w:shd w:val="clear" w:color="auto" w:fill="auto"/>
            <w:vAlign w:val="bottom"/>
          </w:tcPr>
          <w:p w14:paraId="5E22AA41" w14:textId="77777777" w:rsidR="00075AD8" w:rsidRPr="00F11C66" w:rsidRDefault="00075AD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MT</w:t>
            </w:r>
          </w:p>
        </w:tc>
        <w:tc>
          <w:tcPr>
            <w:tcW w:w="944" w:type="dxa"/>
            <w:shd w:val="clear" w:color="auto" w:fill="auto"/>
            <w:vAlign w:val="bottom"/>
          </w:tcPr>
          <w:p w14:paraId="72EA67D6" w14:textId="77777777" w:rsidR="00075AD8" w:rsidRPr="00F11C66" w:rsidRDefault="00075AD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M</w:t>
            </w:r>
          </w:p>
        </w:tc>
        <w:tc>
          <w:tcPr>
            <w:tcW w:w="1036" w:type="dxa"/>
            <w:shd w:val="clear" w:color="auto" w:fill="auto"/>
            <w:vAlign w:val="bottom"/>
          </w:tcPr>
          <w:p w14:paraId="259E6FFC" w14:textId="77777777" w:rsidR="00075AD8" w:rsidRPr="00F11C66" w:rsidRDefault="00075AD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V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4A3AD81C" w14:textId="77777777" w:rsidR="00075AD8" w:rsidRPr="00F11C66" w:rsidRDefault="00075AD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OR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4E81818A" w14:textId="77777777" w:rsidR="00075AD8" w:rsidRPr="00F11C66" w:rsidRDefault="00075AD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UT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59535D07" w14:textId="77777777" w:rsidR="00075AD8" w:rsidRPr="00F11C66" w:rsidRDefault="00075AD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WA</w:t>
            </w:r>
          </w:p>
        </w:tc>
      </w:tr>
      <w:tr w:rsidR="00075AD8" w14:paraId="25E8C1E7" w14:textId="77777777" w:rsidTr="00913CF6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1379D0F8" w14:textId="77777777" w:rsidR="00075AD8" w:rsidRPr="00F11C66" w:rsidRDefault="00075AD8" w:rsidP="00075AD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4352870C" w14:textId="77777777" w:rsidR="00075AD8" w:rsidRDefault="00075AD8" w:rsidP="00075A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50139FBD" w14:textId="77777777" w:rsidR="00075AD8" w:rsidRDefault="00075AD8" w:rsidP="00075AD8"/>
        </w:tc>
        <w:tc>
          <w:tcPr>
            <w:tcW w:w="1032" w:type="dxa"/>
            <w:shd w:val="clear" w:color="auto" w:fill="auto"/>
            <w:vAlign w:val="bottom"/>
          </w:tcPr>
          <w:p w14:paraId="1BE40156" w14:textId="77777777" w:rsidR="00075AD8" w:rsidRDefault="00075AD8" w:rsidP="00075AD8"/>
        </w:tc>
        <w:tc>
          <w:tcPr>
            <w:tcW w:w="1040" w:type="dxa"/>
            <w:shd w:val="clear" w:color="auto" w:fill="auto"/>
            <w:vAlign w:val="bottom"/>
          </w:tcPr>
          <w:p w14:paraId="1513F465" w14:textId="77777777" w:rsidR="00075AD8" w:rsidRDefault="00075AD8" w:rsidP="00075AD8"/>
        </w:tc>
        <w:tc>
          <w:tcPr>
            <w:tcW w:w="1047" w:type="dxa"/>
            <w:shd w:val="clear" w:color="auto" w:fill="auto"/>
            <w:vAlign w:val="bottom"/>
          </w:tcPr>
          <w:p w14:paraId="39938A5A" w14:textId="77777777" w:rsidR="00075AD8" w:rsidRDefault="00075AD8" w:rsidP="00075AD8"/>
        </w:tc>
        <w:tc>
          <w:tcPr>
            <w:tcW w:w="944" w:type="dxa"/>
            <w:shd w:val="clear" w:color="auto" w:fill="auto"/>
            <w:vAlign w:val="bottom"/>
          </w:tcPr>
          <w:p w14:paraId="6C2F795B" w14:textId="77777777" w:rsidR="00075AD8" w:rsidRDefault="00075AD8" w:rsidP="00075AD8"/>
        </w:tc>
        <w:tc>
          <w:tcPr>
            <w:tcW w:w="1036" w:type="dxa"/>
            <w:shd w:val="clear" w:color="auto" w:fill="auto"/>
            <w:vAlign w:val="bottom"/>
          </w:tcPr>
          <w:p w14:paraId="744F9004" w14:textId="77777777" w:rsidR="00075AD8" w:rsidRDefault="00075AD8" w:rsidP="00075AD8"/>
        </w:tc>
        <w:tc>
          <w:tcPr>
            <w:tcW w:w="992" w:type="dxa"/>
            <w:shd w:val="clear" w:color="auto" w:fill="auto"/>
            <w:vAlign w:val="bottom"/>
          </w:tcPr>
          <w:p w14:paraId="2B54E250" w14:textId="77777777" w:rsidR="00075AD8" w:rsidRDefault="00075AD8" w:rsidP="00075AD8"/>
        </w:tc>
        <w:tc>
          <w:tcPr>
            <w:tcW w:w="992" w:type="dxa"/>
            <w:shd w:val="clear" w:color="auto" w:fill="auto"/>
            <w:vAlign w:val="bottom"/>
          </w:tcPr>
          <w:p w14:paraId="727AF073" w14:textId="77777777" w:rsidR="00075AD8" w:rsidRDefault="00075AD8" w:rsidP="00075AD8"/>
        </w:tc>
        <w:tc>
          <w:tcPr>
            <w:tcW w:w="992" w:type="dxa"/>
            <w:shd w:val="clear" w:color="auto" w:fill="auto"/>
            <w:vAlign w:val="bottom"/>
          </w:tcPr>
          <w:p w14:paraId="7167605D" w14:textId="77777777" w:rsidR="00075AD8" w:rsidRDefault="00075AD8" w:rsidP="00075AD8"/>
        </w:tc>
      </w:tr>
      <w:tr w:rsidR="00075AD8" w14:paraId="3CF8BFF7" w14:textId="77777777" w:rsidTr="00913CF6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6D6386F8" w14:textId="77777777" w:rsidR="00075AD8" w:rsidRPr="00F11C66" w:rsidRDefault="00075AD8" w:rsidP="00075AD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A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1E3DBFF2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5.62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41F97776" w14:textId="77777777" w:rsidR="00075AD8" w:rsidRDefault="00075AD8" w:rsidP="00075A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32" w:type="dxa"/>
            <w:shd w:val="clear" w:color="auto" w:fill="auto"/>
            <w:vAlign w:val="bottom"/>
          </w:tcPr>
          <w:p w14:paraId="1A68CDD3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1040" w:type="dxa"/>
            <w:shd w:val="clear" w:color="auto" w:fill="auto"/>
            <w:vAlign w:val="bottom"/>
          </w:tcPr>
          <w:p w14:paraId="41ACD6F8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1047" w:type="dxa"/>
            <w:shd w:val="clear" w:color="auto" w:fill="auto"/>
            <w:vAlign w:val="bottom"/>
          </w:tcPr>
          <w:p w14:paraId="1EBFAE3B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auto"/>
            <w:vAlign w:val="bottom"/>
          </w:tcPr>
          <w:p w14:paraId="3A8BC182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1036" w:type="dxa"/>
            <w:shd w:val="clear" w:color="auto" w:fill="auto"/>
            <w:vAlign w:val="bottom"/>
          </w:tcPr>
          <w:p w14:paraId="1E8B7B49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14:paraId="680557F0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14:paraId="300B89C6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14:paraId="45B146DF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</w:tr>
      <w:tr w:rsidR="00075AD8" w14:paraId="616CD687" w14:textId="77777777" w:rsidTr="00913CF6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2DE9303D" w14:textId="77777777" w:rsidR="00075AD8" w:rsidRPr="00F11C66" w:rsidRDefault="00075AD8" w:rsidP="00075AD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O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65EC4EE7" w14:textId="77777777" w:rsidR="00075AD8" w:rsidRPr="00075AD8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075AD8">
              <w:rPr>
                <w:rFonts w:ascii="Calibri" w:hAnsi="Calibri" w:cs="Calibri"/>
                <w:b/>
                <w:color w:val="000000"/>
              </w:rPr>
              <w:t>536.98</w:t>
            </w:r>
            <w:r w:rsidRPr="00075AD8">
              <w:rPr>
                <w:rFonts w:ascii="Calibri" w:hAnsi="Calibri" w:cs="Calibri"/>
                <w:b/>
                <w:color w:val="000000"/>
              </w:rPr>
              <w:br/>
              <w:t>(0.01)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359BDD58" w14:textId="77777777" w:rsidR="00075AD8" w:rsidRPr="00075AD8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075AD8">
              <w:rPr>
                <w:rFonts w:ascii="Calibri" w:hAnsi="Calibri" w:cs="Calibri"/>
                <w:b/>
                <w:color w:val="000000"/>
              </w:rPr>
              <w:t>491.37</w:t>
            </w:r>
            <w:r w:rsidRPr="00075AD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shd w:val="clear" w:color="auto" w:fill="auto"/>
            <w:vAlign w:val="bottom"/>
          </w:tcPr>
          <w:p w14:paraId="37874240" w14:textId="77777777" w:rsidR="00075AD8" w:rsidRDefault="00075AD8" w:rsidP="00075A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40" w:type="dxa"/>
            <w:shd w:val="clear" w:color="auto" w:fill="auto"/>
            <w:vAlign w:val="bottom"/>
          </w:tcPr>
          <w:p w14:paraId="5B055D73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1047" w:type="dxa"/>
            <w:shd w:val="clear" w:color="auto" w:fill="auto"/>
            <w:vAlign w:val="bottom"/>
          </w:tcPr>
          <w:p w14:paraId="77DEFA90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auto"/>
            <w:vAlign w:val="bottom"/>
          </w:tcPr>
          <w:p w14:paraId="403F54D5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1036" w:type="dxa"/>
            <w:shd w:val="clear" w:color="auto" w:fill="auto"/>
            <w:vAlign w:val="bottom"/>
          </w:tcPr>
          <w:p w14:paraId="58A64638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14:paraId="7DE0C02F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14:paraId="3239D638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14:paraId="6FDBE1A8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</w:tr>
      <w:tr w:rsidR="00075AD8" w14:paraId="13087E8E" w14:textId="77777777" w:rsidTr="00913CF6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276ED37C" w14:textId="77777777" w:rsidR="00075AD8" w:rsidRPr="00F11C66" w:rsidRDefault="00075AD8" w:rsidP="00075AD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ID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61B3F8BD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0.28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505A4972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67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32" w:type="dxa"/>
            <w:shd w:val="clear" w:color="auto" w:fill="auto"/>
            <w:vAlign w:val="bottom"/>
          </w:tcPr>
          <w:p w14:paraId="32C06BA3" w14:textId="77777777" w:rsidR="00075AD8" w:rsidRPr="00075AD8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075AD8">
              <w:rPr>
                <w:rFonts w:ascii="Calibri" w:hAnsi="Calibri" w:cs="Calibri"/>
                <w:b/>
                <w:color w:val="000000"/>
              </w:rPr>
              <w:t>-476.70</w:t>
            </w:r>
            <w:r w:rsidRPr="00075AD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0" w:type="dxa"/>
            <w:shd w:val="clear" w:color="auto" w:fill="auto"/>
            <w:vAlign w:val="bottom"/>
          </w:tcPr>
          <w:p w14:paraId="1AEE2229" w14:textId="77777777" w:rsidR="00075AD8" w:rsidRDefault="00075AD8" w:rsidP="00075A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47" w:type="dxa"/>
            <w:shd w:val="clear" w:color="auto" w:fill="auto"/>
            <w:vAlign w:val="bottom"/>
          </w:tcPr>
          <w:p w14:paraId="3CA13F7C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auto"/>
            <w:vAlign w:val="bottom"/>
          </w:tcPr>
          <w:p w14:paraId="110D418E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1036" w:type="dxa"/>
            <w:shd w:val="clear" w:color="auto" w:fill="auto"/>
            <w:vAlign w:val="bottom"/>
          </w:tcPr>
          <w:p w14:paraId="44989F54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14:paraId="2E2542F1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14:paraId="6685E0D4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14:paraId="390F1795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</w:tr>
      <w:tr w:rsidR="00075AD8" w14:paraId="5A002CB6" w14:textId="77777777" w:rsidTr="00913CF6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47EBD5BE" w14:textId="77777777" w:rsidR="00075AD8" w:rsidRPr="00F11C66" w:rsidRDefault="00075AD8" w:rsidP="00075AD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MT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3D73B0CA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7.14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1A521C43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.53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32" w:type="dxa"/>
            <w:shd w:val="clear" w:color="auto" w:fill="auto"/>
            <w:vAlign w:val="bottom"/>
          </w:tcPr>
          <w:p w14:paraId="5B12F8E0" w14:textId="77777777" w:rsidR="00075AD8" w:rsidRPr="00075AD8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075AD8">
              <w:rPr>
                <w:rFonts w:ascii="Calibri" w:hAnsi="Calibri" w:cs="Calibri"/>
                <w:b/>
                <w:color w:val="000000"/>
              </w:rPr>
              <w:t>-479.84</w:t>
            </w:r>
            <w:r w:rsidRPr="00075AD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0" w:type="dxa"/>
            <w:shd w:val="clear" w:color="auto" w:fill="auto"/>
            <w:vAlign w:val="bottom"/>
          </w:tcPr>
          <w:p w14:paraId="01E28E9B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.14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7" w:type="dxa"/>
            <w:shd w:val="clear" w:color="auto" w:fill="auto"/>
            <w:vAlign w:val="bottom"/>
          </w:tcPr>
          <w:p w14:paraId="6B8592FE" w14:textId="77777777" w:rsidR="00075AD8" w:rsidRDefault="00075AD8" w:rsidP="00075A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44" w:type="dxa"/>
            <w:shd w:val="clear" w:color="auto" w:fill="auto"/>
            <w:vAlign w:val="bottom"/>
          </w:tcPr>
          <w:p w14:paraId="7E650D70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1036" w:type="dxa"/>
            <w:shd w:val="clear" w:color="auto" w:fill="auto"/>
            <w:vAlign w:val="bottom"/>
          </w:tcPr>
          <w:p w14:paraId="05C17980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14:paraId="6A5EE80F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14:paraId="55F96901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14:paraId="5C3E383C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</w:tr>
      <w:tr w:rsidR="00075AD8" w14:paraId="58C21BE1" w14:textId="77777777" w:rsidTr="00913CF6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53C036EE" w14:textId="77777777" w:rsidR="00075AD8" w:rsidRPr="00F11C66" w:rsidRDefault="00075AD8" w:rsidP="00075AD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M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1008291F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3.70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241E49E1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.92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32" w:type="dxa"/>
            <w:shd w:val="clear" w:color="auto" w:fill="auto"/>
            <w:vAlign w:val="bottom"/>
          </w:tcPr>
          <w:p w14:paraId="3904F862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93.29</w:t>
            </w:r>
            <w:r>
              <w:rPr>
                <w:rFonts w:ascii="Calibri" w:hAnsi="Calibri" w:cs="Calibri"/>
                <w:color w:val="000000"/>
              </w:rPr>
              <w:br/>
              <w:t>(0.05)</w:t>
            </w:r>
          </w:p>
        </w:tc>
        <w:tc>
          <w:tcPr>
            <w:tcW w:w="1040" w:type="dxa"/>
            <w:shd w:val="clear" w:color="auto" w:fill="auto"/>
            <w:vAlign w:val="bottom"/>
          </w:tcPr>
          <w:p w14:paraId="0EB9918F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6.59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7" w:type="dxa"/>
            <w:shd w:val="clear" w:color="auto" w:fill="auto"/>
            <w:vAlign w:val="bottom"/>
          </w:tcPr>
          <w:p w14:paraId="0011D925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3.45</w:t>
            </w:r>
            <w:r w:rsidR="00913C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shd w:val="clear" w:color="auto" w:fill="auto"/>
            <w:vAlign w:val="bottom"/>
          </w:tcPr>
          <w:p w14:paraId="47C40AC7" w14:textId="77777777" w:rsidR="00075AD8" w:rsidRDefault="00075AD8" w:rsidP="00075A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36" w:type="dxa"/>
            <w:shd w:val="clear" w:color="auto" w:fill="auto"/>
            <w:vAlign w:val="bottom"/>
          </w:tcPr>
          <w:p w14:paraId="46DE3FD2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14:paraId="5743465C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14:paraId="4AEF26EA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14:paraId="53B4C3A3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</w:tr>
      <w:tr w:rsidR="00075AD8" w14:paraId="2F15ED07" w14:textId="77777777" w:rsidTr="00913CF6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29B47483" w14:textId="77777777" w:rsidR="00075AD8" w:rsidRPr="00F11C66" w:rsidRDefault="00075AD8" w:rsidP="00075AD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V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0AE67D0A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95.76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4757ABFE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50.15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32" w:type="dxa"/>
            <w:shd w:val="clear" w:color="auto" w:fill="auto"/>
            <w:vAlign w:val="bottom"/>
          </w:tcPr>
          <w:p w14:paraId="096E146E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1.22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0" w:type="dxa"/>
            <w:shd w:val="clear" w:color="auto" w:fill="auto"/>
            <w:vAlign w:val="bottom"/>
          </w:tcPr>
          <w:p w14:paraId="5F127BAD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35.48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7" w:type="dxa"/>
            <w:shd w:val="clear" w:color="auto" w:fill="auto"/>
            <w:vAlign w:val="bottom"/>
          </w:tcPr>
          <w:p w14:paraId="631F9322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38.62</w:t>
            </w:r>
            <w:r w:rsidR="00913C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shd w:val="clear" w:color="auto" w:fill="auto"/>
            <w:vAlign w:val="bottom"/>
          </w:tcPr>
          <w:p w14:paraId="4D5C5FC9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52.06</w:t>
            </w:r>
            <w:r w:rsidR="00913C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36" w:type="dxa"/>
            <w:shd w:val="clear" w:color="auto" w:fill="auto"/>
            <w:vAlign w:val="bottom"/>
          </w:tcPr>
          <w:p w14:paraId="6BD37317" w14:textId="77777777" w:rsidR="00075AD8" w:rsidRDefault="00075AD8" w:rsidP="00075A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29F327BA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14:paraId="7047D379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14:paraId="0E88BF0C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</w:tr>
      <w:tr w:rsidR="00075AD8" w14:paraId="47B5AFE3" w14:textId="77777777" w:rsidTr="00913CF6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7732EBD3" w14:textId="77777777" w:rsidR="00075AD8" w:rsidRPr="00F11C66" w:rsidRDefault="00075AD8" w:rsidP="00075AD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OR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778DE606" w14:textId="77777777" w:rsidR="00075AD8" w:rsidRPr="00075AD8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075AD8">
              <w:rPr>
                <w:rFonts w:ascii="Calibri" w:hAnsi="Calibri" w:cs="Calibri"/>
                <w:b/>
                <w:color w:val="000000"/>
              </w:rPr>
              <w:t>-497.78</w:t>
            </w:r>
            <w:r w:rsidRPr="00075AD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19BE756F" w14:textId="77777777" w:rsidR="00075AD8" w:rsidRPr="00075AD8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075AD8">
              <w:rPr>
                <w:rFonts w:ascii="Calibri" w:hAnsi="Calibri" w:cs="Calibri"/>
                <w:b/>
                <w:color w:val="000000"/>
              </w:rPr>
              <w:t>-543.40</w:t>
            </w:r>
            <w:r w:rsidRPr="00075AD8">
              <w:rPr>
                <w:rFonts w:ascii="Calibri" w:hAnsi="Calibri" w:cs="Calibri"/>
                <w:b/>
                <w:color w:val="000000"/>
              </w:rPr>
              <w:br/>
              <w:t>(&lt;0.01)</w:t>
            </w:r>
          </w:p>
        </w:tc>
        <w:tc>
          <w:tcPr>
            <w:tcW w:w="1032" w:type="dxa"/>
            <w:shd w:val="clear" w:color="auto" w:fill="auto"/>
            <w:vAlign w:val="bottom"/>
          </w:tcPr>
          <w:p w14:paraId="3AABE38A" w14:textId="77777777" w:rsidR="00075AD8" w:rsidRPr="00075AD8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075AD8">
              <w:rPr>
                <w:rFonts w:ascii="Calibri" w:hAnsi="Calibri" w:cs="Calibri"/>
                <w:b/>
                <w:color w:val="000000"/>
              </w:rPr>
              <w:t>-1034.76</w:t>
            </w:r>
            <w:r w:rsidRPr="00075AD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0" w:type="dxa"/>
            <w:shd w:val="clear" w:color="auto" w:fill="auto"/>
            <w:vAlign w:val="bottom"/>
          </w:tcPr>
          <w:p w14:paraId="6F44F228" w14:textId="77777777" w:rsidR="00075AD8" w:rsidRPr="00075AD8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075AD8">
              <w:rPr>
                <w:rFonts w:ascii="Calibri" w:hAnsi="Calibri" w:cs="Calibri"/>
                <w:b/>
                <w:color w:val="000000"/>
              </w:rPr>
              <w:t>-558.06</w:t>
            </w:r>
            <w:r w:rsidRPr="00075AD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7" w:type="dxa"/>
            <w:shd w:val="clear" w:color="auto" w:fill="auto"/>
            <w:vAlign w:val="bottom"/>
          </w:tcPr>
          <w:p w14:paraId="430ADE3E" w14:textId="77777777" w:rsidR="00075AD8" w:rsidRPr="00913CF6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913CF6">
              <w:rPr>
                <w:rFonts w:ascii="Calibri" w:hAnsi="Calibri" w:cs="Calibri"/>
                <w:b/>
                <w:color w:val="000000"/>
              </w:rPr>
              <w:t>-554.93</w:t>
            </w:r>
            <w:r w:rsidR="00913CF6" w:rsidRPr="00913CF6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shd w:val="clear" w:color="auto" w:fill="auto"/>
            <w:vAlign w:val="bottom"/>
          </w:tcPr>
          <w:p w14:paraId="12FCD827" w14:textId="77777777" w:rsidR="00075AD8" w:rsidRPr="00913CF6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913CF6">
              <w:rPr>
                <w:rFonts w:ascii="Calibri" w:hAnsi="Calibri" w:cs="Calibri"/>
                <w:b/>
                <w:color w:val="000000"/>
              </w:rPr>
              <w:t>-541.48</w:t>
            </w:r>
            <w:r w:rsidR="00913CF6" w:rsidRPr="00913CF6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36" w:type="dxa"/>
            <w:shd w:val="clear" w:color="auto" w:fill="auto"/>
            <w:vAlign w:val="bottom"/>
          </w:tcPr>
          <w:p w14:paraId="08FD0BAA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993.54</w:t>
            </w:r>
            <w:r w:rsidR="00913CF6">
              <w:rPr>
                <w:rFonts w:ascii="Calibri" w:hAnsi="Calibri" w:cs="Calibri"/>
                <w:color w:val="000000"/>
              </w:rPr>
              <w:br/>
              <w:t>(0.65)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6EB534C6" w14:textId="77777777" w:rsidR="00075AD8" w:rsidRDefault="00075AD8" w:rsidP="00075A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38B67CBA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14:paraId="4BDBBB85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</w:tr>
      <w:tr w:rsidR="00075AD8" w14:paraId="3F0034E3" w14:textId="77777777" w:rsidTr="00913CF6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202977C0" w14:textId="77777777" w:rsidR="00075AD8" w:rsidRPr="00F11C66" w:rsidRDefault="00075AD8" w:rsidP="00075AD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UT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71E3C3E2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87.40</w:t>
            </w:r>
            <w:r>
              <w:rPr>
                <w:rFonts w:ascii="Calibri" w:hAnsi="Calibri" w:cs="Calibri"/>
                <w:color w:val="000000"/>
              </w:rPr>
              <w:br/>
              <w:t>(0.06)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49DEABB6" w14:textId="77777777" w:rsidR="00075AD8" w:rsidRPr="00075AD8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075AD8">
              <w:rPr>
                <w:rFonts w:ascii="Calibri" w:hAnsi="Calibri" w:cs="Calibri"/>
                <w:b/>
                <w:color w:val="000000"/>
              </w:rPr>
              <w:t>441.78</w:t>
            </w:r>
            <w:r w:rsidRPr="00075AD8">
              <w:rPr>
                <w:rFonts w:ascii="Calibri" w:hAnsi="Calibri" w:cs="Calibri"/>
                <w:b/>
                <w:color w:val="000000"/>
              </w:rPr>
              <w:br/>
              <w:t>(0.03)</w:t>
            </w:r>
          </w:p>
        </w:tc>
        <w:tc>
          <w:tcPr>
            <w:tcW w:w="1032" w:type="dxa"/>
            <w:shd w:val="clear" w:color="auto" w:fill="auto"/>
            <w:vAlign w:val="bottom"/>
          </w:tcPr>
          <w:p w14:paraId="7E6E53A2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9.58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0" w:type="dxa"/>
            <w:shd w:val="clear" w:color="auto" w:fill="auto"/>
            <w:vAlign w:val="bottom"/>
          </w:tcPr>
          <w:p w14:paraId="698B6AFB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27.11</w:t>
            </w:r>
            <w:r w:rsidR="00913CF6">
              <w:rPr>
                <w:rFonts w:ascii="Calibri" w:hAnsi="Calibri" w:cs="Calibri"/>
                <w:color w:val="000000"/>
              </w:rPr>
              <w:br/>
              <w:t>(0.05)</w:t>
            </w:r>
          </w:p>
        </w:tc>
        <w:tc>
          <w:tcPr>
            <w:tcW w:w="1047" w:type="dxa"/>
            <w:shd w:val="clear" w:color="auto" w:fill="auto"/>
            <w:vAlign w:val="bottom"/>
          </w:tcPr>
          <w:p w14:paraId="24940636" w14:textId="77777777" w:rsidR="00075AD8" w:rsidRPr="00913CF6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913CF6">
              <w:rPr>
                <w:rFonts w:ascii="Calibri" w:hAnsi="Calibri" w:cs="Calibri"/>
                <w:b/>
                <w:color w:val="000000"/>
              </w:rPr>
              <w:t>430.25</w:t>
            </w:r>
            <w:r w:rsidR="00913CF6" w:rsidRPr="00913CF6">
              <w:rPr>
                <w:rFonts w:ascii="Calibri" w:hAnsi="Calibri" w:cs="Calibri"/>
                <w:b/>
                <w:color w:val="000000"/>
              </w:rPr>
              <w:br/>
              <w:t>(0.03)</w:t>
            </w:r>
          </w:p>
        </w:tc>
        <w:tc>
          <w:tcPr>
            <w:tcW w:w="944" w:type="dxa"/>
            <w:shd w:val="clear" w:color="auto" w:fill="auto"/>
            <w:vAlign w:val="bottom"/>
          </w:tcPr>
          <w:p w14:paraId="5DBF1617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43.70</w:t>
            </w:r>
            <w:r w:rsidR="00913CF6">
              <w:rPr>
                <w:rFonts w:ascii="Calibri" w:hAnsi="Calibri" w:cs="Calibri"/>
                <w:color w:val="000000"/>
              </w:rPr>
              <w:br/>
              <w:t>(0.24)</w:t>
            </w:r>
          </w:p>
        </w:tc>
        <w:tc>
          <w:tcPr>
            <w:tcW w:w="1036" w:type="dxa"/>
            <w:shd w:val="clear" w:color="auto" w:fill="auto"/>
            <w:vAlign w:val="bottom"/>
          </w:tcPr>
          <w:p w14:paraId="06BF4D58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8.36</w:t>
            </w:r>
            <w:r w:rsidR="00913C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7406EC67" w14:textId="77777777" w:rsidR="00075AD8" w:rsidRPr="00913CF6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913CF6">
              <w:rPr>
                <w:rFonts w:ascii="Calibri" w:hAnsi="Calibri" w:cs="Calibri"/>
                <w:b/>
                <w:color w:val="000000"/>
              </w:rPr>
              <w:t>985.18</w:t>
            </w:r>
            <w:r w:rsidR="00913CF6" w:rsidRPr="00913CF6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48A8178A" w14:textId="77777777" w:rsidR="00075AD8" w:rsidRDefault="00075AD8" w:rsidP="00075A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739BE72A" w14:textId="77777777" w:rsidR="00075AD8" w:rsidRDefault="00075AD8" w:rsidP="00075AD8">
            <w:pPr>
              <w:rPr>
                <w:sz w:val="20"/>
                <w:szCs w:val="20"/>
              </w:rPr>
            </w:pPr>
          </w:p>
        </w:tc>
      </w:tr>
      <w:tr w:rsidR="00075AD8" w14:paraId="2E8088A2" w14:textId="77777777" w:rsidTr="00913CF6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05F9C169" w14:textId="77777777" w:rsidR="00075AD8" w:rsidRPr="00F11C66" w:rsidRDefault="00075AD8" w:rsidP="00075AD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A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597D7D8F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7.33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3E46BB6E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2.95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32" w:type="dxa"/>
            <w:shd w:val="clear" w:color="auto" w:fill="auto"/>
            <w:vAlign w:val="bottom"/>
          </w:tcPr>
          <w:p w14:paraId="3A9134B1" w14:textId="77777777" w:rsidR="00075AD8" w:rsidRPr="00075AD8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075AD8">
              <w:rPr>
                <w:rFonts w:ascii="Calibri" w:hAnsi="Calibri" w:cs="Calibri"/>
                <w:b/>
                <w:color w:val="000000"/>
              </w:rPr>
              <w:t>-544.31</w:t>
            </w:r>
            <w:r w:rsidRPr="00075AD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0" w:type="dxa"/>
            <w:shd w:val="clear" w:color="auto" w:fill="auto"/>
            <w:vAlign w:val="bottom"/>
          </w:tcPr>
          <w:p w14:paraId="6F9F39F2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67.61</w:t>
            </w:r>
            <w:r w:rsidR="00913C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7" w:type="dxa"/>
            <w:shd w:val="clear" w:color="auto" w:fill="auto"/>
            <w:vAlign w:val="bottom"/>
          </w:tcPr>
          <w:p w14:paraId="4A7EFC57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64.48</w:t>
            </w:r>
            <w:r w:rsidR="00913C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shd w:val="clear" w:color="auto" w:fill="auto"/>
            <w:vAlign w:val="bottom"/>
          </w:tcPr>
          <w:p w14:paraId="04A3602A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1.03</w:t>
            </w:r>
            <w:r w:rsidR="00913C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36" w:type="dxa"/>
            <w:shd w:val="clear" w:color="auto" w:fill="auto"/>
            <w:vAlign w:val="bottom"/>
          </w:tcPr>
          <w:p w14:paraId="0AACD479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03.09</w:t>
            </w:r>
            <w:r w:rsidR="00913C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235FD5B0" w14:textId="77777777" w:rsidR="00075AD8" w:rsidRPr="00913CF6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913CF6">
              <w:rPr>
                <w:rFonts w:ascii="Calibri" w:hAnsi="Calibri" w:cs="Calibri"/>
                <w:b/>
                <w:color w:val="000000"/>
              </w:rPr>
              <w:t>490.45</w:t>
            </w:r>
            <w:r w:rsidR="00913CF6" w:rsidRPr="00913CF6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2E958F77" w14:textId="77777777" w:rsidR="00075AD8" w:rsidRPr="00913CF6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913CF6">
              <w:rPr>
                <w:rFonts w:ascii="Calibri" w:hAnsi="Calibri" w:cs="Calibri"/>
                <w:b/>
                <w:color w:val="000000"/>
              </w:rPr>
              <w:t>-494.73</w:t>
            </w:r>
            <w:r w:rsidR="00913CF6" w:rsidRPr="00913CF6">
              <w:rPr>
                <w:rFonts w:ascii="Calibri" w:hAnsi="Calibri" w:cs="Calibri"/>
                <w:b/>
                <w:color w:val="000000"/>
              </w:rPr>
              <w:br/>
              <w:t>(0.03)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3AAD897E" w14:textId="77777777" w:rsidR="00075AD8" w:rsidRDefault="00075AD8" w:rsidP="00075A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075AD8" w14:paraId="32B40B54" w14:textId="77777777" w:rsidTr="00913CF6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14066ADF" w14:textId="77777777" w:rsidR="00075AD8" w:rsidRPr="00F11C66" w:rsidRDefault="00075AD8" w:rsidP="00075AD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Y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553EB371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84.05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6176EC5C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29.66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32" w:type="dxa"/>
            <w:shd w:val="clear" w:color="auto" w:fill="auto"/>
            <w:vAlign w:val="bottom"/>
          </w:tcPr>
          <w:p w14:paraId="2A567E5C" w14:textId="77777777" w:rsidR="00075AD8" w:rsidRPr="00075AD8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075AD8">
              <w:rPr>
                <w:rFonts w:ascii="Calibri" w:hAnsi="Calibri" w:cs="Calibri"/>
                <w:b/>
                <w:color w:val="000000"/>
              </w:rPr>
              <w:t>-721.03</w:t>
            </w:r>
            <w:r w:rsidRPr="00075AD8">
              <w:rPr>
                <w:rFonts w:ascii="Calibri" w:hAnsi="Calibri" w:cs="Calibri"/>
                <w:b/>
                <w:color w:val="000000"/>
              </w:rPr>
              <w:br/>
              <w:t>(0.01)</w:t>
            </w:r>
          </w:p>
        </w:tc>
        <w:tc>
          <w:tcPr>
            <w:tcW w:w="1040" w:type="dxa"/>
            <w:shd w:val="clear" w:color="auto" w:fill="auto"/>
            <w:vAlign w:val="bottom"/>
          </w:tcPr>
          <w:p w14:paraId="533A4957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44.33</w:t>
            </w:r>
            <w:r w:rsidR="0044766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7" w:type="dxa"/>
            <w:shd w:val="clear" w:color="auto" w:fill="auto"/>
            <w:vAlign w:val="bottom"/>
          </w:tcPr>
          <w:p w14:paraId="7E1C781A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41.19</w:t>
            </w:r>
            <w:r w:rsidR="00913C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shd w:val="clear" w:color="auto" w:fill="auto"/>
            <w:vAlign w:val="bottom"/>
          </w:tcPr>
          <w:p w14:paraId="2538740F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27.74</w:t>
            </w:r>
            <w:r w:rsidR="00913C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36" w:type="dxa"/>
            <w:shd w:val="clear" w:color="auto" w:fill="auto"/>
            <w:vAlign w:val="bottom"/>
          </w:tcPr>
          <w:p w14:paraId="01C92B9C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679.81</w:t>
            </w:r>
            <w:r w:rsidR="00913C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1D9AB014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3.73</w:t>
            </w:r>
            <w:r w:rsidR="00913C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5261AFC8" w14:textId="77777777" w:rsidR="00075AD8" w:rsidRPr="00913CF6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913CF6">
              <w:rPr>
                <w:rFonts w:ascii="Calibri" w:hAnsi="Calibri" w:cs="Calibri"/>
                <w:b/>
                <w:color w:val="000000"/>
              </w:rPr>
              <w:t>-671.44</w:t>
            </w:r>
            <w:r w:rsidR="00913CF6" w:rsidRPr="00913CF6">
              <w:rPr>
                <w:rFonts w:ascii="Calibri" w:hAnsi="Calibri" w:cs="Calibri"/>
                <w:b/>
                <w:color w:val="000000"/>
              </w:rPr>
              <w:br/>
              <w:t>(0.03)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08A16533" w14:textId="77777777"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76.72</w:t>
            </w:r>
            <w:r w:rsidR="00913C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</w:tr>
    </w:tbl>
    <w:p w14:paraId="40235907" w14:textId="77777777" w:rsidR="00075AD8" w:rsidRDefault="00075AD8" w:rsidP="007008C4"/>
    <w:p w14:paraId="271B2E45" w14:textId="77777777" w:rsidR="00913CF6" w:rsidRDefault="00913CF6" w:rsidP="007008C4"/>
    <w:p w14:paraId="58CAE6E7" w14:textId="77777777" w:rsidR="00913CF6" w:rsidRDefault="00913CF6" w:rsidP="007008C4"/>
    <w:p w14:paraId="7B0923F3" w14:textId="77777777" w:rsidR="00913CF6" w:rsidRDefault="00913CF6" w:rsidP="007008C4"/>
    <w:p w14:paraId="28B52108" w14:textId="77777777" w:rsidR="00913CF6" w:rsidRDefault="00913CF6" w:rsidP="007008C4"/>
    <w:p w14:paraId="47C0FE35" w14:textId="77777777" w:rsidR="001949B8" w:rsidRDefault="001949B8" w:rsidP="007008C4">
      <w:pPr>
        <w:sectPr w:rsidR="001949B8" w:rsidSect="007008C4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51E509F9" w14:textId="77777777" w:rsidR="001949B8" w:rsidRDefault="001949B8" w:rsidP="001949B8">
      <w:pPr>
        <w:pStyle w:val="Caption"/>
        <w:keepNext/>
        <w:jc w:val="center"/>
      </w:pPr>
      <w:r>
        <w:lastRenderedPageBreak/>
        <w:t xml:space="preserve">Table </w:t>
      </w:r>
      <w:fldSimple w:instr=" SEQ Table \* ARABIC ">
        <w:r>
          <w:rPr>
            <w:noProof/>
          </w:rPr>
          <w:t>3</w:t>
        </w:r>
      </w:fldSimple>
      <w:r>
        <w:t xml:space="preserve">:USFS </w:t>
      </w:r>
      <w:r w:rsidR="00ED77A2">
        <w:t>Lead</w:t>
      </w:r>
      <w:r>
        <w:t xml:space="preserve"> </w:t>
      </w:r>
      <w:proofErr w:type="spellStart"/>
      <w:r>
        <w:t>Dunns</w:t>
      </w:r>
      <w:proofErr w:type="spellEnd"/>
      <w:r>
        <w:t xml:space="preserve"> Tes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7"/>
        <w:gridCol w:w="1134"/>
        <w:gridCol w:w="992"/>
        <w:gridCol w:w="1032"/>
        <w:gridCol w:w="1040"/>
        <w:gridCol w:w="1047"/>
        <w:gridCol w:w="1129"/>
        <w:gridCol w:w="944"/>
        <w:gridCol w:w="922"/>
        <w:gridCol w:w="993"/>
        <w:gridCol w:w="1006"/>
      </w:tblGrid>
      <w:tr w:rsidR="001949B8" w14:paraId="284733A2" w14:textId="77777777" w:rsidTr="00447661">
        <w:trPr>
          <w:jc w:val="center"/>
        </w:trPr>
        <w:tc>
          <w:tcPr>
            <w:tcW w:w="567" w:type="dxa"/>
          </w:tcPr>
          <w:p w14:paraId="5ABC83AD" w14:textId="77777777" w:rsidR="001949B8" w:rsidRPr="00F11C66" w:rsidRDefault="001949B8" w:rsidP="001949B8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D14651C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2778DCE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A</w:t>
            </w:r>
          </w:p>
        </w:tc>
        <w:tc>
          <w:tcPr>
            <w:tcW w:w="103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F87FF3D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O</w:t>
            </w:r>
          </w:p>
        </w:tc>
        <w:tc>
          <w:tcPr>
            <w:tcW w:w="104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F57941D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ID</w:t>
            </w:r>
          </w:p>
        </w:tc>
        <w:tc>
          <w:tcPr>
            <w:tcW w:w="104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DD9E4EB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MT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B2FD0AE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M</w:t>
            </w:r>
          </w:p>
        </w:tc>
        <w:tc>
          <w:tcPr>
            <w:tcW w:w="75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4657DBA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V</w:t>
            </w:r>
          </w:p>
        </w:tc>
        <w:tc>
          <w:tcPr>
            <w:tcW w:w="92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4950C3B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OR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5030E19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UT</w:t>
            </w:r>
          </w:p>
        </w:tc>
        <w:tc>
          <w:tcPr>
            <w:tcW w:w="1006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140A6AF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WA</w:t>
            </w:r>
          </w:p>
        </w:tc>
      </w:tr>
      <w:tr w:rsidR="00ED77A2" w14:paraId="20CF6E6B" w14:textId="77777777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4E94A033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D29B68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8A0C2E4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618410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142E7B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480844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71DB8B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0017DF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A09E95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F06210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EEF8E6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14:paraId="215A9271" w14:textId="77777777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50CBB0B3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4694DA" w14:textId="77777777" w:rsidR="00ED77A2" w:rsidRP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-1832.28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C93028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495AE0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303664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A36D46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A3F330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B573B2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2445DC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98ECBA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BE7350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14:paraId="432C353B" w14:textId="77777777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2AB0AC61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O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D1C8F9" w14:textId="77777777" w:rsidR="00ED77A2" w:rsidRP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-743.15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17DA17" w14:textId="77777777" w:rsidR="00ED77A2" w:rsidRP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1089.13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1671D5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19CB2C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944C2D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3B111F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0CA3A3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EE61BA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2821A6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9F8132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14:paraId="1BC207B8" w14:textId="77777777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1202EFA7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ID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B09DA1" w14:textId="77777777" w:rsidR="00ED77A2" w:rsidRP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-1396.66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9BF9AA" w14:textId="77777777" w:rsidR="00ED77A2" w:rsidRP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435.62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C5AFE0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653.50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F8D1EF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F9A8216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7D62AE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3F7B23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63C3F5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A616A76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3E369E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14:paraId="4F0302A8" w14:textId="77777777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7DAED9C8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M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E5D9D9" w14:textId="77777777" w:rsidR="00ED77A2" w:rsidRP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-1060.22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E32DFB" w14:textId="77777777" w:rsidR="00ED77A2" w:rsidRP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772.06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67A8FC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17.07</w:t>
            </w:r>
          </w:p>
          <w:p w14:paraId="70CAAB3A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10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17CE8D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336.43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5BC213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313E59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31C874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E3E81A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4BFEBF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789BF0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14:paraId="073D578F" w14:textId="77777777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4189C7EA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M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C73087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77.13</w:t>
            </w:r>
            <w:r>
              <w:rPr>
                <w:rFonts w:ascii="Calibri" w:hAnsi="Calibri" w:cs="Calibri"/>
                <w:color w:val="000000"/>
              </w:rPr>
              <w:br/>
              <w:t>(0.19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9D80B0" w14:textId="77777777" w:rsidR="00ED77A2" w:rsidRP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1455.15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5EAB04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6.03</w:t>
            </w:r>
            <w:r>
              <w:rPr>
                <w:rFonts w:ascii="Calibri" w:hAnsi="Calibri" w:cs="Calibri"/>
                <w:color w:val="000000"/>
              </w:rPr>
              <w:br/>
              <w:t>(0.26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D39270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1019.53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A5D8A8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683.10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759C8B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3034F8B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10F7989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B6684B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CBD1D2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14:paraId="78D89628" w14:textId="77777777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5754BC80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V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D05323" w14:textId="77777777" w:rsidR="00ED77A2" w:rsidRP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-2230.10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126159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97.82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2D61EF" w14:textId="77777777" w:rsidR="00ED77A2" w:rsidRP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-1486.95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0.02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12D60F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833.45</w:t>
            </w:r>
            <w:r>
              <w:rPr>
                <w:rFonts w:ascii="Calibri" w:hAnsi="Calibri" w:cs="Calibri"/>
                <w:color w:val="000000"/>
              </w:rPr>
              <w:br/>
              <w:t>(0.56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AAB4D1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169.88</w:t>
            </w:r>
            <w:r>
              <w:rPr>
                <w:rFonts w:ascii="Calibri" w:hAnsi="Calibri" w:cs="Calibri"/>
                <w:color w:val="000000"/>
              </w:rPr>
              <w:br/>
              <w:t>(0.11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7E7BF0B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1852.98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098F26C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98E284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36AE28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C403F5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14:paraId="1B184620" w14:textId="77777777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280579AA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5192F6B" w14:textId="77777777" w:rsidR="00ED77A2" w:rsidRP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-1436.16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23D12B5" w14:textId="77777777" w:rsidR="00ED77A2" w:rsidRP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396.12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0386E3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693.01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5AAA34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9.50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7404A68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375.94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73567F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1059.03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C9EA07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93.94</w:t>
            </w:r>
            <w:r>
              <w:rPr>
                <w:rFonts w:ascii="Calibri" w:hAnsi="Calibri" w:cs="Calibri"/>
                <w:color w:val="000000"/>
              </w:rPr>
              <w:br/>
              <w:t>(0.62)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23E89C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9F68E3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87997F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14:paraId="333423DA" w14:textId="77777777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0D46FAD1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U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710D873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53.66</w:t>
            </w:r>
            <w:r>
              <w:rPr>
                <w:rFonts w:ascii="Calibri" w:hAnsi="Calibri" w:cs="Calibri"/>
                <w:color w:val="000000"/>
              </w:rPr>
              <w:br/>
              <w:t>(0.07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4C9A47" w14:textId="77777777" w:rsidR="00ED77A2" w:rsidRP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1378.62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C78238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9.49</w:t>
            </w:r>
            <w:r>
              <w:rPr>
                <w:rFonts w:ascii="Calibri" w:hAnsi="Calibri" w:cs="Calibri"/>
                <w:color w:val="000000"/>
              </w:rPr>
              <w:br/>
              <w:t>(0.62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DB4B73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943.00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EA61F5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606.57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ABCC30D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76.53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93BBC4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1776.44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97135C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982.50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CEA35D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5DF2B0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ED77A2" w14:paraId="3EFFBF8D" w14:textId="77777777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72503AD5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EDF904" w14:textId="77777777" w:rsidR="00ED77A2" w:rsidRP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-1190.68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76B6D6" w14:textId="77777777" w:rsidR="00ED77A2" w:rsidRP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641.60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3512C45" w14:textId="77777777" w:rsidR="00ED77A2" w:rsidRP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-447.53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0.03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1C4EED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5.98</w:t>
            </w:r>
            <w:r>
              <w:rPr>
                <w:rFonts w:ascii="Calibri" w:hAnsi="Calibri" w:cs="Calibri"/>
                <w:color w:val="000000"/>
              </w:rPr>
              <w:br/>
              <w:t>(0.55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0C9751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30.46</w:t>
            </w:r>
            <w:r>
              <w:rPr>
                <w:rFonts w:ascii="Calibri" w:hAnsi="Calibri" w:cs="Calibri"/>
                <w:color w:val="000000"/>
              </w:rPr>
              <w:br/>
              <w:t>(0.97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F15C143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813.55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A40214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39.42</w:t>
            </w:r>
            <w:r>
              <w:rPr>
                <w:rFonts w:ascii="Calibri" w:hAnsi="Calibri" w:cs="Calibri"/>
                <w:color w:val="000000"/>
              </w:rPr>
              <w:br/>
              <w:t>(0.24)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F091D4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5.48</w:t>
            </w:r>
            <w:r>
              <w:rPr>
                <w:rFonts w:ascii="Calibri" w:hAnsi="Calibri" w:cs="Calibri"/>
                <w:color w:val="000000"/>
              </w:rPr>
              <w:br/>
              <w:t>(0.20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1766AE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737.02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CAF403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ED77A2" w14:paraId="62BB1F0F" w14:textId="77777777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7464615C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F7EECC" w14:textId="77777777" w:rsidR="00ED77A2" w:rsidRP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-1093.54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790E2FF" w14:textId="77777777" w:rsidR="00ED77A2" w:rsidRP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738.73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613724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50.39</w:t>
            </w:r>
            <w:r>
              <w:rPr>
                <w:rFonts w:ascii="Calibri" w:hAnsi="Calibri" w:cs="Calibri"/>
                <w:color w:val="000000"/>
              </w:rPr>
              <w:br/>
              <w:t>(0.62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88D2623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3.11</w:t>
            </w:r>
            <w:r>
              <w:rPr>
                <w:rFonts w:ascii="Calibri" w:hAnsi="Calibri" w:cs="Calibri"/>
                <w:color w:val="000000"/>
              </w:rPr>
              <w:br/>
              <w:t>(0.62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FCE030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3.32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315240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716.42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2D3FA9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36.56</w:t>
            </w:r>
            <w:r>
              <w:rPr>
                <w:rFonts w:ascii="Calibri" w:hAnsi="Calibri" w:cs="Calibri"/>
                <w:color w:val="000000"/>
              </w:rPr>
              <w:br/>
              <w:t>(0.20)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F00B24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42.61</w:t>
            </w:r>
            <w:r>
              <w:rPr>
                <w:rFonts w:ascii="Calibri" w:hAnsi="Calibri" w:cs="Calibri"/>
                <w:color w:val="000000"/>
              </w:rPr>
              <w:br/>
              <w:t>(0.44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E82843" w14:textId="77777777" w:rsidR="00ED77A2" w:rsidRP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-639.89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0.03)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5D776A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7.13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</w:tr>
    </w:tbl>
    <w:p w14:paraId="3FA35E89" w14:textId="77777777" w:rsidR="00913CF6" w:rsidRDefault="00913CF6" w:rsidP="007008C4"/>
    <w:p w14:paraId="796E90AC" w14:textId="77777777" w:rsidR="001949B8" w:rsidRDefault="001949B8" w:rsidP="007008C4"/>
    <w:p w14:paraId="21B10DB3" w14:textId="77777777" w:rsidR="001949B8" w:rsidRDefault="001949B8" w:rsidP="007008C4">
      <w:pPr>
        <w:sectPr w:rsidR="001949B8" w:rsidSect="007008C4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20673F35" w14:textId="77777777" w:rsidR="001949B8" w:rsidRDefault="001949B8" w:rsidP="001949B8">
      <w:pPr>
        <w:pStyle w:val="Caption"/>
        <w:keepNext/>
        <w:jc w:val="center"/>
      </w:pPr>
      <w:r>
        <w:lastRenderedPageBreak/>
        <w:t xml:space="preserve">Table </w:t>
      </w:r>
      <w:fldSimple w:instr=" SEQ Table \* ARABIC ">
        <w:r w:rsidR="00ED77A2">
          <w:rPr>
            <w:noProof/>
          </w:rPr>
          <w:t>4</w:t>
        </w:r>
      </w:fldSimple>
      <w:r>
        <w:t xml:space="preserve">:USFS </w:t>
      </w:r>
      <w:r w:rsidR="00ED77A2">
        <w:t>CO</w:t>
      </w:r>
      <w:r>
        <w:t xml:space="preserve"> </w:t>
      </w:r>
      <w:proofErr w:type="spellStart"/>
      <w:r>
        <w:t>Dunns</w:t>
      </w:r>
      <w:proofErr w:type="spellEnd"/>
      <w:r>
        <w:t xml:space="preserve"> Tes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7"/>
        <w:gridCol w:w="988"/>
        <w:gridCol w:w="992"/>
        <w:gridCol w:w="992"/>
        <w:gridCol w:w="1134"/>
        <w:gridCol w:w="1129"/>
        <w:gridCol w:w="944"/>
        <w:gridCol w:w="1046"/>
        <w:gridCol w:w="992"/>
        <w:gridCol w:w="1134"/>
        <w:gridCol w:w="1134"/>
      </w:tblGrid>
      <w:tr w:rsidR="001949B8" w14:paraId="4F8C6DF3" w14:textId="77777777" w:rsidTr="001364A1">
        <w:trPr>
          <w:jc w:val="center"/>
        </w:trPr>
        <w:tc>
          <w:tcPr>
            <w:tcW w:w="567" w:type="dxa"/>
          </w:tcPr>
          <w:p w14:paraId="33F08A0E" w14:textId="77777777" w:rsidR="001949B8" w:rsidRPr="00F11C66" w:rsidRDefault="001949B8" w:rsidP="001949B8">
            <w:pPr>
              <w:rPr>
                <w:rFonts w:cstheme="minorHAnsi"/>
              </w:rPr>
            </w:pPr>
          </w:p>
        </w:tc>
        <w:tc>
          <w:tcPr>
            <w:tcW w:w="98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DECFE99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7F0004E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A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D48B08A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O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8A96FE0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ID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735EB19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MT</w:t>
            </w:r>
          </w:p>
        </w:tc>
        <w:tc>
          <w:tcPr>
            <w:tcW w:w="94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A88E857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M</w:t>
            </w:r>
          </w:p>
        </w:tc>
        <w:tc>
          <w:tcPr>
            <w:tcW w:w="1046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146054E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V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64667EA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OR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60D4909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UT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6B7AD9F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WA</w:t>
            </w:r>
          </w:p>
        </w:tc>
      </w:tr>
      <w:tr w:rsidR="00ED77A2" w14:paraId="5A561521" w14:textId="77777777" w:rsidTr="001364A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5962DE2A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F1D7C3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EF19E7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C16007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8DAD5B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405A79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DB8257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2407CB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4BB576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7D4AFC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B2543A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14:paraId="52A160FB" w14:textId="77777777" w:rsidTr="001364A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3375730C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A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CB67F4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8.82</w:t>
            </w:r>
            <w:r w:rsidR="00593F6B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5FD842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8F7FC92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A14766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3D1682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9535D7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3F774B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D017F1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334C06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F85A00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14:paraId="4A510750" w14:textId="77777777" w:rsidTr="001364A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141252C2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O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FD85B1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8.99</w:t>
            </w:r>
            <w:r w:rsidR="00593F6B">
              <w:rPr>
                <w:rFonts w:ascii="Calibri" w:hAnsi="Calibri" w:cs="Calibri"/>
                <w:color w:val="000000"/>
              </w:rPr>
              <w:br/>
              <w:t>(0.07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FE8708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360.17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0.04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8F0C6E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DCBF96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AEBF59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EF9BB6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A3581FC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1C89DD3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5B9C77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8E61F7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14:paraId="442355DF" w14:textId="77777777" w:rsidTr="001364A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219265F3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ID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5DE59C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1246.83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3E4C58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1198.01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038810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837.84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879B37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5A58CE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0DD025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F6F835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9CB7C9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436C25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987DEB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14:paraId="261D514E" w14:textId="77777777" w:rsidTr="001364A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1AA21A04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MT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CCC24D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802.20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46DC50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753.39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7EC8D2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393.21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0.01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EAFF60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444.63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53CC9B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DD4221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3ED484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6B8E6B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4356C4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648A60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14:paraId="75F76FA4" w14:textId="77777777" w:rsidTr="001364A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4DC4DB4D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M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1DFB22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480.48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0.02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37F8E1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529.30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753AC0D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889.47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FC402B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1727.32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369C78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1282.69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1D8255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1DCF72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AC16B6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F03D34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68BBBF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14:paraId="0B3CE3D4" w14:textId="77777777" w:rsidTr="001364A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3082DDF1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V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8927AA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22.95</w:t>
            </w:r>
            <w:r w:rsidR="00593F6B">
              <w:rPr>
                <w:rFonts w:ascii="Calibri" w:hAnsi="Calibri" w:cs="Calibri"/>
                <w:color w:val="000000"/>
              </w:rPr>
              <w:br/>
              <w:t>(0.07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C378AD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74.13</w:t>
            </w:r>
            <w:r w:rsidR="00593F6B">
              <w:rPr>
                <w:rFonts w:ascii="Calibri" w:hAnsi="Calibri" w:cs="Calibri"/>
                <w:color w:val="000000"/>
              </w:rPr>
              <w:br/>
              <w:t>(0.08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F96F79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13.96</w:t>
            </w:r>
            <w:r w:rsidR="00593F6B">
              <w:rPr>
                <w:rFonts w:ascii="Calibri" w:hAnsi="Calibri" w:cs="Calibri"/>
                <w:color w:val="000000"/>
              </w:rPr>
              <w:br/>
              <w:t>(0.69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8363AA4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3.88</w:t>
            </w:r>
            <w:r w:rsidR="00593F6B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747C92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20.75</w:t>
            </w:r>
            <w:r w:rsidR="00593F6B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DBC276" w14:textId="77777777" w:rsidR="00ED77A2" w:rsidRPr="001364A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364A1">
              <w:rPr>
                <w:rFonts w:ascii="Calibri" w:hAnsi="Calibri" w:cs="Calibri"/>
                <w:b/>
                <w:color w:val="000000"/>
              </w:rPr>
              <w:t>1703.44</w:t>
            </w:r>
            <w:r w:rsidR="001364A1" w:rsidRPr="001364A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BFDF0B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DC68FC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B46A08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54909F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14:paraId="4B9AE6BD" w14:textId="77777777" w:rsidTr="001364A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39FCFB1B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OR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3A1267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388.72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E0B9DC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339.90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46E87D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0.27</w:t>
            </w:r>
            <w:r w:rsidR="00593F6B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51ECC2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858.11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F4B726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413.48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23237E" w14:textId="77777777" w:rsidR="00ED77A2" w:rsidRPr="001364A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364A1">
              <w:rPr>
                <w:rFonts w:ascii="Calibri" w:hAnsi="Calibri" w:cs="Calibri"/>
                <w:b/>
                <w:color w:val="000000"/>
              </w:rPr>
              <w:t>869.20</w:t>
            </w:r>
            <w:r w:rsidR="001364A1" w:rsidRPr="001364A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1567D4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834.23</w:t>
            </w:r>
            <w:r w:rsidR="001364A1">
              <w:rPr>
                <w:rFonts w:ascii="Calibri" w:hAnsi="Calibri" w:cs="Calibri"/>
                <w:color w:val="000000"/>
              </w:rPr>
              <w:br/>
              <w:t>(0.6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3CD555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D0E2E3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9D0378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14:paraId="705D572C" w14:textId="77777777" w:rsidTr="001364A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1092B9D4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UT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EFB355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655.70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1BFC25B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606.88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900E46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6.71</w:t>
            </w:r>
            <w:r w:rsidR="00593F6B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807EF5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591.13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932338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46.50</w:t>
            </w:r>
            <w:r w:rsidR="00593F6B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BAE740" w14:textId="77777777" w:rsidR="00ED77A2" w:rsidRPr="001364A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364A1">
              <w:rPr>
                <w:rFonts w:ascii="Calibri" w:hAnsi="Calibri" w:cs="Calibri"/>
                <w:b/>
                <w:color w:val="000000"/>
              </w:rPr>
              <w:t>1136.18</w:t>
            </w:r>
            <w:r w:rsidR="001364A1" w:rsidRPr="001364A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4635CE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67.25</w:t>
            </w:r>
            <w:r w:rsidR="001364A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8AD21E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6.98</w:t>
            </w:r>
            <w:r w:rsidR="001364A1">
              <w:rPr>
                <w:rFonts w:ascii="Calibri" w:hAnsi="Calibri" w:cs="Calibri"/>
                <w:color w:val="000000"/>
              </w:rPr>
              <w:br/>
              <w:t>(0.51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AB834E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7D92496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ED77A2" w14:paraId="469C20F2" w14:textId="77777777" w:rsidTr="001364A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47E6142B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A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0A07FB9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1107.00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50CEB4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1058.18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16717C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698.01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0C6E53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39.83</w:t>
            </w:r>
            <w:r w:rsidR="00593F6B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F13C8B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304.80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0.02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AC8AE5" w14:textId="77777777" w:rsidR="00ED77A2" w:rsidRPr="001364A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364A1">
              <w:rPr>
                <w:rFonts w:ascii="Calibri" w:hAnsi="Calibri" w:cs="Calibri"/>
                <w:b/>
                <w:color w:val="000000"/>
              </w:rPr>
              <w:t>1587.49</w:t>
            </w:r>
            <w:r w:rsidR="001364A1" w:rsidRPr="001364A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594A56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15.95</w:t>
            </w:r>
            <w:r w:rsidR="001364A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185823B" w14:textId="77777777" w:rsidR="00ED77A2" w:rsidRPr="001364A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364A1">
              <w:rPr>
                <w:rFonts w:ascii="Calibri" w:hAnsi="Calibri" w:cs="Calibri"/>
                <w:b/>
                <w:color w:val="000000"/>
              </w:rPr>
              <w:t>718.28</w:t>
            </w:r>
            <w:r w:rsidR="001364A1" w:rsidRPr="001364A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E20C17" w14:textId="77777777" w:rsidR="001364A1" w:rsidRPr="001364A1" w:rsidRDefault="00ED77A2" w:rsidP="001364A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364A1">
              <w:rPr>
                <w:rFonts w:ascii="Calibri" w:hAnsi="Calibri" w:cs="Calibri"/>
                <w:b/>
                <w:color w:val="000000"/>
              </w:rPr>
              <w:t>451.30</w:t>
            </w:r>
            <w:r w:rsidR="001364A1" w:rsidRPr="001364A1">
              <w:rPr>
                <w:rFonts w:ascii="Calibri" w:hAnsi="Calibri" w:cs="Calibri"/>
                <w:b/>
                <w:color w:val="000000"/>
              </w:rPr>
              <w:br/>
              <w:t>(0.04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F6B575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ED77A2" w14:paraId="3AEAAE57" w14:textId="77777777" w:rsidTr="001364A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6EA8BCC7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Y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5F0877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27.91</w:t>
            </w:r>
            <w:r w:rsidR="00593F6B">
              <w:rPr>
                <w:rFonts w:ascii="Calibri" w:hAnsi="Calibri" w:cs="Calibri"/>
                <w:color w:val="000000"/>
              </w:rPr>
              <w:br/>
              <w:t>(0.06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D4A5E9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576.73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ED859B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936.90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2B5A5C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1774.75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36471A" w14:textId="77777777"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1330.12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527574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7.43</w:t>
            </w:r>
            <w:r w:rsidR="001364A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70C825" w14:textId="77777777" w:rsidR="00ED77A2" w:rsidRPr="001364A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364A1">
              <w:rPr>
                <w:rFonts w:ascii="Calibri" w:hAnsi="Calibri" w:cs="Calibri"/>
                <w:b/>
                <w:color w:val="000000"/>
              </w:rPr>
              <w:t>-1750.87</w:t>
            </w:r>
            <w:r w:rsidR="001364A1" w:rsidRPr="001364A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BB0795" w14:textId="77777777" w:rsidR="00ED77A2" w:rsidRPr="001364A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364A1">
              <w:rPr>
                <w:rFonts w:ascii="Calibri" w:hAnsi="Calibri" w:cs="Calibri"/>
                <w:b/>
                <w:color w:val="000000"/>
              </w:rPr>
              <w:t>-916.63</w:t>
            </w:r>
            <w:r w:rsidR="001364A1" w:rsidRPr="001364A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1EDEA8" w14:textId="77777777" w:rsidR="00ED77A2" w:rsidRPr="001364A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364A1">
              <w:rPr>
                <w:rFonts w:ascii="Calibri" w:hAnsi="Calibri" w:cs="Calibri"/>
                <w:b/>
                <w:color w:val="000000"/>
              </w:rPr>
              <w:t>-1183.61</w:t>
            </w:r>
            <w:r w:rsidR="001364A1" w:rsidRPr="001364A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50B2DE" w14:textId="77777777" w:rsidR="00ED77A2" w:rsidRPr="001364A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364A1">
              <w:rPr>
                <w:rFonts w:ascii="Calibri" w:hAnsi="Calibri" w:cs="Calibri"/>
                <w:b/>
                <w:color w:val="000000"/>
              </w:rPr>
              <w:t>-1634.92</w:t>
            </w:r>
            <w:r w:rsidR="001364A1" w:rsidRPr="001364A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</w:tr>
    </w:tbl>
    <w:p w14:paraId="582F0237" w14:textId="77777777" w:rsidR="001949B8" w:rsidRDefault="001949B8" w:rsidP="007008C4"/>
    <w:p w14:paraId="1E74E42E" w14:textId="77777777" w:rsidR="001949B8" w:rsidRDefault="001949B8" w:rsidP="007008C4"/>
    <w:p w14:paraId="05627748" w14:textId="77777777" w:rsidR="001949B8" w:rsidRDefault="001949B8" w:rsidP="007008C4">
      <w:pPr>
        <w:sectPr w:rsidR="001949B8" w:rsidSect="007008C4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2D86ABF8" w14:textId="77777777" w:rsidR="001949B8" w:rsidRDefault="001949B8" w:rsidP="007008C4"/>
    <w:p w14:paraId="22802662" w14:textId="77777777" w:rsidR="001949B8" w:rsidRDefault="001949B8" w:rsidP="001949B8">
      <w:pPr>
        <w:pStyle w:val="Caption"/>
        <w:keepNext/>
        <w:jc w:val="center"/>
      </w:pPr>
      <w:r>
        <w:t xml:space="preserve">Table </w:t>
      </w:r>
      <w:fldSimple w:instr=" SEQ Table \* ARABIC ">
        <w:r w:rsidR="00ED77A2">
          <w:rPr>
            <w:noProof/>
          </w:rPr>
          <w:t>5</w:t>
        </w:r>
      </w:fldSimple>
      <w:r>
        <w:t xml:space="preserve">:USFS NO2 </w:t>
      </w:r>
      <w:proofErr w:type="spellStart"/>
      <w:r>
        <w:t>Dunns</w:t>
      </w:r>
      <w:proofErr w:type="spellEnd"/>
      <w:r>
        <w:t xml:space="preserve"> Tes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7"/>
        <w:gridCol w:w="1134"/>
        <w:gridCol w:w="1129"/>
        <w:gridCol w:w="944"/>
        <w:gridCol w:w="1040"/>
        <w:gridCol w:w="1047"/>
        <w:gridCol w:w="1080"/>
        <w:gridCol w:w="1134"/>
        <w:gridCol w:w="1134"/>
        <w:gridCol w:w="1134"/>
        <w:gridCol w:w="1134"/>
      </w:tblGrid>
      <w:tr w:rsidR="001949B8" w14:paraId="7598E79A" w14:textId="77777777" w:rsidTr="00447661">
        <w:trPr>
          <w:jc w:val="center"/>
        </w:trPr>
        <w:tc>
          <w:tcPr>
            <w:tcW w:w="567" w:type="dxa"/>
          </w:tcPr>
          <w:p w14:paraId="294D368C" w14:textId="77777777" w:rsidR="001949B8" w:rsidRPr="00F11C66" w:rsidRDefault="001949B8" w:rsidP="001949B8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2327480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4AC0B99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A</w:t>
            </w:r>
          </w:p>
        </w:tc>
        <w:tc>
          <w:tcPr>
            <w:tcW w:w="94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745AFCB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O</w:t>
            </w:r>
          </w:p>
        </w:tc>
        <w:tc>
          <w:tcPr>
            <w:tcW w:w="104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775D5F6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ID</w:t>
            </w:r>
          </w:p>
        </w:tc>
        <w:tc>
          <w:tcPr>
            <w:tcW w:w="104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E9E28B0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MT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48BDE79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M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4E2AF6F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V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7710951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OR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67F5A04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UT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EAD3362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WA</w:t>
            </w:r>
          </w:p>
        </w:tc>
      </w:tr>
      <w:tr w:rsidR="00ED77A2" w14:paraId="0A7B5339" w14:textId="77777777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05F9F736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18D7442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B1F72C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641BBD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8909CF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4A3679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18857F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C5FBD5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5AD1AE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2AB5A3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86F540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14:paraId="2215474D" w14:textId="77777777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3834634F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D2B0FB" w14:textId="77777777"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998.04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DC5A82" w14:textId="77777777" w:rsidR="00ED77A2" w:rsidRPr="00201761" w:rsidRDefault="00ED77A2" w:rsidP="00ED77A2">
            <w:pPr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 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891873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7BCAD9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219CDC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8B55F9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B6E182F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A2B509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08251C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849357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14:paraId="41D12B44" w14:textId="77777777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255D0E85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O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02CAF8" w14:textId="77777777"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1832.88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31974F" w14:textId="77777777"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834.85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869E6C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785E37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C33AAB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AEB864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E4C15A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DA5830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675EFA5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776E59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14:paraId="12A1EFE5" w14:textId="77777777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1075AEDE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ID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C221FD" w14:textId="77777777"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1339.68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B9EA83F" w14:textId="77777777"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341.65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A961B6" w14:textId="77777777" w:rsidR="00ED77A2" w:rsidRPr="002353D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493.20</w:t>
            </w:r>
            <w:r w:rsidR="0020176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166174" w14:textId="77777777" w:rsidR="00ED77A2" w:rsidRPr="002353D1" w:rsidRDefault="00ED77A2" w:rsidP="00ED77A2">
            <w:pPr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 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A56CEB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503BAD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00E408D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CF3FDC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D19E35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AF3571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14:paraId="68FD8285" w14:textId="77777777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697CCE60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M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061CD4" w14:textId="77777777"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2376.01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8CD6B2" w14:textId="77777777"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1377.97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1530E0" w14:textId="77777777" w:rsidR="00ED77A2" w:rsidRPr="002353D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543.12</w:t>
            </w:r>
            <w:r w:rsidR="0020176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00BC6C" w14:textId="77777777" w:rsidR="00ED77A2" w:rsidRPr="002353D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1036.32</w:t>
            </w:r>
            <w:r w:rsidR="0020176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4933CF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5544FF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B44B856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660A2F1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57E061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47A123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14:paraId="4B074129" w14:textId="77777777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60851B1B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M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6DBF23" w14:textId="77777777"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1236.53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4A83DF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38.49</w:t>
            </w:r>
            <w:r w:rsidR="00201761">
              <w:rPr>
                <w:rFonts w:ascii="Calibri" w:hAnsi="Calibri" w:cs="Calibri"/>
                <w:color w:val="000000"/>
              </w:rPr>
              <w:br/>
              <w:t>(0.73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3B1DA0E" w14:textId="77777777" w:rsidR="00ED77A2" w:rsidRPr="002353D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596.36</w:t>
            </w:r>
            <w:r w:rsidR="0020176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070EF9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3.16</w:t>
            </w:r>
            <w:r w:rsidR="0020176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D62FAA" w14:textId="77777777"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1139.48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EF51FE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2950D1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0E5012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229CFB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ED05E1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14:paraId="6BB3D0C2" w14:textId="77777777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705B9E9E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V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E0F7F5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785.17</w:t>
            </w:r>
            <w:r w:rsidR="00201761">
              <w:rPr>
                <w:rFonts w:ascii="Calibri" w:hAnsi="Calibri" w:cs="Calibri"/>
                <w:color w:val="000000"/>
              </w:rPr>
              <w:br/>
              <w:t>(0.88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951C7E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2.86</w:t>
            </w:r>
            <w:r w:rsidR="0020176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72C0E0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47.71</w:t>
            </w:r>
            <w:r w:rsidR="00201761">
              <w:rPr>
                <w:rFonts w:ascii="Calibri" w:hAnsi="Calibri" w:cs="Calibri"/>
                <w:color w:val="000000"/>
              </w:rPr>
              <w:br/>
              <w:t>(0.25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65E2692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54.51</w:t>
            </w:r>
            <w:r w:rsidR="0020176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FA76AC" w14:textId="77777777"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1590.83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A770D6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51.35</w:t>
            </w:r>
            <w:r w:rsidR="0020176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A09F1B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048EBA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7E426B8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AE670B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14:paraId="70CD519E" w14:textId="77777777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6C5C926B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69FB19" w14:textId="77777777"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607.26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D2BB09" w14:textId="77777777" w:rsidR="00ED77A2" w:rsidRPr="004476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447661">
              <w:rPr>
                <w:rFonts w:ascii="Calibri" w:hAnsi="Calibri" w:cs="Calibri"/>
                <w:b/>
                <w:color w:val="000000"/>
              </w:rPr>
              <w:t>390.78</w:t>
            </w:r>
            <w:r w:rsidR="00201761" w:rsidRPr="004476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5E10A7" w14:textId="77777777" w:rsidR="00ED77A2" w:rsidRPr="004476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447661">
              <w:rPr>
                <w:rFonts w:ascii="Calibri" w:hAnsi="Calibri" w:cs="Calibri"/>
                <w:b/>
                <w:color w:val="000000"/>
              </w:rPr>
              <w:t>1225.63</w:t>
            </w:r>
            <w:r w:rsidR="00201761" w:rsidRPr="004476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B19BFA" w14:textId="77777777" w:rsidR="00ED77A2" w:rsidRPr="004476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447661">
              <w:rPr>
                <w:rFonts w:ascii="Calibri" w:hAnsi="Calibri" w:cs="Calibri"/>
                <w:b/>
                <w:color w:val="000000"/>
              </w:rPr>
              <w:t>732.43</w:t>
            </w:r>
            <w:r w:rsidR="00201761" w:rsidRPr="004476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B9A056" w14:textId="77777777"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1768.75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48C6E6" w14:textId="77777777"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629.27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036695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7.92</w:t>
            </w:r>
            <w:r w:rsidR="0020176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88333E0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69F8BB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780E67" w14:textId="77777777"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14:paraId="05C03D5A" w14:textId="77777777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0FC11030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U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96C997" w14:textId="77777777"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827.59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FC0A2FC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0.45</w:t>
            </w:r>
            <w:r w:rsidR="0020176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398492" w14:textId="77777777" w:rsidR="00ED77A2" w:rsidRPr="004476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447661">
              <w:rPr>
                <w:rFonts w:ascii="Calibri" w:hAnsi="Calibri" w:cs="Calibri"/>
                <w:b/>
                <w:color w:val="000000"/>
              </w:rPr>
              <w:t>1005.30</w:t>
            </w:r>
            <w:r w:rsidR="00201761" w:rsidRPr="004476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9FCBE1" w14:textId="77777777" w:rsidR="00ED77A2" w:rsidRPr="004476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447661">
              <w:rPr>
                <w:rFonts w:ascii="Calibri" w:hAnsi="Calibri" w:cs="Calibri"/>
                <w:b/>
                <w:color w:val="000000"/>
              </w:rPr>
              <w:t>512.10</w:t>
            </w:r>
            <w:r w:rsidR="00201761" w:rsidRPr="004476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5D2D5C" w14:textId="77777777"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1548.42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A20C38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8.94</w:t>
            </w:r>
            <w:r w:rsidR="00201761">
              <w:rPr>
                <w:rFonts w:ascii="Calibri" w:hAnsi="Calibri" w:cs="Calibri"/>
                <w:color w:val="000000"/>
              </w:rPr>
              <w:br/>
              <w:t>(0.23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BBAC76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2.41</w:t>
            </w:r>
            <w:r w:rsidR="0020176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D42F32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20.33</w:t>
            </w:r>
            <w:r w:rsidR="00201761">
              <w:rPr>
                <w:rFonts w:ascii="Calibri" w:hAnsi="Calibri" w:cs="Calibri"/>
                <w:color w:val="000000"/>
              </w:rPr>
              <w:br/>
              <w:t>(0.98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233C3F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CB27BC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ED77A2" w14:paraId="50B5E4CC" w14:textId="77777777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3AFE684F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F46488" w14:textId="77777777"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977.78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C19A55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25</w:t>
            </w:r>
            <w:r w:rsidR="0020176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4AA26B" w14:textId="77777777" w:rsidR="00ED77A2" w:rsidRPr="004476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447661">
              <w:rPr>
                <w:rFonts w:ascii="Calibri" w:hAnsi="Calibri" w:cs="Calibri"/>
                <w:b/>
                <w:color w:val="000000"/>
              </w:rPr>
              <w:t>855.10</w:t>
            </w:r>
            <w:r w:rsidR="00201761" w:rsidRPr="004476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45C028" w14:textId="77777777"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361.90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0.01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E99DD7" w14:textId="77777777"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1398.22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591CBF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8.74</w:t>
            </w:r>
            <w:r w:rsidR="00201761">
              <w:rPr>
                <w:rFonts w:ascii="Calibri" w:hAnsi="Calibri" w:cs="Calibri"/>
                <w:color w:val="000000"/>
              </w:rPr>
              <w:br/>
              <w:t>(0.88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B0847C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92.61</w:t>
            </w:r>
            <w:r w:rsidR="0020176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D74C42" w14:textId="77777777"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370.53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955731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50.20</w:t>
            </w:r>
            <w:r w:rsidR="0020176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3EDD20" w14:textId="77777777"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ED77A2" w14:paraId="228901B9" w14:textId="77777777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6D174D95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08476A" w14:textId="77777777"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2767.37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A871C6" w14:textId="77777777"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1769.33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3215841" w14:textId="77777777"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934.48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436640" w14:textId="77777777"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1427.68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B644F3" w14:textId="77777777"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91.36</w:t>
            </w:r>
            <w:r w:rsidR="00201761">
              <w:rPr>
                <w:rFonts w:ascii="Calibri" w:hAnsi="Calibri" w:cs="Calibri"/>
                <w:color w:val="000000"/>
              </w:rPr>
              <w:br/>
              <w:t>(0.23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7FCB63" w14:textId="77777777"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1530.84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AA6147" w14:textId="77777777"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1982.19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62CDDB" w14:textId="77777777"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2160.11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7FF964" w14:textId="77777777"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1939.78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8F38F6" w14:textId="77777777"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1789.58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</w:tr>
    </w:tbl>
    <w:p w14:paraId="7D13CD33" w14:textId="77777777" w:rsidR="001949B8" w:rsidRDefault="001949B8" w:rsidP="007008C4"/>
    <w:p w14:paraId="7BB42A2A" w14:textId="77777777" w:rsidR="001949B8" w:rsidRDefault="001949B8" w:rsidP="007008C4"/>
    <w:p w14:paraId="49C28B36" w14:textId="77777777" w:rsidR="001949B8" w:rsidRDefault="001949B8" w:rsidP="007008C4">
      <w:pPr>
        <w:sectPr w:rsidR="001949B8" w:rsidSect="007008C4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47637D7E" w14:textId="77777777" w:rsidR="001949B8" w:rsidRDefault="001949B8" w:rsidP="001949B8">
      <w:pPr>
        <w:pStyle w:val="Caption"/>
        <w:keepNext/>
        <w:jc w:val="center"/>
      </w:pPr>
      <w:r>
        <w:lastRenderedPageBreak/>
        <w:t xml:space="preserve">Table </w:t>
      </w:r>
      <w:fldSimple w:instr=" SEQ Table \* ARABIC ">
        <w:r>
          <w:rPr>
            <w:noProof/>
          </w:rPr>
          <w:t>6</w:t>
        </w:r>
      </w:fldSimple>
      <w:r>
        <w:t xml:space="preserve">:USFS O3 </w:t>
      </w:r>
      <w:proofErr w:type="spellStart"/>
      <w:r>
        <w:t>Dunns</w:t>
      </w:r>
      <w:proofErr w:type="spellEnd"/>
      <w:r>
        <w:t xml:space="preserve"> Tes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7"/>
        <w:gridCol w:w="1134"/>
        <w:gridCol w:w="1129"/>
        <w:gridCol w:w="1134"/>
        <w:gridCol w:w="944"/>
        <w:gridCol w:w="944"/>
        <w:gridCol w:w="1092"/>
        <w:gridCol w:w="1131"/>
        <w:gridCol w:w="944"/>
        <w:gridCol w:w="1182"/>
        <w:gridCol w:w="944"/>
      </w:tblGrid>
      <w:tr w:rsidR="001949B8" w14:paraId="7822D968" w14:textId="77777777" w:rsidTr="00447661">
        <w:trPr>
          <w:jc w:val="center"/>
        </w:trPr>
        <w:tc>
          <w:tcPr>
            <w:tcW w:w="567" w:type="dxa"/>
          </w:tcPr>
          <w:p w14:paraId="4ED233AC" w14:textId="77777777" w:rsidR="001949B8" w:rsidRPr="00F11C66" w:rsidRDefault="001949B8" w:rsidP="001949B8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11532B6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547592A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A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D349393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O</w:t>
            </w:r>
          </w:p>
        </w:tc>
        <w:tc>
          <w:tcPr>
            <w:tcW w:w="94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50E36C8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ID</w:t>
            </w:r>
          </w:p>
        </w:tc>
        <w:tc>
          <w:tcPr>
            <w:tcW w:w="94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D588255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MT</w:t>
            </w:r>
          </w:p>
        </w:tc>
        <w:tc>
          <w:tcPr>
            <w:tcW w:w="109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78CAB07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M</w:t>
            </w:r>
          </w:p>
        </w:tc>
        <w:tc>
          <w:tcPr>
            <w:tcW w:w="1131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A8A1592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V</w:t>
            </w:r>
          </w:p>
        </w:tc>
        <w:tc>
          <w:tcPr>
            <w:tcW w:w="94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E6A3657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OR</w:t>
            </w:r>
          </w:p>
        </w:tc>
        <w:tc>
          <w:tcPr>
            <w:tcW w:w="118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BB37935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UT</w:t>
            </w:r>
          </w:p>
        </w:tc>
        <w:tc>
          <w:tcPr>
            <w:tcW w:w="81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F3D924F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WA</w:t>
            </w:r>
          </w:p>
        </w:tc>
      </w:tr>
      <w:tr w:rsidR="00ED77A2" w14:paraId="7D2C6656" w14:textId="77777777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6BFB5C98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1C3020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6F0DAC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6C555A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133DAD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3209D6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2B03779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4D09E8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81C0CE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CE692B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A5514A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</w:tr>
      <w:tr w:rsidR="00ED77A2" w14:paraId="13FCADA1" w14:textId="77777777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2B5EE502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8449A0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768.20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8097F67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696B0E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3CF3B9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5EA898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76A563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B39C75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861803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753E6F4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D023DC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</w:tr>
      <w:tr w:rsidR="00ED77A2" w14:paraId="48CFD305" w14:textId="77777777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5F9DB2E2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O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FE46730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7.66</w:t>
            </w:r>
            <w:r w:rsidR="002353D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57632C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710.54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845472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A85B80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CB1F48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7BE8A5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98D377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F547B0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CBDB0B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9F0000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</w:tr>
      <w:tr w:rsidR="00ED77A2" w14:paraId="7FECF74E" w14:textId="77777777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67DF4A8B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ID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3BADA1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1179.96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80F25A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411.76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DE19B9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1122.30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8D9C6E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B71A13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703D3F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EA5468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B4EE4D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26D59E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DDD97A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</w:tr>
      <w:tr w:rsidR="00ED77A2" w14:paraId="189DB1BA" w14:textId="77777777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40D8714F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M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7FB4D9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1616.51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049B7CF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848.31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71D44E9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1558.85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8E967C6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436.55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3EFB8F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45749E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9798CE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CDF4A6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2F47AB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DD29EA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</w:tr>
      <w:tr w:rsidR="00ED77A2" w14:paraId="50A7129E" w14:textId="77777777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74B7FD7D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M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84AB35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82.07</w:t>
            </w:r>
            <w:r w:rsidR="002353D1">
              <w:rPr>
                <w:rFonts w:ascii="Calibri" w:hAnsi="Calibri" w:cs="Calibri"/>
                <w:color w:val="000000"/>
              </w:rPr>
              <w:br/>
              <w:t>(0.21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A8E166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386.12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0.04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DBFB65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24.41</w:t>
            </w:r>
            <w:r w:rsidR="002353D1">
              <w:rPr>
                <w:rFonts w:ascii="Calibri" w:hAnsi="Calibri" w:cs="Calibri"/>
                <w:color w:val="000000"/>
              </w:rPr>
              <w:br/>
              <w:t>(0.63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481667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797.89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90368C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1234.44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897D7C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09FFC27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99328B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34D82F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566D2D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</w:tr>
      <w:tr w:rsidR="00ED77A2" w14:paraId="023FDF21" w14:textId="77777777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348204E0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V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01D82B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775.61</w:t>
            </w:r>
            <w:r w:rsidR="002353D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CEDED0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7.41</w:t>
            </w:r>
            <w:r w:rsidR="002353D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B468855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717.94</w:t>
            </w:r>
            <w:r w:rsidR="002353D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E91C9E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4.36</w:t>
            </w:r>
            <w:r w:rsidR="002353D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FB9711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40.90</w:t>
            </w:r>
            <w:r w:rsidR="002353D1">
              <w:rPr>
                <w:rFonts w:ascii="Calibri" w:hAnsi="Calibri" w:cs="Calibri"/>
                <w:color w:val="000000"/>
              </w:rPr>
              <w:br/>
              <w:t>(0.77)</w:t>
            </w: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DF2D76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93.53</w:t>
            </w:r>
            <w:r w:rsidR="002353D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DFC9E1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50978D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D2DBC2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456BA9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</w:tr>
      <w:tr w:rsidR="00ED77A2" w14:paraId="1E55FD5D" w14:textId="77777777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675FB953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55802D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1721.21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2332DD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953.01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630D13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1663.54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F93BA4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541.25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71BCB9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04.70</w:t>
            </w:r>
            <w:r w:rsidR="002353D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61DD40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1339.13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71A422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945.60</w:t>
            </w:r>
            <w:r w:rsidR="002353D1">
              <w:rPr>
                <w:rFonts w:ascii="Calibri" w:hAnsi="Calibri" w:cs="Calibri"/>
                <w:color w:val="000000"/>
              </w:rPr>
              <w:br/>
              <w:t>(0.48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B29BEB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1471F8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B650AA3" w14:textId="77777777"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</w:tr>
      <w:tr w:rsidR="00ED77A2" w14:paraId="656E011B" w14:textId="77777777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63E58CDC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U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59B6F9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.36</w:t>
            </w:r>
            <w:r w:rsidR="002353D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CD739B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795.56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D8D29A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5.02</w:t>
            </w:r>
            <w:r w:rsidR="002353D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146139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1207.32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5E2842C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1643.87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F57C3B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9.44</w:t>
            </w:r>
            <w:r w:rsidR="002353D1">
              <w:rPr>
                <w:rFonts w:ascii="Calibri" w:hAnsi="Calibri" w:cs="Calibri"/>
                <w:color w:val="000000"/>
              </w:rPr>
              <w:br/>
              <w:t>(0.26)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AB9ACF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02.97</w:t>
            </w:r>
            <w:r w:rsidR="002353D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5EB397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1748.57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1C9121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1F880B1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</w:tr>
      <w:tr w:rsidR="00ED77A2" w14:paraId="72A94077" w14:textId="77777777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482D5DEC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78FCE8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1945.81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8AFF6A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1177.62</w:t>
            </w:r>
          </w:p>
          <w:p w14:paraId="027542A7" w14:textId="77777777" w:rsidR="002353D1" w:rsidRDefault="002353D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(&lt; 0.01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8ABC89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1888.15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6FB2A1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765.85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24B9AE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329.30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0.01)</w:t>
            </w: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F43754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1563.74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FB79AB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170.21</w:t>
            </w:r>
            <w:r w:rsidR="002353D1">
              <w:rPr>
                <w:rFonts w:ascii="Calibri" w:hAnsi="Calibri" w:cs="Calibri"/>
                <w:color w:val="000000"/>
              </w:rPr>
              <w:br/>
              <w:t>(0.15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775B08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24.61</w:t>
            </w:r>
            <w:r w:rsidR="002353D1">
              <w:rPr>
                <w:rFonts w:ascii="Calibri" w:hAnsi="Calibri" w:cs="Calibri"/>
                <w:color w:val="000000"/>
              </w:rPr>
              <w:br/>
              <w:t>(0.41)</w:t>
            </w: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EC0770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1973.18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E6431B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ED77A2" w14:paraId="358754A6" w14:textId="77777777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621B1761" w14:textId="77777777"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5CD1B5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24.96</w:t>
            </w:r>
            <w:r w:rsidR="002353D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E5F50E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43.24</w:t>
            </w:r>
            <w:r w:rsidR="002353D1">
              <w:rPr>
                <w:rFonts w:ascii="Calibri" w:hAnsi="Calibri" w:cs="Calibri"/>
                <w:color w:val="000000"/>
              </w:rPr>
              <w:br/>
              <w:t>(0.15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F6EDEF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67.29</w:t>
            </w:r>
            <w:r w:rsidR="002353D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12A71E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855.01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A1F3B4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1291.55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0F1703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7.12</w:t>
            </w:r>
            <w:r w:rsidR="002353D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F280AA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50.65</w:t>
            </w:r>
            <w:r w:rsidR="002353D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3EEAE7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1396.25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C65E09" w14:textId="77777777"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52.32</w:t>
            </w:r>
            <w:r w:rsidR="0044766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124901" w14:textId="77777777"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1620.86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</w:tr>
    </w:tbl>
    <w:p w14:paraId="23C7415E" w14:textId="77777777" w:rsidR="001949B8" w:rsidRDefault="001949B8" w:rsidP="007008C4"/>
    <w:p w14:paraId="2E238905" w14:textId="77777777" w:rsidR="001949B8" w:rsidRDefault="001949B8" w:rsidP="007008C4">
      <w:pPr>
        <w:sectPr w:rsidR="001949B8" w:rsidSect="007008C4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244C3E70" w14:textId="77777777" w:rsidR="001949B8" w:rsidRDefault="001949B8" w:rsidP="007008C4"/>
    <w:p w14:paraId="1C041C51" w14:textId="77777777" w:rsidR="001949B8" w:rsidRDefault="001949B8" w:rsidP="001949B8">
      <w:pPr>
        <w:pStyle w:val="Caption"/>
        <w:keepNext/>
        <w:jc w:val="center"/>
      </w:pPr>
      <w:r>
        <w:t xml:space="preserve">Table </w:t>
      </w:r>
      <w:fldSimple w:instr=" SEQ Table \* ARABIC ">
        <w:r>
          <w:rPr>
            <w:noProof/>
          </w:rPr>
          <w:t>7</w:t>
        </w:r>
      </w:fldSimple>
      <w:r>
        <w:t xml:space="preserve">:USFS SO2 </w:t>
      </w:r>
      <w:proofErr w:type="spellStart"/>
      <w:r>
        <w:t>Dunns</w:t>
      </w:r>
      <w:proofErr w:type="spellEnd"/>
      <w:r>
        <w:t xml:space="preserve"> Tes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7"/>
        <w:gridCol w:w="1134"/>
        <w:gridCol w:w="992"/>
        <w:gridCol w:w="1032"/>
        <w:gridCol w:w="1040"/>
        <w:gridCol w:w="1047"/>
        <w:gridCol w:w="944"/>
        <w:gridCol w:w="830"/>
        <w:gridCol w:w="922"/>
        <w:gridCol w:w="993"/>
        <w:gridCol w:w="1006"/>
      </w:tblGrid>
      <w:tr w:rsidR="001949B8" w14:paraId="3571ED3B" w14:textId="77777777" w:rsidTr="00593F6B">
        <w:trPr>
          <w:jc w:val="center"/>
        </w:trPr>
        <w:tc>
          <w:tcPr>
            <w:tcW w:w="567" w:type="dxa"/>
          </w:tcPr>
          <w:p w14:paraId="64BF09CB" w14:textId="77777777" w:rsidR="001949B8" w:rsidRPr="00F11C66" w:rsidRDefault="001949B8" w:rsidP="001949B8">
            <w:pPr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auto"/>
            <w:vAlign w:val="bottom"/>
          </w:tcPr>
          <w:p w14:paraId="0FE79DB2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43996D30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A</w:t>
            </w:r>
          </w:p>
        </w:tc>
        <w:tc>
          <w:tcPr>
            <w:tcW w:w="1032" w:type="dxa"/>
            <w:shd w:val="clear" w:color="auto" w:fill="auto"/>
            <w:vAlign w:val="bottom"/>
          </w:tcPr>
          <w:p w14:paraId="6FFE94C4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O</w:t>
            </w:r>
          </w:p>
        </w:tc>
        <w:tc>
          <w:tcPr>
            <w:tcW w:w="1040" w:type="dxa"/>
            <w:shd w:val="clear" w:color="auto" w:fill="auto"/>
            <w:vAlign w:val="bottom"/>
          </w:tcPr>
          <w:p w14:paraId="149E043D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ID</w:t>
            </w:r>
          </w:p>
        </w:tc>
        <w:tc>
          <w:tcPr>
            <w:tcW w:w="1047" w:type="dxa"/>
            <w:shd w:val="clear" w:color="auto" w:fill="auto"/>
            <w:vAlign w:val="bottom"/>
          </w:tcPr>
          <w:p w14:paraId="0D155455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MT</w:t>
            </w:r>
          </w:p>
        </w:tc>
        <w:tc>
          <w:tcPr>
            <w:tcW w:w="944" w:type="dxa"/>
            <w:shd w:val="clear" w:color="auto" w:fill="auto"/>
            <w:vAlign w:val="bottom"/>
          </w:tcPr>
          <w:p w14:paraId="0650EEE4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M</w:t>
            </w:r>
          </w:p>
        </w:tc>
        <w:tc>
          <w:tcPr>
            <w:tcW w:w="830" w:type="dxa"/>
            <w:shd w:val="clear" w:color="auto" w:fill="auto"/>
            <w:vAlign w:val="bottom"/>
          </w:tcPr>
          <w:p w14:paraId="69E9422B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V</w:t>
            </w:r>
          </w:p>
        </w:tc>
        <w:tc>
          <w:tcPr>
            <w:tcW w:w="922" w:type="dxa"/>
            <w:shd w:val="clear" w:color="auto" w:fill="auto"/>
            <w:vAlign w:val="bottom"/>
          </w:tcPr>
          <w:p w14:paraId="349C654E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OR</w:t>
            </w:r>
          </w:p>
        </w:tc>
        <w:tc>
          <w:tcPr>
            <w:tcW w:w="993" w:type="dxa"/>
            <w:shd w:val="clear" w:color="auto" w:fill="auto"/>
            <w:vAlign w:val="bottom"/>
          </w:tcPr>
          <w:p w14:paraId="6EE73A93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UT</w:t>
            </w:r>
          </w:p>
        </w:tc>
        <w:tc>
          <w:tcPr>
            <w:tcW w:w="1006" w:type="dxa"/>
            <w:shd w:val="clear" w:color="auto" w:fill="auto"/>
            <w:vAlign w:val="bottom"/>
          </w:tcPr>
          <w:p w14:paraId="37BF000E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WA</w:t>
            </w:r>
          </w:p>
        </w:tc>
      </w:tr>
      <w:tr w:rsidR="001949B8" w14:paraId="5AB29216" w14:textId="77777777" w:rsidTr="00593F6B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6EA6C999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0F90D245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 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41DF52E5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1032" w:type="dxa"/>
            <w:shd w:val="clear" w:color="auto" w:fill="auto"/>
            <w:vAlign w:val="bottom"/>
          </w:tcPr>
          <w:p w14:paraId="2F7BED04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1040" w:type="dxa"/>
            <w:shd w:val="clear" w:color="auto" w:fill="auto"/>
            <w:vAlign w:val="bottom"/>
          </w:tcPr>
          <w:p w14:paraId="4040736B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1047" w:type="dxa"/>
            <w:shd w:val="clear" w:color="auto" w:fill="auto"/>
            <w:vAlign w:val="bottom"/>
          </w:tcPr>
          <w:p w14:paraId="039895DC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944" w:type="dxa"/>
            <w:shd w:val="clear" w:color="auto" w:fill="auto"/>
            <w:vAlign w:val="bottom"/>
          </w:tcPr>
          <w:p w14:paraId="0FB9BF10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830" w:type="dxa"/>
            <w:shd w:val="clear" w:color="auto" w:fill="auto"/>
            <w:vAlign w:val="bottom"/>
          </w:tcPr>
          <w:p w14:paraId="63E38DBF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922" w:type="dxa"/>
            <w:shd w:val="clear" w:color="auto" w:fill="auto"/>
            <w:vAlign w:val="bottom"/>
          </w:tcPr>
          <w:p w14:paraId="2BC1B66C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993" w:type="dxa"/>
            <w:shd w:val="clear" w:color="auto" w:fill="auto"/>
            <w:vAlign w:val="bottom"/>
          </w:tcPr>
          <w:p w14:paraId="41802580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1006" w:type="dxa"/>
            <w:shd w:val="clear" w:color="auto" w:fill="auto"/>
            <w:vAlign w:val="bottom"/>
          </w:tcPr>
          <w:p w14:paraId="6C2B784A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</w:tr>
      <w:tr w:rsidR="001949B8" w14:paraId="0AF3B1FB" w14:textId="77777777" w:rsidTr="00593F6B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0F9B42B7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A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525B2F76" w14:textId="77777777"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-1590.98 (&lt; 0.01)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0F389890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 </w:t>
            </w:r>
          </w:p>
        </w:tc>
        <w:tc>
          <w:tcPr>
            <w:tcW w:w="1032" w:type="dxa"/>
            <w:shd w:val="clear" w:color="auto" w:fill="auto"/>
            <w:vAlign w:val="bottom"/>
          </w:tcPr>
          <w:p w14:paraId="094185DC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1040" w:type="dxa"/>
            <w:shd w:val="clear" w:color="auto" w:fill="auto"/>
            <w:vAlign w:val="bottom"/>
          </w:tcPr>
          <w:p w14:paraId="31B90F95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1047" w:type="dxa"/>
            <w:shd w:val="clear" w:color="auto" w:fill="auto"/>
            <w:vAlign w:val="bottom"/>
          </w:tcPr>
          <w:p w14:paraId="2397859F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944" w:type="dxa"/>
            <w:shd w:val="clear" w:color="auto" w:fill="auto"/>
            <w:vAlign w:val="bottom"/>
          </w:tcPr>
          <w:p w14:paraId="06EDEAF9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830" w:type="dxa"/>
            <w:shd w:val="clear" w:color="auto" w:fill="auto"/>
            <w:vAlign w:val="bottom"/>
          </w:tcPr>
          <w:p w14:paraId="705C0D7F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922" w:type="dxa"/>
            <w:shd w:val="clear" w:color="auto" w:fill="auto"/>
            <w:vAlign w:val="bottom"/>
          </w:tcPr>
          <w:p w14:paraId="167EC670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993" w:type="dxa"/>
            <w:shd w:val="clear" w:color="auto" w:fill="auto"/>
            <w:vAlign w:val="bottom"/>
          </w:tcPr>
          <w:p w14:paraId="188F6F90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1006" w:type="dxa"/>
            <w:shd w:val="clear" w:color="auto" w:fill="auto"/>
            <w:vAlign w:val="bottom"/>
          </w:tcPr>
          <w:p w14:paraId="51B7959E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</w:tr>
      <w:tr w:rsidR="001949B8" w14:paraId="5E814605" w14:textId="77777777" w:rsidTr="00593F6B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41FFAD05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O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089D738F" w14:textId="77777777"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-1040.25 (&lt; 0.01)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1B66E727" w14:textId="77777777"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550.73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shd w:val="clear" w:color="auto" w:fill="auto"/>
            <w:vAlign w:val="bottom"/>
          </w:tcPr>
          <w:p w14:paraId="55BE9178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 </w:t>
            </w:r>
          </w:p>
        </w:tc>
        <w:tc>
          <w:tcPr>
            <w:tcW w:w="1040" w:type="dxa"/>
            <w:shd w:val="clear" w:color="auto" w:fill="auto"/>
            <w:vAlign w:val="bottom"/>
          </w:tcPr>
          <w:p w14:paraId="0ADF7B51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1047" w:type="dxa"/>
            <w:shd w:val="clear" w:color="auto" w:fill="auto"/>
            <w:vAlign w:val="bottom"/>
          </w:tcPr>
          <w:p w14:paraId="3A8A9A48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944" w:type="dxa"/>
            <w:shd w:val="clear" w:color="auto" w:fill="auto"/>
            <w:vAlign w:val="bottom"/>
          </w:tcPr>
          <w:p w14:paraId="724D9D69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830" w:type="dxa"/>
            <w:shd w:val="clear" w:color="auto" w:fill="auto"/>
            <w:vAlign w:val="bottom"/>
          </w:tcPr>
          <w:p w14:paraId="269CBC82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922" w:type="dxa"/>
            <w:shd w:val="clear" w:color="auto" w:fill="auto"/>
            <w:vAlign w:val="bottom"/>
          </w:tcPr>
          <w:p w14:paraId="65F88856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993" w:type="dxa"/>
            <w:shd w:val="clear" w:color="auto" w:fill="auto"/>
            <w:vAlign w:val="bottom"/>
          </w:tcPr>
          <w:p w14:paraId="0A934587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1006" w:type="dxa"/>
            <w:shd w:val="clear" w:color="auto" w:fill="auto"/>
            <w:vAlign w:val="bottom"/>
          </w:tcPr>
          <w:p w14:paraId="4EDF104D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</w:tr>
      <w:tr w:rsidR="001949B8" w14:paraId="24081774" w14:textId="77777777" w:rsidTr="00593F6B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206804CF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ID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518D4E9E" w14:textId="77777777"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 xml:space="preserve">-796.41 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350DDFF0" w14:textId="77777777"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794.57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shd w:val="clear" w:color="auto" w:fill="auto"/>
            <w:vAlign w:val="bottom"/>
          </w:tcPr>
          <w:p w14:paraId="7054BA2C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243.84</w:t>
            </w:r>
            <w:r w:rsidRPr="00F11C66">
              <w:rPr>
                <w:rFonts w:cstheme="minorHAnsi"/>
                <w:color w:val="000000"/>
              </w:rPr>
              <w:br/>
              <w:t>(0.85)</w:t>
            </w:r>
          </w:p>
        </w:tc>
        <w:tc>
          <w:tcPr>
            <w:tcW w:w="1040" w:type="dxa"/>
            <w:shd w:val="clear" w:color="auto" w:fill="auto"/>
            <w:vAlign w:val="bottom"/>
          </w:tcPr>
          <w:p w14:paraId="7D772ED4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 </w:t>
            </w:r>
          </w:p>
        </w:tc>
        <w:tc>
          <w:tcPr>
            <w:tcW w:w="1047" w:type="dxa"/>
            <w:shd w:val="clear" w:color="auto" w:fill="auto"/>
            <w:vAlign w:val="bottom"/>
          </w:tcPr>
          <w:p w14:paraId="604C7D2A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944" w:type="dxa"/>
            <w:shd w:val="clear" w:color="auto" w:fill="auto"/>
            <w:vAlign w:val="bottom"/>
          </w:tcPr>
          <w:p w14:paraId="716AA1BA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830" w:type="dxa"/>
            <w:shd w:val="clear" w:color="auto" w:fill="auto"/>
            <w:vAlign w:val="bottom"/>
          </w:tcPr>
          <w:p w14:paraId="22CB44DF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922" w:type="dxa"/>
            <w:shd w:val="clear" w:color="auto" w:fill="auto"/>
            <w:vAlign w:val="bottom"/>
          </w:tcPr>
          <w:p w14:paraId="6B1DF2DB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993" w:type="dxa"/>
            <w:shd w:val="clear" w:color="auto" w:fill="auto"/>
            <w:vAlign w:val="bottom"/>
          </w:tcPr>
          <w:p w14:paraId="76FA9F36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1006" w:type="dxa"/>
            <w:shd w:val="clear" w:color="auto" w:fill="auto"/>
            <w:vAlign w:val="bottom"/>
          </w:tcPr>
          <w:p w14:paraId="07BACAF0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</w:tr>
      <w:tr w:rsidR="001949B8" w14:paraId="7F9E4EAC" w14:textId="77777777" w:rsidTr="00593F6B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657894CE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MT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5DF1909B" w14:textId="77777777"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-1268.52 (&lt; 0.01)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1745681F" w14:textId="77777777"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322.46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shd w:val="clear" w:color="auto" w:fill="auto"/>
            <w:vAlign w:val="bottom"/>
          </w:tcPr>
          <w:p w14:paraId="5CB8309F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-228.27</w:t>
            </w:r>
            <w:r w:rsidRPr="00F11C66">
              <w:rPr>
                <w:rFonts w:cstheme="minorHAnsi"/>
                <w:color w:val="000000"/>
              </w:rPr>
              <w:br/>
              <w:t>(0.85)</w:t>
            </w:r>
          </w:p>
        </w:tc>
        <w:tc>
          <w:tcPr>
            <w:tcW w:w="1040" w:type="dxa"/>
            <w:shd w:val="clear" w:color="auto" w:fill="auto"/>
            <w:vAlign w:val="bottom"/>
          </w:tcPr>
          <w:p w14:paraId="212E28EB" w14:textId="77777777"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-472.11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1047" w:type="dxa"/>
            <w:shd w:val="clear" w:color="auto" w:fill="auto"/>
            <w:vAlign w:val="bottom"/>
          </w:tcPr>
          <w:p w14:paraId="02E47B18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 </w:t>
            </w:r>
          </w:p>
        </w:tc>
        <w:tc>
          <w:tcPr>
            <w:tcW w:w="944" w:type="dxa"/>
            <w:shd w:val="clear" w:color="auto" w:fill="auto"/>
            <w:vAlign w:val="bottom"/>
          </w:tcPr>
          <w:p w14:paraId="1252F248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830" w:type="dxa"/>
            <w:shd w:val="clear" w:color="auto" w:fill="auto"/>
            <w:vAlign w:val="bottom"/>
          </w:tcPr>
          <w:p w14:paraId="13256E3B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922" w:type="dxa"/>
            <w:shd w:val="clear" w:color="auto" w:fill="auto"/>
            <w:vAlign w:val="bottom"/>
          </w:tcPr>
          <w:p w14:paraId="1E028F26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993" w:type="dxa"/>
            <w:shd w:val="clear" w:color="auto" w:fill="auto"/>
            <w:vAlign w:val="bottom"/>
          </w:tcPr>
          <w:p w14:paraId="633A63BE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1006" w:type="dxa"/>
            <w:shd w:val="clear" w:color="auto" w:fill="auto"/>
            <w:vAlign w:val="bottom"/>
          </w:tcPr>
          <w:p w14:paraId="5211600A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</w:tr>
      <w:tr w:rsidR="001949B8" w14:paraId="77EC0F3A" w14:textId="77777777" w:rsidTr="00593F6B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773D2407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M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7F9C1102" w14:textId="77777777"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-2163.08 (&lt; 0.01)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21456C4B" w14:textId="77777777"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-572.10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shd w:val="clear" w:color="auto" w:fill="auto"/>
            <w:vAlign w:val="bottom"/>
          </w:tcPr>
          <w:p w14:paraId="7F5848BE" w14:textId="77777777"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-1122.83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1040" w:type="dxa"/>
            <w:shd w:val="clear" w:color="auto" w:fill="auto"/>
            <w:vAlign w:val="bottom"/>
          </w:tcPr>
          <w:p w14:paraId="78EB9682" w14:textId="77777777"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-1366.67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1047" w:type="dxa"/>
            <w:shd w:val="clear" w:color="auto" w:fill="auto"/>
            <w:vAlign w:val="bottom"/>
          </w:tcPr>
          <w:p w14:paraId="00F9F23D" w14:textId="77777777"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-894.56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shd w:val="clear" w:color="auto" w:fill="auto"/>
            <w:vAlign w:val="bottom"/>
          </w:tcPr>
          <w:p w14:paraId="0FCECF20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 </w:t>
            </w:r>
          </w:p>
        </w:tc>
        <w:tc>
          <w:tcPr>
            <w:tcW w:w="830" w:type="dxa"/>
            <w:shd w:val="clear" w:color="auto" w:fill="auto"/>
            <w:vAlign w:val="bottom"/>
          </w:tcPr>
          <w:p w14:paraId="0BECC49D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922" w:type="dxa"/>
            <w:shd w:val="clear" w:color="auto" w:fill="auto"/>
            <w:vAlign w:val="bottom"/>
          </w:tcPr>
          <w:p w14:paraId="153F6CAE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993" w:type="dxa"/>
            <w:shd w:val="clear" w:color="auto" w:fill="auto"/>
            <w:vAlign w:val="bottom"/>
          </w:tcPr>
          <w:p w14:paraId="3D38FC6E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1006" w:type="dxa"/>
            <w:shd w:val="clear" w:color="auto" w:fill="auto"/>
            <w:vAlign w:val="bottom"/>
          </w:tcPr>
          <w:p w14:paraId="4E38E668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</w:tr>
      <w:tr w:rsidR="001949B8" w14:paraId="1DF852B9" w14:textId="77777777" w:rsidTr="00593F6B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3611100B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V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47A14618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-1249.63 (0.09)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110AE73B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341.35</w:t>
            </w:r>
            <w:r w:rsidRPr="00F11C66">
              <w:rPr>
                <w:rFonts w:cstheme="minorHAnsi"/>
                <w:color w:val="000000"/>
              </w:rPr>
              <w:br/>
              <w:t>(1.00)</w:t>
            </w:r>
          </w:p>
        </w:tc>
        <w:tc>
          <w:tcPr>
            <w:tcW w:w="1032" w:type="dxa"/>
            <w:shd w:val="clear" w:color="auto" w:fill="auto"/>
            <w:vAlign w:val="bottom"/>
          </w:tcPr>
          <w:p w14:paraId="6A55741C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-209.38</w:t>
            </w:r>
            <w:r w:rsidRPr="00F11C66">
              <w:rPr>
                <w:rFonts w:cstheme="minorHAnsi"/>
                <w:color w:val="000000"/>
              </w:rPr>
              <w:br/>
              <w:t>(1.00)</w:t>
            </w:r>
          </w:p>
        </w:tc>
        <w:tc>
          <w:tcPr>
            <w:tcW w:w="1040" w:type="dxa"/>
            <w:shd w:val="clear" w:color="auto" w:fill="auto"/>
            <w:vAlign w:val="bottom"/>
          </w:tcPr>
          <w:p w14:paraId="6B54406B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-453.22</w:t>
            </w:r>
            <w:r w:rsidRPr="00F11C66">
              <w:rPr>
                <w:rFonts w:cstheme="minorHAnsi"/>
                <w:color w:val="000000"/>
              </w:rPr>
              <w:br/>
              <w:t>(1.00)</w:t>
            </w:r>
          </w:p>
        </w:tc>
        <w:tc>
          <w:tcPr>
            <w:tcW w:w="1047" w:type="dxa"/>
            <w:shd w:val="clear" w:color="auto" w:fill="auto"/>
            <w:vAlign w:val="bottom"/>
          </w:tcPr>
          <w:p w14:paraId="1A383871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18.89</w:t>
            </w:r>
            <w:r w:rsidRPr="00F11C66">
              <w:rPr>
                <w:rFonts w:cstheme="minorHAnsi"/>
                <w:color w:val="000000"/>
              </w:rPr>
              <w:br/>
              <w:t>(1.00)</w:t>
            </w:r>
          </w:p>
        </w:tc>
        <w:tc>
          <w:tcPr>
            <w:tcW w:w="944" w:type="dxa"/>
            <w:shd w:val="clear" w:color="auto" w:fill="auto"/>
            <w:vAlign w:val="bottom"/>
          </w:tcPr>
          <w:p w14:paraId="79DA0C5B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913.45</w:t>
            </w:r>
            <w:r w:rsidRPr="00F11C66">
              <w:rPr>
                <w:rFonts w:cstheme="minorHAnsi"/>
                <w:color w:val="000000"/>
              </w:rPr>
              <w:br/>
              <w:t>(0.75)</w:t>
            </w:r>
          </w:p>
        </w:tc>
        <w:tc>
          <w:tcPr>
            <w:tcW w:w="830" w:type="dxa"/>
            <w:shd w:val="clear" w:color="auto" w:fill="auto"/>
            <w:vAlign w:val="bottom"/>
          </w:tcPr>
          <w:p w14:paraId="3D18FFF0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 </w:t>
            </w:r>
          </w:p>
        </w:tc>
        <w:tc>
          <w:tcPr>
            <w:tcW w:w="922" w:type="dxa"/>
            <w:shd w:val="clear" w:color="auto" w:fill="auto"/>
            <w:vAlign w:val="bottom"/>
          </w:tcPr>
          <w:p w14:paraId="031F5DDA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993" w:type="dxa"/>
            <w:shd w:val="clear" w:color="auto" w:fill="auto"/>
            <w:vAlign w:val="bottom"/>
          </w:tcPr>
          <w:p w14:paraId="6560287E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1006" w:type="dxa"/>
            <w:shd w:val="clear" w:color="auto" w:fill="auto"/>
            <w:vAlign w:val="bottom"/>
          </w:tcPr>
          <w:p w14:paraId="34FE61BD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</w:tr>
      <w:tr w:rsidR="001949B8" w14:paraId="03A2F6F9" w14:textId="77777777" w:rsidTr="00593F6B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5A8A4C7C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OR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06A5239E" w14:textId="77777777"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 xml:space="preserve">-710.05 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08540D76" w14:textId="77777777"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880.93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shd w:val="clear" w:color="auto" w:fill="auto"/>
            <w:vAlign w:val="bottom"/>
          </w:tcPr>
          <w:p w14:paraId="1B953007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330.20</w:t>
            </w:r>
            <w:r w:rsidRPr="00F11C66">
              <w:rPr>
                <w:rFonts w:cstheme="minorHAnsi"/>
                <w:color w:val="000000"/>
              </w:rPr>
              <w:br/>
              <w:t>(0.11)</w:t>
            </w:r>
          </w:p>
        </w:tc>
        <w:tc>
          <w:tcPr>
            <w:tcW w:w="1040" w:type="dxa"/>
            <w:shd w:val="clear" w:color="auto" w:fill="auto"/>
            <w:vAlign w:val="bottom"/>
          </w:tcPr>
          <w:p w14:paraId="45602CF2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86.36</w:t>
            </w:r>
            <w:r w:rsidRPr="00F11C66">
              <w:rPr>
                <w:rFonts w:cstheme="minorHAnsi"/>
                <w:color w:val="000000"/>
              </w:rPr>
              <w:br/>
              <w:t>(1.00)</w:t>
            </w:r>
          </w:p>
        </w:tc>
        <w:tc>
          <w:tcPr>
            <w:tcW w:w="1047" w:type="dxa"/>
            <w:shd w:val="clear" w:color="auto" w:fill="auto"/>
            <w:vAlign w:val="bottom"/>
          </w:tcPr>
          <w:p w14:paraId="15A926CB" w14:textId="77777777"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558.47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shd w:val="clear" w:color="auto" w:fill="auto"/>
            <w:vAlign w:val="bottom"/>
          </w:tcPr>
          <w:p w14:paraId="1541FC49" w14:textId="77777777"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1453.03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830" w:type="dxa"/>
            <w:shd w:val="clear" w:color="auto" w:fill="auto"/>
            <w:vAlign w:val="bottom"/>
          </w:tcPr>
          <w:p w14:paraId="1F783B63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539.58</w:t>
            </w:r>
            <w:r w:rsidRPr="00F11C66">
              <w:rPr>
                <w:rFonts w:cstheme="minorHAnsi"/>
                <w:color w:val="000000"/>
              </w:rPr>
              <w:br/>
              <w:t>(1.00)</w:t>
            </w:r>
          </w:p>
        </w:tc>
        <w:tc>
          <w:tcPr>
            <w:tcW w:w="922" w:type="dxa"/>
            <w:shd w:val="clear" w:color="auto" w:fill="auto"/>
            <w:vAlign w:val="bottom"/>
          </w:tcPr>
          <w:p w14:paraId="628B07A6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 </w:t>
            </w:r>
          </w:p>
        </w:tc>
        <w:tc>
          <w:tcPr>
            <w:tcW w:w="993" w:type="dxa"/>
            <w:shd w:val="clear" w:color="auto" w:fill="auto"/>
            <w:vAlign w:val="bottom"/>
          </w:tcPr>
          <w:p w14:paraId="0AB15E79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1006" w:type="dxa"/>
            <w:shd w:val="clear" w:color="auto" w:fill="auto"/>
            <w:vAlign w:val="bottom"/>
          </w:tcPr>
          <w:p w14:paraId="51820266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</w:tr>
      <w:tr w:rsidR="001949B8" w14:paraId="4EBBE380" w14:textId="77777777" w:rsidTr="00593F6B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1DE961DC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UT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1D5BFFA1" w14:textId="77777777"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 xml:space="preserve">-511.90 </w:t>
            </w:r>
            <w:r w:rsidRPr="00F11C66">
              <w:rPr>
                <w:rFonts w:cstheme="minorHAnsi"/>
                <w:b/>
                <w:color w:val="000000"/>
              </w:rPr>
              <w:br/>
              <w:t>(0.02)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6D6A7AA2" w14:textId="77777777"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1079.08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shd w:val="clear" w:color="auto" w:fill="auto"/>
            <w:vAlign w:val="bottom"/>
          </w:tcPr>
          <w:p w14:paraId="28EF8D11" w14:textId="77777777"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528.35</w:t>
            </w:r>
            <w:r w:rsidRPr="00F11C66">
              <w:rPr>
                <w:rFonts w:cstheme="minorHAnsi"/>
                <w:b/>
                <w:color w:val="000000"/>
              </w:rPr>
              <w:br/>
              <w:t>(0.03)</w:t>
            </w:r>
          </w:p>
        </w:tc>
        <w:tc>
          <w:tcPr>
            <w:tcW w:w="1040" w:type="dxa"/>
            <w:shd w:val="clear" w:color="auto" w:fill="auto"/>
            <w:vAlign w:val="bottom"/>
          </w:tcPr>
          <w:p w14:paraId="09039487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284.51</w:t>
            </w:r>
            <w:r w:rsidRPr="00F11C66">
              <w:rPr>
                <w:rFonts w:cstheme="minorHAnsi"/>
                <w:color w:val="000000"/>
              </w:rPr>
              <w:br/>
              <w:t>(0.71)</w:t>
            </w:r>
          </w:p>
        </w:tc>
        <w:tc>
          <w:tcPr>
            <w:tcW w:w="1047" w:type="dxa"/>
            <w:shd w:val="clear" w:color="auto" w:fill="auto"/>
            <w:vAlign w:val="bottom"/>
          </w:tcPr>
          <w:p w14:paraId="6965C03A" w14:textId="77777777"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756.62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shd w:val="clear" w:color="auto" w:fill="auto"/>
            <w:vAlign w:val="bottom"/>
          </w:tcPr>
          <w:p w14:paraId="7F8C7251" w14:textId="77777777"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1651.18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830" w:type="dxa"/>
            <w:shd w:val="clear" w:color="auto" w:fill="auto"/>
            <w:vAlign w:val="bottom"/>
          </w:tcPr>
          <w:p w14:paraId="4A0A9A4A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737.73</w:t>
            </w:r>
            <w:r w:rsidRPr="00F11C66">
              <w:rPr>
                <w:rFonts w:cstheme="minorHAnsi"/>
                <w:color w:val="000000"/>
              </w:rPr>
              <w:br/>
              <w:t>(1.00)</w:t>
            </w:r>
          </w:p>
        </w:tc>
        <w:tc>
          <w:tcPr>
            <w:tcW w:w="922" w:type="dxa"/>
            <w:shd w:val="clear" w:color="auto" w:fill="auto"/>
            <w:vAlign w:val="bottom"/>
          </w:tcPr>
          <w:p w14:paraId="13CDF54F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198.15</w:t>
            </w:r>
            <w:r w:rsidRPr="00F11C66">
              <w:rPr>
                <w:rFonts w:cstheme="minorHAnsi"/>
                <w:color w:val="000000"/>
              </w:rPr>
              <w:br/>
              <w:t>(1.00)</w:t>
            </w:r>
          </w:p>
        </w:tc>
        <w:tc>
          <w:tcPr>
            <w:tcW w:w="993" w:type="dxa"/>
            <w:shd w:val="clear" w:color="auto" w:fill="auto"/>
            <w:vAlign w:val="bottom"/>
          </w:tcPr>
          <w:p w14:paraId="5F4884CE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 </w:t>
            </w:r>
          </w:p>
        </w:tc>
        <w:tc>
          <w:tcPr>
            <w:tcW w:w="1006" w:type="dxa"/>
            <w:shd w:val="clear" w:color="auto" w:fill="auto"/>
            <w:vAlign w:val="bottom"/>
          </w:tcPr>
          <w:p w14:paraId="7C1BBA02" w14:textId="77777777"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</w:tr>
      <w:tr w:rsidR="001949B8" w14:paraId="743A2C29" w14:textId="77777777" w:rsidTr="00593F6B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19137A3F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A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1B458713" w14:textId="77777777"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 xml:space="preserve">-608.52 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555BA29E" w14:textId="77777777"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982.46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shd w:val="clear" w:color="auto" w:fill="auto"/>
            <w:vAlign w:val="bottom"/>
          </w:tcPr>
          <w:p w14:paraId="377A6283" w14:textId="77777777"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431.73</w:t>
            </w:r>
            <w:r w:rsidRPr="00F11C66">
              <w:rPr>
                <w:rFonts w:cstheme="minorHAnsi"/>
                <w:b/>
                <w:color w:val="000000"/>
              </w:rPr>
              <w:br/>
              <w:t>(0.04)</w:t>
            </w:r>
          </w:p>
        </w:tc>
        <w:tc>
          <w:tcPr>
            <w:tcW w:w="1040" w:type="dxa"/>
            <w:shd w:val="clear" w:color="auto" w:fill="auto"/>
            <w:vAlign w:val="bottom"/>
          </w:tcPr>
          <w:p w14:paraId="6D2210A2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187.89</w:t>
            </w:r>
            <w:r w:rsidRPr="00F11C66">
              <w:rPr>
                <w:rFonts w:cstheme="minorHAnsi"/>
                <w:color w:val="000000"/>
              </w:rPr>
              <w:br/>
              <w:t>(1.00)</w:t>
            </w:r>
          </w:p>
        </w:tc>
        <w:tc>
          <w:tcPr>
            <w:tcW w:w="1047" w:type="dxa"/>
            <w:shd w:val="clear" w:color="auto" w:fill="auto"/>
            <w:vAlign w:val="bottom"/>
          </w:tcPr>
          <w:p w14:paraId="4EE4F6E9" w14:textId="77777777"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660.00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shd w:val="clear" w:color="auto" w:fill="auto"/>
            <w:vAlign w:val="bottom"/>
          </w:tcPr>
          <w:p w14:paraId="40E11D64" w14:textId="77777777"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1554.56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830" w:type="dxa"/>
            <w:shd w:val="clear" w:color="auto" w:fill="auto"/>
            <w:vAlign w:val="bottom"/>
          </w:tcPr>
          <w:p w14:paraId="17314984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641.11</w:t>
            </w:r>
            <w:r w:rsidRPr="00F11C66">
              <w:rPr>
                <w:rFonts w:cstheme="minorHAnsi"/>
                <w:color w:val="000000"/>
              </w:rPr>
              <w:br/>
              <w:t>(1.00)</w:t>
            </w:r>
          </w:p>
        </w:tc>
        <w:tc>
          <w:tcPr>
            <w:tcW w:w="922" w:type="dxa"/>
            <w:shd w:val="clear" w:color="auto" w:fill="auto"/>
            <w:vAlign w:val="bottom"/>
          </w:tcPr>
          <w:p w14:paraId="58DE0BAB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101.53</w:t>
            </w:r>
            <w:r w:rsidRPr="00F11C66">
              <w:rPr>
                <w:rFonts w:cstheme="minorHAnsi"/>
                <w:color w:val="000000"/>
              </w:rPr>
              <w:br/>
              <w:t>(1.00)</w:t>
            </w:r>
          </w:p>
        </w:tc>
        <w:tc>
          <w:tcPr>
            <w:tcW w:w="993" w:type="dxa"/>
            <w:shd w:val="clear" w:color="auto" w:fill="auto"/>
            <w:vAlign w:val="bottom"/>
          </w:tcPr>
          <w:p w14:paraId="59727A3C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-96.63</w:t>
            </w:r>
            <w:r w:rsidRPr="00F11C66">
              <w:rPr>
                <w:rFonts w:cstheme="minorHAnsi"/>
                <w:color w:val="000000"/>
              </w:rPr>
              <w:br/>
              <w:t>(1.00)</w:t>
            </w:r>
          </w:p>
        </w:tc>
        <w:tc>
          <w:tcPr>
            <w:tcW w:w="1006" w:type="dxa"/>
            <w:shd w:val="clear" w:color="auto" w:fill="auto"/>
            <w:vAlign w:val="bottom"/>
          </w:tcPr>
          <w:p w14:paraId="17C824D8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 </w:t>
            </w:r>
          </w:p>
        </w:tc>
      </w:tr>
      <w:tr w:rsidR="001949B8" w14:paraId="400F503D" w14:textId="77777777" w:rsidTr="00593F6B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76BD1BD9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Y</w:t>
            </w:r>
          </w:p>
        </w:tc>
        <w:tc>
          <w:tcPr>
            <w:tcW w:w="1134" w:type="dxa"/>
            <w:shd w:val="clear" w:color="auto" w:fill="auto"/>
            <w:vAlign w:val="bottom"/>
          </w:tcPr>
          <w:p w14:paraId="4FE256E2" w14:textId="77777777"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-894.38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  <w:vAlign w:val="bottom"/>
          </w:tcPr>
          <w:p w14:paraId="392BEA1A" w14:textId="77777777"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696.60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shd w:val="clear" w:color="auto" w:fill="auto"/>
            <w:vAlign w:val="bottom"/>
          </w:tcPr>
          <w:p w14:paraId="64C0C4A7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145.87</w:t>
            </w:r>
            <w:r w:rsidRPr="00F11C66">
              <w:rPr>
                <w:rFonts w:cstheme="minorHAnsi"/>
                <w:color w:val="000000"/>
              </w:rPr>
              <w:br/>
              <w:t>(1.00)</w:t>
            </w:r>
          </w:p>
        </w:tc>
        <w:tc>
          <w:tcPr>
            <w:tcW w:w="1040" w:type="dxa"/>
            <w:shd w:val="clear" w:color="auto" w:fill="auto"/>
            <w:vAlign w:val="bottom"/>
          </w:tcPr>
          <w:p w14:paraId="5245395F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-97.97</w:t>
            </w:r>
            <w:r w:rsidRPr="00F11C66">
              <w:rPr>
                <w:rFonts w:cstheme="minorHAnsi"/>
                <w:color w:val="000000"/>
              </w:rPr>
              <w:br/>
              <w:t>(1.00)</w:t>
            </w:r>
          </w:p>
        </w:tc>
        <w:tc>
          <w:tcPr>
            <w:tcW w:w="1047" w:type="dxa"/>
            <w:shd w:val="clear" w:color="auto" w:fill="auto"/>
            <w:vAlign w:val="bottom"/>
          </w:tcPr>
          <w:p w14:paraId="44B6D145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374.14</w:t>
            </w:r>
            <w:r w:rsidRPr="00F11C66">
              <w:rPr>
                <w:rFonts w:cstheme="minorHAnsi"/>
                <w:color w:val="000000"/>
              </w:rPr>
              <w:br/>
              <w:t>(0.42)</w:t>
            </w:r>
          </w:p>
        </w:tc>
        <w:tc>
          <w:tcPr>
            <w:tcW w:w="944" w:type="dxa"/>
            <w:shd w:val="clear" w:color="auto" w:fill="auto"/>
            <w:vAlign w:val="bottom"/>
          </w:tcPr>
          <w:p w14:paraId="34872327" w14:textId="77777777"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1268.70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830" w:type="dxa"/>
            <w:shd w:val="clear" w:color="auto" w:fill="auto"/>
            <w:vAlign w:val="bottom"/>
          </w:tcPr>
          <w:p w14:paraId="3F5C55E7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355.25</w:t>
            </w:r>
            <w:r w:rsidRPr="00F11C66">
              <w:rPr>
                <w:rFonts w:cstheme="minorHAnsi"/>
                <w:color w:val="000000"/>
              </w:rPr>
              <w:br/>
              <w:t>(1.00)</w:t>
            </w:r>
          </w:p>
        </w:tc>
        <w:tc>
          <w:tcPr>
            <w:tcW w:w="922" w:type="dxa"/>
            <w:shd w:val="clear" w:color="auto" w:fill="auto"/>
            <w:vAlign w:val="bottom"/>
          </w:tcPr>
          <w:p w14:paraId="54584460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-184.33</w:t>
            </w:r>
            <w:r w:rsidRPr="00F11C66">
              <w:rPr>
                <w:rFonts w:cstheme="minorHAnsi"/>
                <w:color w:val="000000"/>
              </w:rPr>
              <w:br/>
              <w:t>(1.00)</w:t>
            </w:r>
          </w:p>
        </w:tc>
        <w:tc>
          <w:tcPr>
            <w:tcW w:w="993" w:type="dxa"/>
            <w:shd w:val="clear" w:color="auto" w:fill="auto"/>
            <w:vAlign w:val="bottom"/>
          </w:tcPr>
          <w:p w14:paraId="5943FF53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-382.48</w:t>
            </w:r>
            <w:r w:rsidRPr="00F11C66">
              <w:rPr>
                <w:rFonts w:cstheme="minorHAnsi"/>
                <w:color w:val="000000"/>
              </w:rPr>
              <w:br/>
              <w:t>(0.90)</w:t>
            </w:r>
          </w:p>
        </w:tc>
        <w:tc>
          <w:tcPr>
            <w:tcW w:w="1006" w:type="dxa"/>
            <w:shd w:val="clear" w:color="auto" w:fill="auto"/>
            <w:vAlign w:val="bottom"/>
          </w:tcPr>
          <w:p w14:paraId="20A6F4F0" w14:textId="77777777"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-285.86</w:t>
            </w:r>
            <w:r w:rsidRPr="00F11C66">
              <w:rPr>
                <w:rFonts w:cstheme="minorHAnsi"/>
                <w:color w:val="000000"/>
              </w:rPr>
              <w:br/>
              <w:t>(1.00)</w:t>
            </w:r>
          </w:p>
        </w:tc>
      </w:tr>
    </w:tbl>
    <w:p w14:paraId="2685FEB7" w14:textId="77777777" w:rsidR="001949B8" w:rsidRDefault="001949B8" w:rsidP="007008C4"/>
    <w:p w14:paraId="7D89820D" w14:textId="77777777" w:rsidR="00447661" w:rsidRDefault="00447661" w:rsidP="007008C4"/>
    <w:p w14:paraId="1F4F292E" w14:textId="77777777" w:rsidR="00447661" w:rsidRDefault="00447661" w:rsidP="007008C4"/>
    <w:p w14:paraId="3AEB9850" w14:textId="77777777" w:rsidR="00447661" w:rsidRDefault="00447661" w:rsidP="007008C4"/>
    <w:p w14:paraId="7B3EFD4A" w14:textId="77777777" w:rsidR="00447661" w:rsidRDefault="00447661" w:rsidP="007008C4">
      <w:pPr>
        <w:sectPr w:rsidR="00447661" w:rsidSect="007008C4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3A8803FB" w14:textId="77777777" w:rsidR="00447661" w:rsidRDefault="00447661" w:rsidP="00447661"/>
    <w:p w14:paraId="0F0D9704" w14:textId="77777777" w:rsidR="00447661" w:rsidRDefault="00447661" w:rsidP="00447661">
      <w:pPr>
        <w:pStyle w:val="Caption"/>
        <w:keepNext/>
        <w:jc w:val="center"/>
      </w:pPr>
      <w:r>
        <w:t xml:space="preserve">Table </w:t>
      </w:r>
      <w:fldSimple w:instr=" SEQ Table \* ARABIC ">
        <w:r>
          <w:rPr>
            <w:noProof/>
          </w:rPr>
          <w:t>8</w:t>
        </w:r>
      </w:fldSimple>
      <w:r>
        <w:t xml:space="preserve">:DOI PM 2.5 </w:t>
      </w:r>
      <w:proofErr w:type="spellStart"/>
      <w:r>
        <w:t>Dunns</w:t>
      </w:r>
      <w:proofErr w:type="spellEnd"/>
      <w:r>
        <w:t xml:space="preserve"> Tes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7"/>
        <w:gridCol w:w="1134"/>
        <w:gridCol w:w="992"/>
        <w:gridCol w:w="1032"/>
        <w:gridCol w:w="1040"/>
        <w:gridCol w:w="1047"/>
        <w:gridCol w:w="944"/>
        <w:gridCol w:w="1036"/>
        <w:gridCol w:w="992"/>
        <w:gridCol w:w="992"/>
        <w:gridCol w:w="992"/>
      </w:tblGrid>
      <w:tr w:rsidR="00447661" w14:paraId="286C6CD1" w14:textId="77777777" w:rsidTr="00447661">
        <w:trPr>
          <w:jc w:val="center"/>
        </w:trPr>
        <w:tc>
          <w:tcPr>
            <w:tcW w:w="567" w:type="dxa"/>
            <w:shd w:val="clear" w:color="auto" w:fill="auto"/>
          </w:tcPr>
          <w:p w14:paraId="17673E56" w14:textId="77777777" w:rsidR="00447661" w:rsidRPr="00F11C66" w:rsidRDefault="00447661" w:rsidP="00447661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ECF2076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B1D4A0D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A</w:t>
            </w:r>
          </w:p>
        </w:tc>
        <w:tc>
          <w:tcPr>
            <w:tcW w:w="103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DAE9FE0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O</w:t>
            </w:r>
          </w:p>
        </w:tc>
        <w:tc>
          <w:tcPr>
            <w:tcW w:w="104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F383555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ID</w:t>
            </w:r>
          </w:p>
        </w:tc>
        <w:tc>
          <w:tcPr>
            <w:tcW w:w="104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A62D95D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MT</w:t>
            </w:r>
          </w:p>
        </w:tc>
        <w:tc>
          <w:tcPr>
            <w:tcW w:w="94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D39BCAB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M</w:t>
            </w:r>
          </w:p>
        </w:tc>
        <w:tc>
          <w:tcPr>
            <w:tcW w:w="1036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B07DDF0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V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7DA16BB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OR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4A6D5E7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UT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F68F42E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WA</w:t>
            </w:r>
          </w:p>
        </w:tc>
      </w:tr>
      <w:tr w:rsidR="00447661" w14:paraId="5274CCE1" w14:textId="77777777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62975B2D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91B19A" w14:textId="77777777"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573C22" w14:textId="77777777"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AAC05E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A28BB8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D70D2E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215070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17B167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FD98A9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D62F83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E97D33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14:paraId="01E90C0D" w14:textId="77777777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65E4B08A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557A4C" w14:textId="0196ECCB" w:rsidR="00447661" w:rsidRPr="000541B8" w:rsidRDefault="00447661" w:rsidP="00447661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0541B8">
              <w:rPr>
                <w:rFonts w:ascii="Calibri" w:hAnsi="Calibri" w:cs="Calibri"/>
                <w:b/>
                <w:bCs/>
                <w:color w:val="000000"/>
              </w:rPr>
              <w:t>183.66</w:t>
            </w:r>
            <w:r w:rsidR="000541B8" w:rsidRPr="000541B8">
              <w:rPr>
                <w:rFonts w:ascii="Calibri" w:hAnsi="Calibri" w:cs="Calibri"/>
                <w:b/>
                <w:bCs/>
                <w:color w:val="000000"/>
              </w:rPr>
              <w:br/>
              <w:t>(0.02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41791F" w14:textId="77777777"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D066FD" w14:textId="77777777"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0BD1BF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7A846C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36FCA0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865459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5ECC73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D623D4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2963DE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14:paraId="5FEA007E" w14:textId="77777777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647FFE60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O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4E96CD" w14:textId="1AF2330F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.38</w:t>
            </w:r>
            <w:r w:rsidR="000541B8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FBEC7E" w14:textId="4DDD2294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59.28</w:t>
            </w:r>
            <w:r w:rsidR="000541B8">
              <w:rPr>
                <w:rFonts w:ascii="Calibri" w:hAnsi="Calibri" w:cs="Calibri"/>
                <w:color w:val="000000"/>
              </w:rPr>
              <w:br/>
              <w:t>(0.06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AC9C8D" w14:textId="77777777"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FEB3F3" w14:textId="77777777"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4A4C3D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5BADA2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20E1CA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82D63A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6152BA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AF7360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14:paraId="47FC727C" w14:textId="77777777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2F21BAB7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ID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04C942" w14:textId="1D6CE9D7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.26</w:t>
            </w:r>
            <w:r w:rsidR="000541B8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A9CD75" w14:textId="3E9A9145" w:rsidR="00447661" w:rsidRPr="000541B8" w:rsidRDefault="00447661" w:rsidP="00447661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0541B8">
              <w:rPr>
                <w:rFonts w:ascii="Calibri" w:hAnsi="Calibri" w:cs="Calibri"/>
                <w:b/>
                <w:bCs/>
                <w:color w:val="000000"/>
              </w:rPr>
              <w:t>-173.40</w:t>
            </w:r>
            <w:r w:rsidR="000541B8" w:rsidRPr="000541B8">
              <w:rPr>
                <w:rFonts w:ascii="Calibri" w:hAnsi="Calibri" w:cs="Calibri"/>
                <w:b/>
                <w:bCs/>
                <w:color w:val="000000"/>
              </w:rPr>
              <w:br/>
              <w:t>(0.05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33BCB3B" w14:textId="298786AE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4.12</w:t>
            </w:r>
            <w:r w:rsidR="000541B8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F08C72" w14:textId="77777777"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48CE8D" w14:textId="77777777"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28C897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A45318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14C4DE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D149F2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0EA5D3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14:paraId="767837D2" w14:textId="77777777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3AC0C8ED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M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E909B0" w14:textId="7C7D130B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62.58</w:t>
            </w:r>
            <w:r w:rsidR="000541B8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255364" w14:textId="7778FC0B" w:rsidR="00447661" w:rsidRPr="000541B8" w:rsidRDefault="00447661" w:rsidP="00447661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0541B8">
              <w:rPr>
                <w:rFonts w:ascii="Calibri" w:hAnsi="Calibri" w:cs="Calibri"/>
                <w:b/>
                <w:bCs/>
                <w:color w:val="000000"/>
              </w:rPr>
              <w:t>-246.24</w:t>
            </w:r>
            <w:r w:rsidR="000541B8" w:rsidRPr="000541B8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FD14D8" w14:textId="481CB375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86.96</w:t>
            </w:r>
            <w:r w:rsidR="000541B8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15836E" w14:textId="21326E07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72.84</w:t>
            </w:r>
            <w:r w:rsidR="000541B8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5FC816" w14:textId="77777777"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8BC584" w14:textId="77777777"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252FE9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ABBC6F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68D068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0FF6B4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14:paraId="1ACB12EE" w14:textId="77777777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7D026AB9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M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0C529B9" w14:textId="1A0382AA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82.55</w:t>
            </w:r>
            <w:r w:rsidR="000541B8">
              <w:rPr>
                <w:rFonts w:ascii="Calibri" w:hAnsi="Calibri" w:cs="Calibri"/>
                <w:color w:val="000000"/>
              </w:rPr>
              <w:br/>
              <w:t>(0.07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DE9B6B" w14:textId="601C5846" w:rsidR="00447661" w:rsidRPr="000541B8" w:rsidRDefault="00447661" w:rsidP="00447661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0541B8">
              <w:rPr>
                <w:rFonts w:ascii="Calibri" w:hAnsi="Calibri" w:cs="Calibri"/>
                <w:b/>
                <w:bCs/>
                <w:color w:val="000000"/>
              </w:rPr>
              <w:t>-366.21</w:t>
            </w:r>
            <w:r w:rsidR="000541B8" w:rsidRPr="000541B8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FCF8FE" w14:textId="6162CEC0" w:rsidR="00447661" w:rsidRPr="000541B8" w:rsidRDefault="00447661" w:rsidP="00447661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0541B8">
              <w:rPr>
                <w:rFonts w:ascii="Calibri" w:hAnsi="Calibri" w:cs="Calibri"/>
                <w:b/>
                <w:bCs/>
                <w:color w:val="000000"/>
              </w:rPr>
              <w:t>-206.93</w:t>
            </w:r>
            <w:r w:rsidR="000541B8" w:rsidRPr="000541B8">
              <w:rPr>
                <w:rFonts w:ascii="Calibri" w:hAnsi="Calibri" w:cs="Calibri"/>
                <w:b/>
                <w:bCs/>
                <w:color w:val="000000"/>
              </w:rPr>
              <w:br/>
              <w:t>(0.01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E8E6B1" w14:textId="751B1F32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92.81</w:t>
            </w:r>
            <w:r w:rsidR="000541B8">
              <w:rPr>
                <w:rFonts w:ascii="Calibri" w:hAnsi="Calibri" w:cs="Calibri"/>
                <w:color w:val="000000"/>
              </w:rPr>
              <w:br/>
              <w:t>(0.05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E6D38A" w14:textId="06600A13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19.97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4E3AAA" w14:textId="77777777"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2D43F4" w14:textId="77777777"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594CA51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228E18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B2148D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14:paraId="61DAC1A2" w14:textId="77777777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7BA206A7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V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E63ED7" w14:textId="5F6B712F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4.45</w:t>
            </w:r>
            <w:r w:rsidR="000541B8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056F7C" w14:textId="21785BB1" w:rsidR="00447661" w:rsidRPr="000541B8" w:rsidRDefault="00447661" w:rsidP="00447661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0541B8">
              <w:rPr>
                <w:rFonts w:ascii="Calibri" w:hAnsi="Calibri" w:cs="Calibri"/>
                <w:b/>
                <w:bCs/>
                <w:color w:val="000000"/>
              </w:rPr>
              <w:t>-218.11</w:t>
            </w:r>
            <w:r w:rsidR="000541B8" w:rsidRPr="000541B8">
              <w:rPr>
                <w:rFonts w:ascii="Calibri" w:hAnsi="Calibri" w:cs="Calibri"/>
                <w:b/>
                <w:bCs/>
                <w:color w:val="000000"/>
              </w:rPr>
              <w:br/>
              <w:t>(0.01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92B66B" w14:textId="7561F73B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8.83</w:t>
            </w:r>
            <w:r w:rsidR="000541B8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76D26EC" w14:textId="68A4A425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4.71</w:t>
            </w:r>
            <w:r w:rsidR="000541B8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7B15E8" w14:textId="159919B3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.13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044DE2" w14:textId="43833820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8.10</w:t>
            </w:r>
            <w:r w:rsidR="00F27A24">
              <w:rPr>
                <w:rFonts w:ascii="Calibri" w:hAnsi="Calibri" w:cs="Calibri"/>
                <w:color w:val="000000"/>
              </w:rPr>
              <w:br/>
              <w:t>(0.69)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2CA076" w14:textId="77777777"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147BAE" w14:textId="77777777"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D96726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5722B2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14:paraId="4C5D7FDF" w14:textId="77777777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20433BD2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5AA435" w14:textId="750A1763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68.73</w:t>
            </w:r>
            <w:r w:rsidR="000541B8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5A5295" w14:textId="74427F39" w:rsidR="00447661" w:rsidRPr="000541B8" w:rsidRDefault="00447661" w:rsidP="00447661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0541B8">
              <w:rPr>
                <w:rFonts w:ascii="Calibri" w:hAnsi="Calibri" w:cs="Calibri"/>
                <w:b/>
                <w:bCs/>
                <w:color w:val="000000"/>
              </w:rPr>
              <w:t>-252.39</w:t>
            </w:r>
            <w:r w:rsidR="000541B8" w:rsidRPr="000541B8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1EE2FD" w14:textId="6FBE9EAD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93.11</w:t>
            </w:r>
            <w:r w:rsidR="000541B8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F6DAFB" w14:textId="3A660FDA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78.98</w:t>
            </w:r>
            <w:r w:rsidR="000541B8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3B8534" w14:textId="7CB184F1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6.15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721AAC" w14:textId="7988ECD1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3.83</w:t>
            </w:r>
            <w:r w:rsidR="00F27A24">
              <w:rPr>
                <w:rFonts w:ascii="Calibri" w:hAnsi="Calibri" w:cs="Calibri"/>
                <w:color w:val="000000"/>
              </w:rPr>
              <w:br/>
              <w:t>(0.67)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75F8DA" w14:textId="5EADDEE2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4.28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D877CB" w14:textId="77777777"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789438" w14:textId="77777777"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FDAEA5B" w14:textId="77777777"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14:paraId="02F787FA" w14:textId="77777777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39FF6D8C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U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1A5E0B" w14:textId="15804487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.51</w:t>
            </w:r>
            <w:r w:rsidR="000541B8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9678BA" w14:textId="1CC7BDA1" w:rsidR="00447661" w:rsidRPr="000541B8" w:rsidRDefault="00447661" w:rsidP="00447661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0541B8">
              <w:rPr>
                <w:rFonts w:ascii="Calibri" w:hAnsi="Calibri" w:cs="Calibri"/>
                <w:b/>
                <w:bCs/>
                <w:color w:val="000000"/>
              </w:rPr>
              <w:t>-152.15</w:t>
            </w:r>
            <w:r w:rsidR="000541B8" w:rsidRPr="000541B8">
              <w:rPr>
                <w:rFonts w:ascii="Calibri" w:hAnsi="Calibri" w:cs="Calibri"/>
                <w:b/>
                <w:bCs/>
                <w:color w:val="000000"/>
              </w:rPr>
              <w:br/>
              <w:t>(0.04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A26245" w14:textId="5638AE0B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.13</w:t>
            </w:r>
            <w:r w:rsidR="000541B8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A0BDB9" w14:textId="62AC007D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.25</w:t>
            </w:r>
            <w:r w:rsidR="000541B8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9B0EB8" w14:textId="331E41DD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4.09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905847" w14:textId="3531ADA5" w:rsidR="00447661" w:rsidRPr="00F27A24" w:rsidRDefault="00447661" w:rsidP="00447661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F27A24">
              <w:rPr>
                <w:rFonts w:ascii="Calibri" w:hAnsi="Calibri" w:cs="Calibri"/>
                <w:b/>
                <w:bCs/>
                <w:color w:val="000000"/>
              </w:rPr>
              <w:t>214.06</w:t>
            </w:r>
            <w:r w:rsidR="00F27A24" w:rsidRPr="00F27A24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974E73" w14:textId="5236B8FD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5.96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A93D2A" w14:textId="00C4462A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0.24</w:t>
            </w:r>
            <w:r w:rsidR="00F27A24">
              <w:rPr>
                <w:rFonts w:ascii="Calibri" w:hAnsi="Calibri" w:cs="Calibri"/>
                <w:color w:val="000000"/>
              </w:rPr>
              <w:br/>
              <w:t>(0.69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9C2E41" w14:textId="77777777"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A73DB8" w14:textId="77777777"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447661" w14:paraId="1168BC29" w14:textId="77777777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6D2823E9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F6944A" w14:textId="07A23944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01</w:t>
            </w:r>
            <w:r w:rsidR="000541B8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A3A1FE" w14:textId="19DDB9A8" w:rsidR="00447661" w:rsidRPr="000541B8" w:rsidRDefault="00447661" w:rsidP="00447661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0541B8">
              <w:rPr>
                <w:rFonts w:ascii="Calibri" w:hAnsi="Calibri" w:cs="Calibri"/>
                <w:b/>
                <w:bCs/>
                <w:color w:val="000000"/>
              </w:rPr>
              <w:t>-169.65</w:t>
            </w:r>
            <w:r w:rsidR="000541B8" w:rsidRPr="000541B8">
              <w:rPr>
                <w:rFonts w:ascii="Calibri" w:hAnsi="Calibri" w:cs="Calibri"/>
                <w:b/>
                <w:bCs/>
                <w:color w:val="000000"/>
              </w:rPr>
              <w:br/>
              <w:t>(0.02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8A4F35" w14:textId="6E233018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0.38</w:t>
            </w:r>
            <w:r w:rsidR="000541B8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0D9E77" w14:textId="3D82C2C6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75</w:t>
            </w:r>
            <w:r w:rsidR="000541B8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84F885" w14:textId="7E2B6516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6.59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3EF67C" w14:textId="4E70C0A7" w:rsidR="00447661" w:rsidRPr="00F27A24" w:rsidRDefault="00447661" w:rsidP="00447661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F27A24">
              <w:rPr>
                <w:rFonts w:ascii="Calibri" w:hAnsi="Calibri" w:cs="Calibri"/>
                <w:b/>
                <w:bCs/>
                <w:color w:val="000000"/>
              </w:rPr>
              <w:t>196.56</w:t>
            </w:r>
            <w:r w:rsidR="00F27A24" w:rsidRPr="00F27A24">
              <w:rPr>
                <w:rFonts w:ascii="Calibri" w:hAnsi="Calibri" w:cs="Calibri"/>
                <w:b/>
                <w:bCs/>
                <w:color w:val="000000"/>
              </w:rPr>
              <w:br/>
              <w:t>(0.02)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C87887" w14:textId="77777777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8.46</w:t>
            </w:r>
          </w:p>
          <w:p w14:paraId="1D82C9AB" w14:textId="2A99A2EC" w:rsidR="00F27A24" w:rsidRDefault="00F27A24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1.0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7F57B3" w14:textId="77162151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2.73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5438CE" w14:textId="2C8EF253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7.50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141B51" w14:textId="77777777"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447661" w14:paraId="69C8ACBA" w14:textId="77777777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7A071A2D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8433C5" w14:textId="334BED96" w:rsidR="00447661" w:rsidRPr="000541B8" w:rsidRDefault="00447661" w:rsidP="00447661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0541B8">
              <w:rPr>
                <w:rFonts w:ascii="Calibri" w:hAnsi="Calibri" w:cs="Calibri"/>
                <w:b/>
                <w:bCs/>
                <w:color w:val="000000"/>
              </w:rPr>
              <w:t>-218.17</w:t>
            </w:r>
            <w:r w:rsidR="000541B8" w:rsidRPr="000541B8">
              <w:rPr>
                <w:rFonts w:ascii="Calibri" w:hAnsi="Calibri" w:cs="Calibri"/>
                <w:b/>
                <w:bCs/>
                <w:color w:val="000000"/>
              </w:rPr>
              <w:br/>
              <w:t>(0.04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C2FD7C" w14:textId="49F9DF83" w:rsidR="00447661" w:rsidRPr="000541B8" w:rsidRDefault="00447661" w:rsidP="00447661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0541B8">
              <w:rPr>
                <w:rFonts w:ascii="Calibri" w:hAnsi="Calibri" w:cs="Calibri"/>
                <w:b/>
                <w:bCs/>
                <w:color w:val="000000"/>
              </w:rPr>
              <w:t>-401.83</w:t>
            </w:r>
            <w:r w:rsidR="000541B8" w:rsidRPr="000541B8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A834DB1" w14:textId="1DB3AD31" w:rsidR="00447661" w:rsidRPr="000541B8" w:rsidRDefault="00447661" w:rsidP="00447661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0541B8">
              <w:rPr>
                <w:rFonts w:ascii="Calibri" w:hAnsi="Calibri" w:cs="Calibri"/>
                <w:b/>
                <w:bCs/>
                <w:color w:val="000000"/>
              </w:rPr>
              <w:t>-242.55</w:t>
            </w:r>
            <w:r w:rsidR="000541B8" w:rsidRPr="000541B8">
              <w:rPr>
                <w:rFonts w:ascii="Calibri" w:hAnsi="Calibri" w:cs="Calibri"/>
                <w:b/>
                <w:bCs/>
                <w:color w:val="000000"/>
              </w:rPr>
              <w:br/>
              <w:t>(0.01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4882BA" w14:textId="48D99A08" w:rsidR="00447661" w:rsidRPr="00F27A24" w:rsidRDefault="00447661" w:rsidP="00447661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F27A24">
              <w:rPr>
                <w:rFonts w:ascii="Calibri" w:hAnsi="Calibri" w:cs="Calibri"/>
                <w:b/>
                <w:bCs/>
                <w:color w:val="000000"/>
              </w:rPr>
              <w:t>-228.42</w:t>
            </w:r>
            <w:r w:rsidR="00F27A24" w:rsidRPr="00F27A24">
              <w:rPr>
                <w:rFonts w:ascii="Calibri" w:hAnsi="Calibri" w:cs="Calibri"/>
                <w:b/>
                <w:bCs/>
                <w:color w:val="000000"/>
              </w:rPr>
              <w:br/>
              <w:t>(0.03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CBE41F" w14:textId="695771FD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55.59</w:t>
            </w:r>
            <w:r w:rsidR="00F27A24">
              <w:rPr>
                <w:rFonts w:ascii="Calibri" w:hAnsi="Calibri" w:cs="Calibri"/>
                <w:color w:val="000000"/>
              </w:rPr>
              <w:br/>
              <w:t>(0.69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FB6F33" w14:textId="0EC24CEA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5.61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E5CDC6" w14:textId="3A242519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83.71</w:t>
            </w:r>
            <w:r w:rsidR="00F27A24">
              <w:rPr>
                <w:rFonts w:ascii="Calibri" w:hAnsi="Calibri" w:cs="Calibri"/>
                <w:color w:val="000000"/>
              </w:rPr>
              <w:br/>
              <w:t>(0.34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13DB08" w14:textId="396D457C"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49.44</w:t>
            </w:r>
            <w:r w:rsidR="00F27A24">
              <w:rPr>
                <w:rFonts w:ascii="Calibri" w:hAnsi="Calibri" w:cs="Calibri"/>
                <w:color w:val="000000"/>
              </w:rPr>
              <w:br/>
              <w:t>(0.32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C67AED" w14:textId="4B20DE13" w:rsidR="00447661" w:rsidRPr="00F27A24" w:rsidRDefault="00447661" w:rsidP="00447661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F27A24">
              <w:rPr>
                <w:rFonts w:ascii="Calibri" w:hAnsi="Calibri" w:cs="Calibri"/>
                <w:b/>
                <w:bCs/>
                <w:color w:val="000000"/>
              </w:rPr>
              <w:t>-249.67</w:t>
            </w:r>
            <w:r w:rsidR="00F27A24" w:rsidRPr="00F27A24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66B8B3" w14:textId="05223442" w:rsidR="00447661" w:rsidRPr="00F27A24" w:rsidRDefault="00447661" w:rsidP="00447661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F27A24">
              <w:rPr>
                <w:rFonts w:ascii="Calibri" w:hAnsi="Calibri" w:cs="Calibri"/>
                <w:b/>
                <w:bCs/>
                <w:color w:val="000000"/>
              </w:rPr>
              <w:t>-232.17</w:t>
            </w:r>
            <w:r w:rsidR="00F27A24" w:rsidRPr="00F27A24">
              <w:rPr>
                <w:rFonts w:ascii="Calibri" w:hAnsi="Calibri" w:cs="Calibri"/>
                <w:b/>
                <w:bCs/>
                <w:color w:val="000000"/>
              </w:rPr>
              <w:br/>
              <w:t>(0.01)</w:t>
            </w:r>
          </w:p>
        </w:tc>
      </w:tr>
    </w:tbl>
    <w:p w14:paraId="52974598" w14:textId="77777777" w:rsidR="00447661" w:rsidRDefault="00447661" w:rsidP="00447661"/>
    <w:p w14:paraId="1055B2E3" w14:textId="77777777" w:rsidR="00447661" w:rsidRDefault="00447661" w:rsidP="00447661"/>
    <w:p w14:paraId="42BC59B3" w14:textId="77777777" w:rsidR="00447661" w:rsidRDefault="00447661" w:rsidP="00447661"/>
    <w:p w14:paraId="4EC9FA73" w14:textId="77777777" w:rsidR="00447661" w:rsidRDefault="00447661" w:rsidP="00447661"/>
    <w:p w14:paraId="3599E020" w14:textId="77777777" w:rsidR="00447661" w:rsidRDefault="00447661" w:rsidP="00447661">
      <w:pPr>
        <w:sectPr w:rsidR="00447661" w:rsidSect="007008C4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6B37F700" w14:textId="77777777" w:rsidR="00447661" w:rsidRDefault="00447661" w:rsidP="00447661">
      <w:pPr>
        <w:pStyle w:val="Caption"/>
        <w:keepNext/>
        <w:jc w:val="center"/>
      </w:pPr>
      <w:r>
        <w:lastRenderedPageBreak/>
        <w:t xml:space="preserve">Table </w:t>
      </w:r>
      <w:fldSimple w:instr=" SEQ Table \* ARABIC ">
        <w:r>
          <w:rPr>
            <w:noProof/>
          </w:rPr>
          <w:t>2</w:t>
        </w:r>
      </w:fldSimple>
      <w:r>
        <w:t xml:space="preserve">:DOI PM10 </w:t>
      </w:r>
      <w:proofErr w:type="spellStart"/>
      <w:r>
        <w:t>Dunns</w:t>
      </w:r>
      <w:proofErr w:type="spellEnd"/>
      <w:r>
        <w:t xml:space="preserve"> Tes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7"/>
        <w:gridCol w:w="1134"/>
        <w:gridCol w:w="992"/>
        <w:gridCol w:w="1032"/>
        <w:gridCol w:w="1040"/>
        <w:gridCol w:w="1047"/>
        <w:gridCol w:w="1696"/>
        <w:gridCol w:w="833"/>
        <w:gridCol w:w="992"/>
        <w:gridCol w:w="992"/>
        <w:gridCol w:w="992"/>
      </w:tblGrid>
      <w:tr w:rsidR="00447661" w14:paraId="1295D14C" w14:textId="77777777" w:rsidTr="00807679">
        <w:trPr>
          <w:jc w:val="center"/>
        </w:trPr>
        <w:tc>
          <w:tcPr>
            <w:tcW w:w="567" w:type="dxa"/>
            <w:shd w:val="clear" w:color="auto" w:fill="auto"/>
          </w:tcPr>
          <w:p w14:paraId="5D0BB0DC" w14:textId="77777777" w:rsidR="00447661" w:rsidRPr="00F11C66" w:rsidRDefault="00447661" w:rsidP="00447661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48CDD7D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B19B7A9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A</w:t>
            </w:r>
          </w:p>
        </w:tc>
        <w:tc>
          <w:tcPr>
            <w:tcW w:w="103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4A7B187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O</w:t>
            </w:r>
          </w:p>
        </w:tc>
        <w:tc>
          <w:tcPr>
            <w:tcW w:w="104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052476F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ID</w:t>
            </w:r>
          </w:p>
        </w:tc>
        <w:tc>
          <w:tcPr>
            <w:tcW w:w="104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F8B3A6E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MT</w:t>
            </w:r>
          </w:p>
        </w:tc>
        <w:tc>
          <w:tcPr>
            <w:tcW w:w="1696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B4D3DEA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M</w:t>
            </w:r>
          </w:p>
        </w:tc>
        <w:tc>
          <w:tcPr>
            <w:tcW w:w="83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D4D1D71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V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26F2D06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OR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E1F2920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UT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C79AAAE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WA</w:t>
            </w:r>
          </w:p>
        </w:tc>
      </w:tr>
      <w:tr w:rsidR="00807679" w14:paraId="08FC63B1" w14:textId="77777777" w:rsidTr="00807679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188AFC4C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FD9F1E" w14:textId="5C5D2ED7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CDFB84" w14:textId="77777777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36EAF0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E0004A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077B72E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BB1E34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827719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1FDB7D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342958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22F420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</w:tr>
      <w:tr w:rsidR="00807679" w14:paraId="485D38CF" w14:textId="77777777" w:rsidTr="00807679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55893EA3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34DC0B" w14:textId="1CE2B3AB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0.63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FEA49E5" w14:textId="5ECA4B9F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219D00" w14:textId="77777777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90D56E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589AED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3C5841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128D81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CB6A2D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B511CB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788398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</w:tr>
      <w:tr w:rsidR="00807679" w14:paraId="3F92FA98" w14:textId="77777777" w:rsidTr="00807679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3B5927D4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O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59C68E" w14:textId="52655FBA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4.21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232DEC" w14:textId="677A340B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4.84</w:t>
            </w:r>
            <w:r w:rsidR="00F27A24">
              <w:rPr>
                <w:rFonts w:ascii="Calibri" w:hAnsi="Calibri" w:cs="Calibri"/>
                <w:color w:val="000000"/>
              </w:rPr>
              <w:br/>
              <w:t>(0.22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A585A2" w14:textId="24EF4BC7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047BF6" w14:textId="77777777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143341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FF28DD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CFA7D6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6698D5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01DFED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F83196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</w:tr>
      <w:tr w:rsidR="00807679" w14:paraId="155D6FED" w14:textId="77777777" w:rsidTr="00807679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04A46E6B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ID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2CA024" w14:textId="50C23C1D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45.63</w:t>
            </w:r>
            <w:r w:rsidR="00F27A24">
              <w:rPr>
                <w:rFonts w:ascii="Calibri" w:hAnsi="Calibri" w:cs="Calibri"/>
                <w:color w:val="000000"/>
              </w:rPr>
              <w:br/>
              <w:t>(0.4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08516E" w14:textId="4D0842AB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95.00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28C653" w14:textId="5FE3873B" w:rsidR="00807679" w:rsidRPr="00F27A24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F27A24">
              <w:rPr>
                <w:rFonts w:ascii="Calibri" w:hAnsi="Calibri" w:cs="Calibri"/>
                <w:b/>
                <w:bCs/>
                <w:color w:val="000000"/>
              </w:rPr>
              <w:t>-229.84</w:t>
            </w:r>
            <w:r w:rsidR="00F27A24" w:rsidRPr="00F27A24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4D1E11" w14:textId="02981044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8749B1" w14:textId="77777777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22EB23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A35D68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432165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64E585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C62A9B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</w:tr>
      <w:tr w:rsidR="00807679" w14:paraId="668F4B35" w14:textId="77777777" w:rsidTr="00807679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3C9B94FD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M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AF8919" w14:textId="369FD207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32.79</w:t>
            </w:r>
            <w:r w:rsidR="00F27A24">
              <w:rPr>
                <w:rFonts w:ascii="Calibri" w:hAnsi="Calibri" w:cs="Calibri"/>
                <w:color w:val="000000"/>
              </w:rPr>
              <w:br/>
              <w:t>(0.7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2B6018" w14:textId="28428144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82.16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6B6E9D" w14:textId="77777777" w:rsidR="00807679" w:rsidRPr="00F27A24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F27A24">
              <w:rPr>
                <w:rFonts w:ascii="Calibri" w:hAnsi="Calibri" w:cs="Calibri"/>
                <w:b/>
                <w:bCs/>
                <w:color w:val="000000"/>
              </w:rPr>
              <w:t>-217.00</w:t>
            </w:r>
          </w:p>
          <w:p w14:paraId="6F1254A7" w14:textId="317C96B2" w:rsidR="00F27A24" w:rsidRDefault="00F27A24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 w:rsidRPr="00F27A24">
              <w:rPr>
                <w:rFonts w:ascii="Calibri" w:hAnsi="Calibri" w:cs="Calibri"/>
                <w:b/>
                <w:bCs/>
                <w:color w:val="000000"/>
              </w:rPr>
              <w:t>(0.01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468600" w14:textId="1A898540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.84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8F873E" w14:textId="3CC18D4E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4415CF" w14:textId="77777777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05A08F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ED5942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85DB25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34EDB1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</w:tr>
      <w:tr w:rsidR="00807679" w14:paraId="408E0C76" w14:textId="77777777" w:rsidTr="00807679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22451B08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M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2ABAA0" w14:textId="36A735D1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6.57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467939" w14:textId="546D52B6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7.19</w:t>
            </w:r>
            <w:r w:rsidR="00F27A24">
              <w:rPr>
                <w:rFonts w:ascii="Calibri" w:hAnsi="Calibri" w:cs="Calibri"/>
                <w:color w:val="000000"/>
              </w:rPr>
              <w:br/>
              <w:t>(0.22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A5452B" w14:textId="00B753E4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36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5B44B5" w14:textId="4B77ABE1" w:rsidR="00807679" w:rsidRPr="00F27A24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F27A24">
              <w:rPr>
                <w:rFonts w:ascii="Calibri" w:hAnsi="Calibri" w:cs="Calibri"/>
                <w:b/>
                <w:bCs/>
                <w:color w:val="000000"/>
              </w:rPr>
              <w:t>232.20</w:t>
            </w:r>
            <w:r w:rsidR="00F27A24" w:rsidRPr="00F27A24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67B58A" w14:textId="70FCCDC1" w:rsidR="00807679" w:rsidRPr="00F27A24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F27A24">
              <w:rPr>
                <w:rFonts w:ascii="Calibri" w:hAnsi="Calibri" w:cs="Calibri"/>
                <w:b/>
                <w:bCs/>
                <w:color w:val="000000"/>
              </w:rPr>
              <w:t>219.36</w:t>
            </w:r>
            <w:r w:rsidR="00F27A24" w:rsidRPr="00F27A24">
              <w:rPr>
                <w:rFonts w:ascii="Calibri" w:hAnsi="Calibri" w:cs="Calibri"/>
                <w:b/>
                <w:bCs/>
                <w:color w:val="000000"/>
              </w:rPr>
              <w:br/>
              <w:t>(0.01)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AC242E" w14:textId="7553B27C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F4E9A1" w14:textId="77777777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B39511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6A5CE7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7AFECF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</w:tr>
      <w:tr w:rsidR="00807679" w14:paraId="365E47E9" w14:textId="77777777" w:rsidTr="00807679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2480ECBA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V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065798" w14:textId="5AB51A42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.81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B5B0249" w14:textId="223E709D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8.82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73A0D6" w14:textId="261A2E39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86.02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7EDE990" w14:textId="6739C0D7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3.82</w:t>
            </w:r>
            <w:r w:rsidR="00F27A24">
              <w:rPr>
                <w:rFonts w:ascii="Calibri" w:hAnsi="Calibri" w:cs="Calibri"/>
                <w:color w:val="000000"/>
              </w:rPr>
              <w:br/>
              <w:t>(0.70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261F83" w14:textId="5ED73F76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0.98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93DB80" w14:textId="4270F810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88.38</w:t>
            </w:r>
            <w:r w:rsidR="00F27A24">
              <w:rPr>
                <w:rFonts w:ascii="Calibri" w:hAnsi="Calibri" w:cs="Calibri"/>
                <w:color w:val="000000"/>
              </w:rPr>
              <w:br/>
              <w:t>(</w:t>
            </w:r>
            <w:r w:rsidR="00A97BF6">
              <w:rPr>
                <w:rFonts w:ascii="Calibri" w:hAnsi="Calibri" w:cs="Calibri"/>
                <w:color w:val="000000"/>
              </w:rPr>
              <w:t>1.00)</w:t>
            </w:r>
          </w:p>
        </w:tc>
        <w:tc>
          <w:tcPr>
            <w:tcW w:w="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58A187" w14:textId="1A6BC0D0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39A4B0" w14:textId="77777777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6FDC4F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863C3E0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</w:tr>
      <w:tr w:rsidR="00807679" w14:paraId="3EB8E16C" w14:textId="77777777" w:rsidTr="00807679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59F97FD3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A994BF" w14:textId="5D9AD5C3" w:rsidR="00807679" w:rsidRPr="00F27A24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F27A24">
              <w:rPr>
                <w:rFonts w:ascii="Calibri" w:hAnsi="Calibri" w:cs="Calibri"/>
                <w:b/>
                <w:bCs/>
                <w:color w:val="000000"/>
              </w:rPr>
              <w:t>-280.56</w:t>
            </w:r>
            <w:r w:rsidR="00F27A24" w:rsidRPr="00F27A24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BC4E16" w14:textId="5425DDD2" w:rsidR="00807679" w:rsidRPr="00F27A24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F27A24">
              <w:rPr>
                <w:rFonts w:ascii="Calibri" w:hAnsi="Calibri" w:cs="Calibri"/>
                <w:b/>
                <w:bCs/>
                <w:color w:val="000000"/>
              </w:rPr>
              <w:t>-229.93</w:t>
            </w:r>
            <w:r w:rsidR="00F27A24" w:rsidRPr="00F27A24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0C6EA4" w14:textId="37AFF274" w:rsidR="00807679" w:rsidRPr="00F27A24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F27A24">
              <w:rPr>
                <w:rFonts w:ascii="Calibri" w:hAnsi="Calibri" w:cs="Calibri"/>
                <w:b/>
                <w:bCs/>
                <w:color w:val="000000"/>
              </w:rPr>
              <w:t>-364.77</w:t>
            </w:r>
            <w:r w:rsidR="00F27A24" w:rsidRPr="00F27A24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1FD82CF" w14:textId="3084EE98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34.93</w:t>
            </w:r>
            <w:r w:rsidR="00F27A24">
              <w:rPr>
                <w:rFonts w:ascii="Calibri" w:hAnsi="Calibri" w:cs="Calibri"/>
                <w:color w:val="000000"/>
              </w:rPr>
              <w:br/>
              <w:t>(0.23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903B81" w14:textId="03698BD0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47.77</w:t>
            </w:r>
            <w:r w:rsidR="00F27A24">
              <w:rPr>
                <w:rFonts w:ascii="Calibri" w:hAnsi="Calibri" w:cs="Calibri"/>
                <w:color w:val="000000"/>
              </w:rPr>
              <w:br/>
              <w:t>(0.15)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47AAD1" w14:textId="7D112F06" w:rsidR="00807679" w:rsidRPr="00A97BF6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A97BF6">
              <w:rPr>
                <w:rFonts w:ascii="Calibri" w:hAnsi="Calibri" w:cs="Calibri"/>
                <w:b/>
                <w:bCs/>
                <w:color w:val="000000"/>
              </w:rPr>
              <w:t>-367.13</w:t>
            </w:r>
            <w:r w:rsidR="00A97BF6" w:rsidRPr="00A97BF6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B539C4" w14:textId="77777777" w:rsidR="00807679" w:rsidRPr="00A97BF6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A97BF6">
              <w:rPr>
                <w:rFonts w:ascii="Calibri" w:hAnsi="Calibri" w:cs="Calibri"/>
                <w:b/>
                <w:bCs/>
                <w:color w:val="000000"/>
              </w:rPr>
              <w:t>-278.75</w:t>
            </w:r>
          </w:p>
          <w:p w14:paraId="6D70DD6E" w14:textId="43C75DFB" w:rsidR="00A97BF6" w:rsidRDefault="00A97BF6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 w:rsidRPr="00A97BF6">
              <w:rPr>
                <w:rFonts w:ascii="Calibri" w:hAnsi="Calibri" w:cs="Calibri"/>
                <w:b/>
                <w:bCs/>
                <w:color w:val="000000"/>
              </w:rPr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EBA612" w14:textId="66C1D8A3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4EC399" w14:textId="77777777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B2B43B" w14:textId="77777777" w:rsidR="00807679" w:rsidRDefault="00807679" w:rsidP="00807679">
            <w:pPr>
              <w:jc w:val="right"/>
              <w:rPr>
                <w:sz w:val="20"/>
                <w:szCs w:val="20"/>
              </w:rPr>
            </w:pPr>
          </w:p>
        </w:tc>
      </w:tr>
      <w:tr w:rsidR="00807679" w14:paraId="3FA95B02" w14:textId="77777777" w:rsidTr="00807679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55ACC998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U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0BEB27F" w14:textId="1FC85F36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06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D289A8" w14:textId="542AEE9C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5.69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F7AB80" w14:textId="3F0A5651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79.15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17B338D" w14:textId="1AB31E2F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0.69</w:t>
            </w:r>
            <w:r w:rsidR="00F27A24">
              <w:rPr>
                <w:rFonts w:ascii="Calibri" w:hAnsi="Calibri" w:cs="Calibri"/>
                <w:color w:val="000000"/>
              </w:rPr>
              <w:br/>
              <w:t>(0.22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759132" w14:textId="0FD5C5F0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7.85</w:t>
            </w:r>
            <w:r w:rsidR="00F27A24">
              <w:rPr>
                <w:rFonts w:ascii="Calibri" w:hAnsi="Calibri" w:cs="Calibri"/>
                <w:color w:val="000000"/>
              </w:rPr>
              <w:br/>
              <w:t>(0.39)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50175D" w14:textId="61750150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81.51</w:t>
            </w:r>
            <w:r w:rsidR="00A97B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9D095B" w14:textId="5F868DF4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87</w:t>
            </w:r>
            <w:r w:rsidR="00A97B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7C8EDF" w14:textId="30F26C95" w:rsidR="00807679" w:rsidRPr="00A97BF6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A97BF6">
              <w:rPr>
                <w:rFonts w:ascii="Calibri" w:hAnsi="Calibri" w:cs="Calibri"/>
                <w:b/>
                <w:bCs/>
                <w:color w:val="000000"/>
              </w:rPr>
              <w:t>285.62</w:t>
            </w:r>
            <w:r w:rsidR="00A97BF6" w:rsidRPr="00A97BF6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A81DE4B" w14:textId="78FF1552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39E8EB" w14:textId="77777777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</w:tr>
      <w:tr w:rsidR="00807679" w14:paraId="36EAB70D" w14:textId="77777777" w:rsidTr="00807679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5F153B2F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8C63A6" w14:textId="50681CA4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37.86</w:t>
            </w:r>
            <w:r w:rsidR="00F27A24">
              <w:rPr>
                <w:rFonts w:ascii="Calibri" w:hAnsi="Calibri" w:cs="Calibri"/>
                <w:color w:val="000000"/>
              </w:rPr>
              <w:br/>
              <w:t>(0.37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D7AE86" w14:textId="6E35321B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87.23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4F0EA4" w14:textId="3C2F592B" w:rsidR="00807679" w:rsidRPr="00F27A24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F27A24">
              <w:rPr>
                <w:rFonts w:ascii="Calibri" w:hAnsi="Calibri" w:cs="Calibri"/>
                <w:b/>
                <w:bCs/>
                <w:color w:val="000000"/>
              </w:rPr>
              <w:t>-222.07</w:t>
            </w:r>
            <w:r w:rsidR="00F27A24" w:rsidRPr="00F27A24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F179C0" w14:textId="785103E2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.77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6D8A239" w14:textId="4A7453CA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.07</w:t>
            </w:r>
            <w:r w:rsidR="00F27A24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D45EFE" w14:textId="4CDC2E5D" w:rsidR="00807679" w:rsidRPr="00A97BF6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A97BF6">
              <w:rPr>
                <w:rFonts w:ascii="Calibri" w:hAnsi="Calibri" w:cs="Calibri"/>
                <w:b/>
                <w:bCs/>
                <w:color w:val="000000"/>
              </w:rPr>
              <w:t>-224.42</w:t>
            </w:r>
            <w:r w:rsidR="00A97BF6" w:rsidRPr="00A97BF6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4CFA89" w14:textId="0AB068A4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36.05</w:t>
            </w:r>
            <w:r w:rsidR="00A97BF6">
              <w:rPr>
                <w:rFonts w:ascii="Calibri" w:hAnsi="Calibri" w:cs="Calibri"/>
                <w:color w:val="000000"/>
              </w:rPr>
              <w:br/>
              <w:t>(0.7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1341F73" w14:textId="7A117239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2.70</w:t>
            </w:r>
            <w:r w:rsidR="00A97BF6">
              <w:rPr>
                <w:rFonts w:ascii="Calibri" w:hAnsi="Calibri" w:cs="Calibri"/>
                <w:color w:val="000000"/>
              </w:rPr>
              <w:br/>
              <w:t>(0.06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7A77C21" w14:textId="50034B08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42.91</w:t>
            </w:r>
            <w:r w:rsidR="00A97BF6">
              <w:rPr>
                <w:rFonts w:ascii="Calibri" w:hAnsi="Calibri" w:cs="Calibri"/>
                <w:color w:val="000000"/>
              </w:rPr>
              <w:br/>
              <w:t>(0.16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51F9D8" w14:textId="11596A40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807679" w14:paraId="3EC9E83C" w14:textId="77777777" w:rsidTr="00807679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657D30A2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BF9890" w14:textId="24C5F79D" w:rsidR="00807679" w:rsidRPr="00F27A24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F27A24">
              <w:rPr>
                <w:rFonts w:ascii="Calibri" w:hAnsi="Calibri" w:cs="Calibri"/>
                <w:b/>
                <w:bCs/>
                <w:color w:val="000000"/>
              </w:rPr>
              <w:t>-336.43</w:t>
            </w:r>
            <w:r w:rsidR="00F27A24" w:rsidRPr="00F27A24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4C7A64" w14:textId="3F1D4B88" w:rsidR="00807679" w:rsidRPr="00F27A24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F27A24">
              <w:rPr>
                <w:rFonts w:ascii="Calibri" w:hAnsi="Calibri" w:cs="Calibri"/>
                <w:b/>
                <w:bCs/>
                <w:color w:val="000000"/>
              </w:rPr>
              <w:t>-285.80</w:t>
            </w:r>
            <w:r w:rsidR="00F27A24" w:rsidRPr="00F27A24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00435D" w14:textId="4AFD5853" w:rsidR="00807679" w:rsidRPr="00F27A24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F27A24">
              <w:rPr>
                <w:rFonts w:ascii="Calibri" w:hAnsi="Calibri" w:cs="Calibri"/>
                <w:b/>
                <w:bCs/>
                <w:color w:val="000000"/>
              </w:rPr>
              <w:t>-420.64</w:t>
            </w:r>
            <w:r w:rsidR="00F27A24" w:rsidRPr="00F27A24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253C59" w14:textId="6D818D3B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90.80</w:t>
            </w:r>
            <w:r w:rsidR="00F27A24">
              <w:rPr>
                <w:rFonts w:ascii="Calibri" w:hAnsi="Calibri" w:cs="Calibri"/>
                <w:color w:val="000000"/>
              </w:rPr>
              <w:br/>
              <w:t>(0.15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88FC05" w14:textId="53C1CC4F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03.64</w:t>
            </w:r>
            <w:r w:rsidR="00F27A24">
              <w:rPr>
                <w:rFonts w:ascii="Calibri" w:hAnsi="Calibri" w:cs="Calibri"/>
                <w:color w:val="000000"/>
              </w:rPr>
              <w:br/>
              <w:t>(0.09)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3935EB" w14:textId="087398E6" w:rsidR="00807679" w:rsidRPr="00A97BF6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A97BF6">
              <w:rPr>
                <w:rFonts w:ascii="Calibri" w:hAnsi="Calibri" w:cs="Calibri"/>
                <w:b/>
                <w:bCs/>
                <w:color w:val="000000"/>
              </w:rPr>
              <w:t>-423.00</w:t>
            </w:r>
            <w:r w:rsidR="00A97BF6" w:rsidRPr="00A97BF6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D633A3" w14:textId="01D50CFE" w:rsidR="00807679" w:rsidRPr="00A97BF6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A97BF6">
              <w:rPr>
                <w:rFonts w:ascii="Calibri" w:hAnsi="Calibri" w:cs="Calibri"/>
                <w:b/>
                <w:bCs/>
                <w:color w:val="000000"/>
              </w:rPr>
              <w:t>-334.62</w:t>
            </w:r>
            <w:r w:rsidR="00A97BF6" w:rsidRPr="00A97BF6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87E80E" w14:textId="110563EE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5.87</w:t>
            </w:r>
            <w:r w:rsidR="00A97B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DE33E2" w14:textId="7468E0EA" w:rsidR="00807679" w:rsidRPr="00A97BF6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A97BF6">
              <w:rPr>
                <w:rFonts w:ascii="Calibri" w:hAnsi="Calibri" w:cs="Calibri"/>
                <w:b/>
                <w:bCs/>
                <w:color w:val="000000"/>
              </w:rPr>
              <w:t>-341.49</w:t>
            </w:r>
            <w:r w:rsidR="00A97BF6" w:rsidRPr="00A97BF6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7933ED" w14:textId="09AD5FB5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98.57</w:t>
            </w:r>
            <w:r w:rsidR="00A97BF6">
              <w:rPr>
                <w:rFonts w:ascii="Calibri" w:hAnsi="Calibri" w:cs="Calibri"/>
                <w:color w:val="000000"/>
              </w:rPr>
              <w:br/>
              <w:t>(0.06)</w:t>
            </w:r>
          </w:p>
        </w:tc>
      </w:tr>
    </w:tbl>
    <w:p w14:paraId="62DF172B" w14:textId="77777777" w:rsidR="00447661" w:rsidRDefault="00447661" w:rsidP="00447661"/>
    <w:p w14:paraId="2388B081" w14:textId="77777777" w:rsidR="00447661" w:rsidRDefault="00447661" w:rsidP="00447661"/>
    <w:p w14:paraId="4DE7FD35" w14:textId="77777777" w:rsidR="00447661" w:rsidRDefault="00447661" w:rsidP="00447661"/>
    <w:p w14:paraId="57E9CADF" w14:textId="77777777" w:rsidR="00447661" w:rsidRDefault="00447661" w:rsidP="00447661">
      <w:bookmarkStart w:id="0" w:name="_GoBack"/>
      <w:bookmarkEnd w:id="0"/>
    </w:p>
    <w:p w14:paraId="3F18A713" w14:textId="77777777" w:rsidR="00447661" w:rsidRDefault="00447661" w:rsidP="00447661"/>
    <w:p w14:paraId="1CD7BDB6" w14:textId="77777777" w:rsidR="00447661" w:rsidRDefault="00447661" w:rsidP="00447661">
      <w:pPr>
        <w:pStyle w:val="Caption"/>
        <w:keepNext/>
        <w:jc w:val="center"/>
      </w:pPr>
      <w:r w:rsidRPr="005B58F3">
        <w:rPr>
          <w:highlight w:val="yellow"/>
        </w:rPr>
        <w:t>T</w:t>
      </w:r>
      <w:r>
        <w:t xml:space="preserve">able </w:t>
      </w:r>
      <w:fldSimple w:instr=" SEQ Table \* ARABIC ">
        <w:r>
          <w:rPr>
            <w:noProof/>
          </w:rPr>
          <w:t>3</w:t>
        </w:r>
      </w:fldSimple>
      <w:r>
        <w:t xml:space="preserve">:DOI Lead </w:t>
      </w:r>
      <w:proofErr w:type="spellStart"/>
      <w:r>
        <w:t>Dunns</w:t>
      </w:r>
      <w:proofErr w:type="spellEnd"/>
      <w:r>
        <w:t xml:space="preserve"> Tes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7"/>
        <w:gridCol w:w="1134"/>
        <w:gridCol w:w="992"/>
        <w:gridCol w:w="1032"/>
        <w:gridCol w:w="1040"/>
        <w:gridCol w:w="1047"/>
        <w:gridCol w:w="1129"/>
        <w:gridCol w:w="830"/>
        <w:gridCol w:w="922"/>
        <w:gridCol w:w="993"/>
        <w:gridCol w:w="1006"/>
      </w:tblGrid>
      <w:tr w:rsidR="00447661" w14:paraId="4E62118E" w14:textId="77777777" w:rsidTr="00807679">
        <w:trPr>
          <w:jc w:val="center"/>
        </w:trPr>
        <w:tc>
          <w:tcPr>
            <w:tcW w:w="567" w:type="dxa"/>
          </w:tcPr>
          <w:p w14:paraId="1B95BE78" w14:textId="77777777" w:rsidR="00447661" w:rsidRPr="00F11C66" w:rsidRDefault="00447661" w:rsidP="00447661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AB8C2C8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D154D8A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A</w:t>
            </w:r>
          </w:p>
        </w:tc>
        <w:tc>
          <w:tcPr>
            <w:tcW w:w="103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54CB400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O</w:t>
            </w:r>
          </w:p>
        </w:tc>
        <w:tc>
          <w:tcPr>
            <w:tcW w:w="104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AA22A0F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ID</w:t>
            </w:r>
          </w:p>
        </w:tc>
        <w:tc>
          <w:tcPr>
            <w:tcW w:w="104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A3454EC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MT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4AAA28C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M</w:t>
            </w:r>
          </w:p>
        </w:tc>
        <w:tc>
          <w:tcPr>
            <w:tcW w:w="75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12AB346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V</w:t>
            </w:r>
          </w:p>
        </w:tc>
        <w:tc>
          <w:tcPr>
            <w:tcW w:w="92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E2C32CF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OR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0A619BF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UT</w:t>
            </w:r>
          </w:p>
        </w:tc>
        <w:tc>
          <w:tcPr>
            <w:tcW w:w="1006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F36A4ED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WA</w:t>
            </w:r>
          </w:p>
        </w:tc>
      </w:tr>
      <w:tr w:rsidR="00807679" w14:paraId="516FD56A" w14:textId="77777777" w:rsidTr="00807679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23485F49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7C402C" w14:textId="447D055C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B6AADA" w14:textId="7777777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C5695A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677ACA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DE49BC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3BF8D89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A58B40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DBDEDC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0151C6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2AAE714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</w:tr>
      <w:tr w:rsidR="00807679" w14:paraId="055C510C" w14:textId="77777777" w:rsidTr="00807679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4A5B139B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0C01D1" w14:textId="00086783" w:rsidR="00807679" w:rsidRPr="00A97BF6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A97BF6">
              <w:rPr>
                <w:rFonts w:ascii="Calibri" w:hAnsi="Calibri" w:cs="Calibri"/>
                <w:b/>
                <w:bCs/>
                <w:color w:val="000000"/>
              </w:rPr>
              <w:t>-379.18</w:t>
            </w:r>
            <w:r w:rsidR="00A97BF6" w:rsidRPr="00A97BF6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AE86F8" w14:textId="3462F070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7C9BFB" w14:textId="7777777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78B563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D3828F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44A1DC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1023CB4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DF9FAE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FDAB54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A29C8A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</w:tr>
      <w:tr w:rsidR="00807679" w14:paraId="16AA8396" w14:textId="77777777" w:rsidTr="00807679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419DF707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O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1A8DD3" w14:textId="59B8E20E" w:rsidR="00807679" w:rsidRPr="00A97BF6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A97BF6">
              <w:rPr>
                <w:rFonts w:ascii="Calibri" w:hAnsi="Calibri" w:cs="Calibri"/>
                <w:b/>
                <w:bCs/>
                <w:color w:val="000000"/>
              </w:rPr>
              <w:t>-261.04</w:t>
            </w:r>
            <w:r w:rsidR="00A97BF6" w:rsidRPr="00A97BF6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68B25C" w14:textId="77777777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8.14</w:t>
            </w:r>
          </w:p>
          <w:p w14:paraId="69BFC006" w14:textId="24A66BE9" w:rsidR="00A97BF6" w:rsidRPr="00A97BF6" w:rsidRDefault="00A97BF6" w:rsidP="00807679">
            <w:pPr>
              <w:jc w:val="right"/>
              <w:rPr>
                <w:rFonts w:ascii="Calibri" w:hAnsi="Calibri" w:cs="Calibri"/>
                <w:bCs/>
                <w:color w:val="000000"/>
              </w:rPr>
            </w:pPr>
            <w:r w:rsidRPr="00A97BF6">
              <w:rPr>
                <w:rFonts w:ascii="Calibri" w:hAnsi="Calibri" w:cs="Calibri"/>
                <w:bCs/>
                <w:color w:val="000000"/>
              </w:rPr>
              <w:t>(0.53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36A75A" w14:textId="1E425689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BF2D97" w14:textId="7777777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44EA79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E3FE05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794EC64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3DABB8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F18132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2F61C5A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</w:tr>
      <w:tr w:rsidR="00807679" w14:paraId="37FC01AF" w14:textId="77777777" w:rsidTr="00807679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2686D1A2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ID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6B3353" w14:textId="77777777" w:rsidR="00807679" w:rsidRPr="00A97BF6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A97BF6">
              <w:rPr>
                <w:rFonts w:ascii="Calibri" w:hAnsi="Calibri" w:cs="Calibri"/>
                <w:b/>
                <w:bCs/>
                <w:color w:val="000000"/>
              </w:rPr>
              <w:t>-351.10</w:t>
            </w:r>
          </w:p>
          <w:p w14:paraId="1D24F9E9" w14:textId="78A3C6B1" w:rsidR="00A97BF6" w:rsidRPr="00ED77A2" w:rsidRDefault="00A97BF6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A97BF6">
              <w:rPr>
                <w:rFonts w:ascii="Calibri" w:hAnsi="Calibri" w:cs="Calibri"/>
                <w:b/>
                <w:bCs/>
                <w:color w:val="000000"/>
              </w:rPr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94331E" w14:textId="0B783A1B" w:rsidR="00807679" w:rsidRPr="00ED77A2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.08</w:t>
            </w:r>
            <w:r w:rsidR="00A97BF6">
              <w:rPr>
                <w:rFonts w:ascii="Calibri" w:hAnsi="Calibri" w:cs="Calibri"/>
                <w:color w:val="000000"/>
              </w:rPr>
              <w:br/>
            </w:r>
            <w:r w:rsidR="00A97BF6" w:rsidRPr="00A97BF6">
              <w:rPr>
                <w:rFonts w:ascii="Calibri" w:hAnsi="Calibri" w:cs="Calibri"/>
                <w:bCs/>
                <w:color w:val="000000"/>
              </w:rPr>
              <w:t>(1.00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79C6B7" w14:textId="51985443" w:rsidR="00807679" w:rsidRPr="00593F6B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90.06</w:t>
            </w:r>
            <w:r w:rsidR="00A97B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C91288" w14:textId="5FCA29FA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D899CA" w14:textId="7777777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4909E92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2005C1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899839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A1BE1E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073EAB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</w:tr>
      <w:tr w:rsidR="00807679" w14:paraId="6CF9F054" w14:textId="77777777" w:rsidTr="00807679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59D96F10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M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86A683" w14:textId="6AE981C8" w:rsidR="00807679" w:rsidRPr="00A97BF6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A97BF6">
              <w:rPr>
                <w:rFonts w:ascii="Calibri" w:hAnsi="Calibri" w:cs="Calibri"/>
                <w:b/>
                <w:bCs/>
                <w:color w:val="000000"/>
              </w:rPr>
              <w:t>-370.00</w:t>
            </w:r>
            <w:r w:rsidR="00A97BF6" w:rsidRPr="00A97BF6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AEA012" w14:textId="6DFC0DB3" w:rsidR="00807679" w:rsidRPr="00ED77A2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17</w:t>
            </w:r>
            <w:r w:rsidR="00A97BF6">
              <w:rPr>
                <w:rFonts w:ascii="Calibri" w:hAnsi="Calibri" w:cs="Calibri"/>
                <w:color w:val="000000"/>
              </w:rPr>
              <w:br/>
            </w:r>
            <w:r w:rsidR="00A97BF6" w:rsidRPr="00A97BF6">
              <w:rPr>
                <w:rFonts w:ascii="Calibri" w:hAnsi="Calibri" w:cs="Calibri"/>
                <w:bCs/>
                <w:color w:val="000000"/>
              </w:rPr>
              <w:t>(1.00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3F9A05" w14:textId="17D1BEE7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08.97</w:t>
            </w:r>
            <w:r w:rsidR="00A97B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049699" w14:textId="53B0FE2D" w:rsidR="00807679" w:rsidRPr="00593F6B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8.91</w:t>
            </w:r>
            <w:r w:rsidR="00A97B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5122AD2" w14:textId="11AA0D5C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019FD1" w14:textId="7777777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5CF390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F89E9A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E931C4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271267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</w:tr>
      <w:tr w:rsidR="00807679" w14:paraId="0330655A" w14:textId="77777777" w:rsidTr="00807679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4B85AA78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M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1E9A36B" w14:textId="665E7E98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6.15</w:t>
            </w:r>
            <w:r w:rsidR="00A97B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2F3A4D" w14:textId="05D4482E" w:rsidR="00807679" w:rsidRPr="00A97BF6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A97BF6">
              <w:rPr>
                <w:rFonts w:ascii="Calibri" w:hAnsi="Calibri" w:cs="Calibri"/>
                <w:b/>
                <w:bCs/>
                <w:color w:val="000000"/>
              </w:rPr>
              <w:t>333.02</w:t>
            </w:r>
            <w:r w:rsidR="00A97BF6" w:rsidRPr="00A97BF6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DC9488" w14:textId="6E1D67ED" w:rsidR="00807679" w:rsidRPr="00A97BF6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A97BF6">
              <w:rPr>
                <w:rFonts w:ascii="Calibri" w:hAnsi="Calibri" w:cs="Calibri"/>
                <w:b/>
                <w:bCs/>
                <w:color w:val="000000"/>
              </w:rPr>
              <w:t>214.88</w:t>
            </w:r>
            <w:r w:rsidR="00A97BF6" w:rsidRPr="00A97BF6">
              <w:rPr>
                <w:rFonts w:ascii="Calibri" w:hAnsi="Calibri" w:cs="Calibri"/>
                <w:b/>
                <w:bCs/>
                <w:color w:val="000000"/>
              </w:rPr>
              <w:br/>
              <w:t>(0.01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3B0936" w14:textId="27D06166" w:rsidR="00807679" w:rsidRPr="00A97BF6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A97BF6">
              <w:rPr>
                <w:rFonts w:ascii="Calibri" w:hAnsi="Calibri" w:cs="Calibri"/>
                <w:b/>
                <w:bCs/>
                <w:color w:val="000000"/>
              </w:rPr>
              <w:t>304.94</w:t>
            </w:r>
            <w:r w:rsidR="00A97BF6" w:rsidRPr="00A97BF6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DD345C" w14:textId="4FA8D50B" w:rsidR="00807679" w:rsidRPr="00593F6B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3.85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2E7BCB" w14:textId="1B01EC01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501ACD" w14:textId="7777777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020EE35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5F48E2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7BF9F0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</w:tr>
      <w:tr w:rsidR="00807679" w14:paraId="776E6CB0" w14:textId="77777777" w:rsidTr="00807679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72ACD627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V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BA099AB" w14:textId="53A17C2A" w:rsidR="00807679" w:rsidRPr="00A97BF6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A97BF6">
              <w:rPr>
                <w:rFonts w:ascii="Calibri" w:hAnsi="Calibri" w:cs="Calibri"/>
                <w:b/>
                <w:bCs/>
                <w:color w:val="000000"/>
              </w:rPr>
              <w:t>-361.11</w:t>
            </w:r>
            <w:r w:rsidR="00A97BF6" w:rsidRPr="00A97BF6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341D80" w14:textId="725531D8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07</w:t>
            </w:r>
            <w:r w:rsidR="00A97B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5C6C06" w14:textId="3AD9B85B" w:rsidR="00807679" w:rsidRPr="00ED77A2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00.08</w:t>
            </w:r>
            <w:r w:rsidR="00A97BF6">
              <w:rPr>
                <w:rFonts w:ascii="Calibri" w:hAnsi="Calibri" w:cs="Calibri"/>
                <w:color w:val="000000"/>
              </w:rPr>
              <w:br/>
            </w:r>
            <w:r w:rsidR="00A97BF6" w:rsidRPr="00A97BF6">
              <w:rPr>
                <w:rFonts w:ascii="Calibri" w:hAnsi="Calibri" w:cs="Calibri"/>
                <w:bCs/>
                <w:color w:val="000000"/>
              </w:rPr>
              <w:t>(1.00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A908AF" w14:textId="1EA37C5A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0.01</w:t>
            </w:r>
            <w:r w:rsidR="00A97B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BEE7A3" w14:textId="0A2F342F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89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C90553" w14:textId="4FF1B428" w:rsidR="00807679" w:rsidRPr="00593F6B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14.96</w:t>
            </w:r>
          </w:p>
        </w:tc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DE01F6" w14:textId="06994E82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BFE3F23" w14:textId="7777777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3C91CD3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638EEA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</w:tr>
      <w:tr w:rsidR="00807679" w14:paraId="57E317D0" w14:textId="77777777" w:rsidTr="00807679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624C994A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A1A7BE" w14:textId="675E1A30" w:rsidR="00807679" w:rsidRPr="00A97BF6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A97BF6">
              <w:rPr>
                <w:rFonts w:ascii="Calibri" w:hAnsi="Calibri" w:cs="Calibri"/>
                <w:b/>
                <w:bCs/>
                <w:color w:val="000000"/>
              </w:rPr>
              <w:t>-387.52</w:t>
            </w:r>
            <w:r w:rsidR="00A97BF6" w:rsidRPr="00A97BF6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ACE12A" w14:textId="4C72FC54" w:rsidR="00807679" w:rsidRPr="00ED77A2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8.34</w:t>
            </w:r>
            <w:r w:rsidR="00A97B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46EA7C" w14:textId="5F35C805" w:rsidR="00807679" w:rsidRPr="00593F6B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26.49</w:t>
            </w:r>
            <w:r w:rsidR="00A97BF6">
              <w:rPr>
                <w:rFonts w:ascii="Calibri" w:hAnsi="Calibri" w:cs="Calibri"/>
                <w:color w:val="000000"/>
              </w:rPr>
              <w:br/>
              <w:t>(0.25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9E9C45" w14:textId="03C9D51B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6.42</w:t>
            </w:r>
            <w:r w:rsidR="00A97B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DDDB69" w14:textId="19CBDC51" w:rsidR="00807679" w:rsidRPr="00593F6B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7.52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37048A" w14:textId="3CCFD9E8" w:rsidR="00807679" w:rsidRPr="00593F6B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41.37</w:t>
            </w:r>
          </w:p>
        </w:tc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B60138" w14:textId="0CE761E4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6.41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598814" w14:textId="23A31BAE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C62CB9" w14:textId="7777777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AE9DA8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</w:tr>
      <w:tr w:rsidR="00807679" w14:paraId="6880C2C5" w14:textId="77777777" w:rsidTr="00807679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3E1561FA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U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5C7E5F" w14:textId="50066A65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34.92</w:t>
            </w:r>
            <w:r w:rsidR="00A97BF6">
              <w:rPr>
                <w:rFonts w:ascii="Calibri" w:hAnsi="Calibri" w:cs="Calibri"/>
                <w:color w:val="000000"/>
              </w:rPr>
              <w:br/>
              <w:t>(0.4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868F873" w14:textId="58E5BF1D" w:rsidR="00807679" w:rsidRPr="00A97BF6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A97BF6">
              <w:rPr>
                <w:rFonts w:ascii="Calibri" w:hAnsi="Calibri" w:cs="Calibri"/>
                <w:b/>
                <w:bCs/>
                <w:color w:val="000000"/>
              </w:rPr>
              <w:t>244.26</w:t>
            </w:r>
            <w:r w:rsidR="00A97BF6" w:rsidRPr="00A97BF6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1029DF" w14:textId="53221B32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6.12</w:t>
            </w:r>
            <w:r w:rsidR="00A97BF6">
              <w:rPr>
                <w:rFonts w:ascii="Calibri" w:hAnsi="Calibri" w:cs="Calibri"/>
                <w:color w:val="000000"/>
              </w:rPr>
              <w:br/>
              <w:t>(0.51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231E89" w14:textId="5A5E3039" w:rsidR="00807679" w:rsidRPr="00593F6B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6.18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575566" w14:textId="6A6CD2BF" w:rsidR="00807679" w:rsidRPr="00593F6B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5.09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73E58C" w14:textId="6BDDD3A2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88.76</w:t>
            </w:r>
          </w:p>
        </w:tc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3A0E3D" w14:textId="380CDD6C" w:rsidR="00807679" w:rsidRPr="00593F6B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6.19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4126F4" w14:textId="60973D8B" w:rsidR="00807679" w:rsidRPr="00593F6B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2.60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8054F5" w14:textId="2520D803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347E74A" w14:textId="7777777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07679" w14:paraId="6993CDF2" w14:textId="77777777" w:rsidTr="00807679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2EBCF072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6124BA" w14:textId="7E11C905" w:rsidR="00807679" w:rsidRPr="00A97BF6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A97BF6">
              <w:rPr>
                <w:rFonts w:ascii="Calibri" w:hAnsi="Calibri" w:cs="Calibri"/>
                <w:b/>
                <w:bCs/>
                <w:color w:val="000000"/>
              </w:rPr>
              <w:t>-339.27</w:t>
            </w:r>
            <w:r w:rsidR="00A97BF6" w:rsidRPr="00A97BF6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CAA8D9" w14:textId="775A8EE0" w:rsidR="00807679" w:rsidRPr="00ED77A2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9.91</w:t>
            </w:r>
            <w:r w:rsidR="00A97B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7BC45ED" w14:textId="12F5F87E" w:rsidR="00807679" w:rsidRPr="00ED77A2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78.24</w:t>
            </w:r>
            <w:r w:rsidR="00A97B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D37EAD" w14:textId="0835080D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.83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AF63B3" w14:textId="7582856E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.73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90B459" w14:textId="2B45BB55" w:rsidR="00807679" w:rsidRPr="00593F6B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93.12</w:t>
            </w:r>
          </w:p>
        </w:tc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63B0F1" w14:textId="2D3074C9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.84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87FC13" w14:textId="36FD12BE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8.25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DE1561" w14:textId="25C4E70E" w:rsidR="00807679" w:rsidRPr="00593F6B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04.35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E71816" w14:textId="0DE0CA5F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807679" w14:paraId="698B7856" w14:textId="77777777" w:rsidTr="00807679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6650A177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4F494B" w14:textId="4091069B" w:rsidR="00807679" w:rsidRPr="00A97BF6" w:rsidRDefault="00807679" w:rsidP="00807679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A97BF6">
              <w:rPr>
                <w:rFonts w:ascii="Calibri" w:hAnsi="Calibri" w:cs="Calibri"/>
                <w:b/>
                <w:bCs/>
                <w:color w:val="000000"/>
              </w:rPr>
              <w:t>-317.93</w:t>
            </w:r>
            <w:r w:rsidR="00A97BF6" w:rsidRPr="00A97BF6">
              <w:rPr>
                <w:rFonts w:ascii="Calibri" w:hAnsi="Calibri" w:cs="Calibri"/>
                <w:b/>
                <w:bCs/>
                <w:color w:val="000000"/>
              </w:rPr>
              <w:br/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BB8DC7" w14:textId="5430F409" w:rsidR="00807679" w:rsidRPr="00ED77A2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1.25</w:t>
            </w:r>
            <w:r w:rsidR="00A97B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3AC25D" w14:textId="0DD753A2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6.90</w:t>
            </w:r>
            <w:r w:rsidR="00A97B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3F5709" w14:textId="185844E2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3.16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FAB861" w14:textId="0D573EFD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2.07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803F5A" w14:textId="67181BD1" w:rsidR="00807679" w:rsidRPr="00593F6B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71.78</w:t>
            </w:r>
          </w:p>
        </w:tc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0B1892" w14:textId="22F00BB3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3.18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BA4759" w14:textId="6DFDA5A5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9.59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4FDE8E" w14:textId="36C8A00E" w:rsidR="00807679" w:rsidRPr="00ED77A2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83.02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19958F" w14:textId="49B10F54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.34</w:t>
            </w:r>
          </w:p>
        </w:tc>
      </w:tr>
    </w:tbl>
    <w:p w14:paraId="26946B30" w14:textId="77777777" w:rsidR="00447661" w:rsidRDefault="00447661" w:rsidP="00447661"/>
    <w:p w14:paraId="26E0D227" w14:textId="77777777" w:rsidR="00447661" w:rsidRDefault="00447661" w:rsidP="00447661"/>
    <w:p w14:paraId="19EAE11C" w14:textId="77777777" w:rsidR="00447661" w:rsidRDefault="00447661" w:rsidP="00447661">
      <w:pPr>
        <w:sectPr w:rsidR="00447661" w:rsidSect="007008C4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62CAB8D3" w14:textId="77777777" w:rsidR="00447661" w:rsidRDefault="00447661" w:rsidP="00447661">
      <w:pPr>
        <w:pStyle w:val="Caption"/>
        <w:keepNext/>
        <w:jc w:val="center"/>
      </w:pPr>
      <w:r>
        <w:lastRenderedPageBreak/>
        <w:t xml:space="preserve">Table </w:t>
      </w:r>
      <w:fldSimple w:instr=" SEQ Table \* ARABIC ">
        <w:r>
          <w:rPr>
            <w:noProof/>
          </w:rPr>
          <w:t>4</w:t>
        </w:r>
      </w:fldSimple>
      <w:r>
        <w:t xml:space="preserve">:DOI CO </w:t>
      </w:r>
      <w:proofErr w:type="spellStart"/>
      <w:r>
        <w:t>Dunns</w:t>
      </w:r>
      <w:proofErr w:type="spellEnd"/>
      <w:r>
        <w:t xml:space="preserve"> Tes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7"/>
        <w:gridCol w:w="988"/>
        <w:gridCol w:w="992"/>
        <w:gridCol w:w="992"/>
        <w:gridCol w:w="1134"/>
        <w:gridCol w:w="1129"/>
        <w:gridCol w:w="944"/>
        <w:gridCol w:w="1046"/>
        <w:gridCol w:w="992"/>
        <w:gridCol w:w="1134"/>
        <w:gridCol w:w="1134"/>
      </w:tblGrid>
      <w:tr w:rsidR="00447661" w14:paraId="6AC89459" w14:textId="77777777" w:rsidTr="00807679">
        <w:trPr>
          <w:jc w:val="center"/>
        </w:trPr>
        <w:tc>
          <w:tcPr>
            <w:tcW w:w="567" w:type="dxa"/>
          </w:tcPr>
          <w:p w14:paraId="162165B3" w14:textId="77777777" w:rsidR="00447661" w:rsidRPr="00F11C66" w:rsidRDefault="00447661" w:rsidP="00447661">
            <w:pPr>
              <w:rPr>
                <w:rFonts w:cstheme="minorHAnsi"/>
              </w:rPr>
            </w:pPr>
          </w:p>
        </w:tc>
        <w:tc>
          <w:tcPr>
            <w:tcW w:w="98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A473ED9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A42D4DD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A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0ECE772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O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B77CCFF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ID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DFFF82E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MT</w:t>
            </w:r>
          </w:p>
        </w:tc>
        <w:tc>
          <w:tcPr>
            <w:tcW w:w="94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FE0B043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M</w:t>
            </w:r>
          </w:p>
        </w:tc>
        <w:tc>
          <w:tcPr>
            <w:tcW w:w="1046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9D6D2FB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V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168BC74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OR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A127CBD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UT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2484D41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WA</w:t>
            </w:r>
          </w:p>
        </w:tc>
      </w:tr>
      <w:tr w:rsidR="00807679" w14:paraId="7102E07A" w14:textId="77777777" w:rsidTr="00807679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2BEFFD17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CD1E6B" w14:textId="47DBEF1C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814B827" w14:textId="7777777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E97C5E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15517EF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841A59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F378BD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6BAB2C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929FE3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20C8654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8A2D91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</w:tr>
      <w:tr w:rsidR="00807679" w14:paraId="0F68C8A8" w14:textId="77777777" w:rsidTr="00807679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166A8921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A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1B848B" w14:textId="5B70D977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20.7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B87BE7" w14:textId="13539156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275F142" w14:textId="7777777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1B54E7C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90DF44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D1DC9D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09539D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5D9B368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C482E9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DEEE4C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</w:tr>
      <w:tr w:rsidR="00807679" w14:paraId="74C7D44C" w14:textId="77777777" w:rsidTr="00807679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41E69000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O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2F27F7" w14:textId="07FB4153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6.1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1D1203" w14:textId="4D05BFA7" w:rsidR="00807679" w:rsidRPr="00593F6B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4.6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48CA6B" w14:textId="709653D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68A2FBB" w14:textId="7777777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55F000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E50C64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190A61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B011F8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AE22B2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75EB12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</w:tr>
      <w:tr w:rsidR="00807679" w14:paraId="4299F65F" w14:textId="77777777" w:rsidTr="00807679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312861BE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ID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53A92DB" w14:textId="521B47B4" w:rsidR="00807679" w:rsidRPr="00593F6B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2.7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20DDC8" w14:textId="7B9AB41B" w:rsidR="00807679" w:rsidRPr="00593F6B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33.5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E9362B" w14:textId="78FC6957" w:rsidR="00807679" w:rsidRPr="00593F6B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8.9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CFFAC5" w14:textId="0662206D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D427D0" w14:textId="7777777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084502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4C2DAD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81186C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92A128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3D3EAB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</w:tr>
      <w:tr w:rsidR="00807679" w14:paraId="28C10A0A" w14:textId="77777777" w:rsidTr="00807679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278D6298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MT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0C3104" w14:textId="7D82A5C6" w:rsidR="00807679" w:rsidRPr="00593F6B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22.5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C15173" w14:textId="181E9544" w:rsidR="00807679" w:rsidRPr="00593F6B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01.7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5E914E" w14:textId="685120C0" w:rsidR="00807679" w:rsidRPr="00593F6B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76.4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F91FB9" w14:textId="0B6257CB" w:rsidR="00807679" w:rsidRPr="00593F6B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35.31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42D380" w14:textId="56CECBC1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B8A06E" w14:textId="7777777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8EF6803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37622F0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2747F4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000B5E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</w:tr>
      <w:tr w:rsidR="00807679" w14:paraId="787826ED" w14:textId="77777777" w:rsidTr="00807679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10AAE2E6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M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CF4D0D" w14:textId="566B901E" w:rsidR="00807679" w:rsidRPr="00593F6B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91.0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CBA7BD" w14:textId="7784A30A" w:rsidR="00807679" w:rsidRPr="00593F6B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70.2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EEEA74" w14:textId="366FB629" w:rsidR="00807679" w:rsidRPr="00593F6B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44.87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A55A75" w14:textId="76AC22BA" w:rsidR="00807679" w:rsidRPr="00593F6B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03.77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8BE6C9" w14:textId="44BD1F9F" w:rsidR="00807679" w:rsidRPr="00593F6B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68.45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219446" w14:textId="2672FFE3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420071" w14:textId="7777777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17E60A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E0D231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EC835B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</w:tr>
      <w:tr w:rsidR="00807679" w14:paraId="05D73354" w14:textId="77777777" w:rsidTr="00807679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347A4F61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V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440AB0" w14:textId="24CF7B3D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.5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5AE298" w14:textId="46B7897C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9.3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B3C732" w14:textId="0A2227FA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4.68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EDAB3F" w14:textId="5B6451B3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84.22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CF60CF" w14:textId="329F1C7D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1.10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AC1C5A1" w14:textId="1D14C6CC" w:rsidR="00807679" w:rsidRPr="001364A1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9.55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C7A8EC" w14:textId="411B3C5A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A85440" w14:textId="7777777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B51875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67807FC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</w:tr>
      <w:tr w:rsidR="00807679" w14:paraId="58C220DF" w14:textId="77777777" w:rsidTr="00807679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2BD8DCC2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OR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99BDA4" w14:textId="4CE72408" w:rsidR="00807679" w:rsidRPr="00593F6B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8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0D1B23" w14:textId="5A5E30DB" w:rsidR="00807679" w:rsidRPr="00593F6B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4.6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3D6F065" w14:textId="6A851540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0.0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D13500" w14:textId="0E8D3456" w:rsidR="00807679" w:rsidRPr="00593F6B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08.87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EB0077" w14:textId="5A1D72ED" w:rsidR="00807679" w:rsidRPr="00593F6B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6.45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57DA94E" w14:textId="36CEC3F7" w:rsidR="00807679" w:rsidRPr="001364A1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4.90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D4C12C" w14:textId="3540BAB7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4.6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03726D" w14:textId="0F47CC1C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499757" w14:textId="7777777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3FB2FB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</w:tr>
      <w:tr w:rsidR="00807679" w14:paraId="6FB13E26" w14:textId="77777777" w:rsidTr="00807679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2A73F51D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UT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8F14CE" w14:textId="506E088A" w:rsidR="00807679" w:rsidRPr="00593F6B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.8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1DF050" w14:textId="284A8315" w:rsidR="00807679" w:rsidRPr="00593F6B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1.5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898FFDB" w14:textId="4D937426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6.9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9C69C0" w14:textId="2CDBC680" w:rsidR="00807679" w:rsidRPr="00593F6B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71.95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91A187" w14:textId="065AD72C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3.37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EE630D" w14:textId="65FD6F13" w:rsidR="00807679" w:rsidRPr="001364A1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31.82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5AD91B" w14:textId="469B1FAB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.2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47A7EB" w14:textId="481AAEF3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.9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001A44F" w14:textId="42B67339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093E8C" w14:textId="7777777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07679" w14:paraId="0EF89D3B" w14:textId="77777777" w:rsidTr="00807679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7DAA27F8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A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CC5227" w14:textId="6C6F2E77" w:rsidR="00807679" w:rsidRPr="00593F6B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3.9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785BCA" w14:textId="0056867E" w:rsidR="00807679" w:rsidRPr="00593F6B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44.7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662202" w14:textId="12723B9C" w:rsidR="00807679" w:rsidRPr="00593F6B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0.14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338775" w14:textId="43658D1D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1.24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E08073" w14:textId="29E377A5" w:rsidR="00807679" w:rsidRPr="00593F6B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46.55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AC99A9" w14:textId="1671C664" w:rsidR="00807679" w:rsidRPr="001364A1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15.00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8FD917" w14:textId="25D4AED1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5.4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880206" w14:textId="6B433C26" w:rsidR="00807679" w:rsidRPr="001364A1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0.1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0C282A2" w14:textId="0D676ECD" w:rsidR="00807679" w:rsidRPr="001364A1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3.18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1A749E" w14:textId="54125EA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807679" w14:paraId="5D88A8A2" w14:textId="77777777" w:rsidTr="00807679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72B48D03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Y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392AF38" w14:textId="5FC5FEA3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65.4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58A605" w14:textId="49C6A87A" w:rsidR="00807679" w:rsidRPr="00593F6B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44.6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E6143D" w14:textId="653A346C" w:rsidR="00807679" w:rsidRPr="00593F6B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19.26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A33CE8" w14:textId="04FA06DA" w:rsidR="00807679" w:rsidRPr="00593F6B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78.15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645477" w14:textId="06E59717" w:rsidR="00807679" w:rsidRPr="00593F6B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42.84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093E4F" w14:textId="30E2022E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74.39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A837CF" w14:textId="697A7AB8" w:rsidR="00807679" w:rsidRPr="001364A1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93.9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71FB9B" w14:textId="1AC2E726" w:rsidR="00807679" w:rsidRPr="001364A1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69.29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CE495E" w14:textId="422A4B69" w:rsidR="00807679" w:rsidRPr="001364A1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06.2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E16FBE" w14:textId="6B9BD43B" w:rsidR="00807679" w:rsidRPr="001364A1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689.39</w:t>
            </w:r>
          </w:p>
        </w:tc>
      </w:tr>
    </w:tbl>
    <w:p w14:paraId="5EBA3C2C" w14:textId="77777777" w:rsidR="00447661" w:rsidRDefault="00447661" w:rsidP="00447661"/>
    <w:p w14:paraId="29A33E59" w14:textId="77777777" w:rsidR="00447661" w:rsidRDefault="00447661" w:rsidP="00447661"/>
    <w:p w14:paraId="769BB86A" w14:textId="77777777" w:rsidR="00447661" w:rsidRDefault="00447661" w:rsidP="00447661">
      <w:pPr>
        <w:sectPr w:rsidR="00447661" w:rsidSect="007008C4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4EFEC3C7" w14:textId="77777777" w:rsidR="00447661" w:rsidRDefault="00447661" w:rsidP="00447661"/>
    <w:p w14:paraId="1EA97A25" w14:textId="77777777" w:rsidR="00447661" w:rsidRDefault="00447661" w:rsidP="00447661">
      <w:pPr>
        <w:pStyle w:val="Caption"/>
        <w:keepNext/>
        <w:jc w:val="center"/>
      </w:pPr>
      <w:r>
        <w:t xml:space="preserve">Table </w:t>
      </w:r>
      <w:fldSimple w:instr=" SEQ Table \* ARABIC ">
        <w:r>
          <w:rPr>
            <w:noProof/>
          </w:rPr>
          <w:t>5</w:t>
        </w:r>
      </w:fldSimple>
      <w:r>
        <w:t xml:space="preserve">:DOI NO2 </w:t>
      </w:r>
      <w:proofErr w:type="spellStart"/>
      <w:r>
        <w:t>Dunns</w:t>
      </w:r>
      <w:proofErr w:type="spellEnd"/>
      <w:r>
        <w:t xml:space="preserve"> Tes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7"/>
        <w:gridCol w:w="1134"/>
        <w:gridCol w:w="1129"/>
        <w:gridCol w:w="944"/>
        <w:gridCol w:w="1040"/>
        <w:gridCol w:w="1047"/>
        <w:gridCol w:w="1080"/>
        <w:gridCol w:w="1134"/>
        <w:gridCol w:w="1134"/>
        <w:gridCol w:w="1134"/>
        <w:gridCol w:w="1134"/>
      </w:tblGrid>
      <w:tr w:rsidR="00447661" w14:paraId="01EC843A" w14:textId="77777777" w:rsidTr="00807679">
        <w:trPr>
          <w:jc w:val="center"/>
        </w:trPr>
        <w:tc>
          <w:tcPr>
            <w:tcW w:w="567" w:type="dxa"/>
          </w:tcPr>
          <w:p w14:paraId="66BF908A" w14:textId="77777777" w:rsidR="00447661" w:rsidRPr="00F11C66" w:rsidRDefault="00447661" w:rsidP="00447661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E18F9B0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F2FC2EE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A</w:t>
            </w:r>
          </w:p>
        </w:tc>
        <w:tc>
          <w:tcPr>
            <w:tcW w:w="94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656172D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O</w:t>
            </w:r>
          </w:p>
        </w:tc>
        <w:tc>
          <w:tcPr>
            <w:tcW w:w="104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FC3F6C9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ID</w:t>
            </w:r>
          </w:p>
        </w:tc>
        <w:tc>
          <w:tcPr>
            <w:tcW w:w="104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BDF43E6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MT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F3CC850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M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9DD8559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V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2516A8C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OR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8712DB6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UT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8F38972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WA</w:t>
            </w:r>
          </w:p>
        </w:tc>
      </w:tr>
      <w:tr w:rsidR="00807679" w14:paraId="36880C30" w14:textId="77777777" w:rsidTr="00807679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6999662E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F1ECFF" w14:textId="00297E59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1DCDE7" w14:textId="7777777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70D38A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5700695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B97DD5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1D5063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A1B10B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11CCFC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F1BF28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3F32AD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</w:tr>
      <w:tr w:rsidR="00807679" w14:paraId="64750ED1" w14:textId="77777777" w:rsidTr="00807679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1C48524D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8A04AE" w14:textId="52E0D26E" w:rsidR="00807679" w:rsidRPr="00201761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38.79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E23D3C" w14:textId="15F5A559" w:rsidR="00807679" w:rsidRPr="00201761" w:rsidRDefault="00807679" w:rsidP="00807679">
            <w:pPr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53FF36" w14:textId="7777777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72A158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A487EF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FFA2EE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1A6CC2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CB48B0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B0454D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5F921B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</w:tr>
      <w:tr w:rsidR="00807679" w14:paraId="50F808F2" w14:textId="77777777" w:rsidTr="00807679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79C64F2C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O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7D856BA" w14:textId="0BD511F7" w:rsidR="00807679" w:rsidRPr="00201761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49.34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83EE44" w14:textId="081EE0EA" w:rsidR="00807679" w:rsidRPr="00201761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10.55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589898" w14:textId="23A71C9E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E2DCA7" w14:textId="7777777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37DFEA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95E768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DB3AA1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64EEA7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247768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057220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</w:tr>
      <w:tr w:rsidR="00807679" w14:paraId="53BFF563" w14:textId="77777777" w:rsidTr="00807679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567C1C28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ID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51081D" w14:textId="5D01A84C" w:rsidR="00807679" w:rsidRPr="00201761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44.41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B13BB8" w14:textId="23A24FB7" w:rsidR="00807679" w:rsidRPr="00201761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.63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4CCD00" w14:textId="24D8ECBC" w:rsidR="00807679" w:rsidRPr="002353D1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4.93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613399" w14:textId="30FEA630" w:rsidR="00807679" w:rsidRPr="002353D1" w:rsidRDefault="00807679" w:rsidP="00807679">
            <w:pPr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0529B4" w14:textId="7777777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1DD646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B22D3F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7EA06E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DD6DEE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CF38BA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</w:tr>
      <w:tr w:rsidR="00807679" w14:paraId="1FB1E554" w14:textId="77777777" w:rsidTr="00807679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0635AB30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M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F50A35" w14:textId="343A5AA0" w:rsidR="00807679" w:rsidRPr="00201761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782.32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A956ED0" w14:textId="3DB38823" w:rsidR="00807679" w:rsidRPr="00201761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43.53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C9206A" w14:textId="2B7A82A7" w:rsidR="00807679" w:rsidRPr="002353D1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32.98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ED7048" w14:textId="15F315A4" w:rsidR="00807679" w:rsidRPr="002353D1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37.91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F9319A" w14:textId="2991E74E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8F0CAAB" w14:textId="7777777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89BE746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044A82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AB5483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D60606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</w:tr>
      <w:tr w:rsidR="00807679" w14:paraId="78AFE77F" w14:textId="77777777" w:rsidTr="00807679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06B7967E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M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15247B" w14:textId="5D63740D" w:rsidR="00807679" w:rsidRPr="00201761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41.51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225722D" w14:textId="4B67F2F6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.72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9A0CFA" w14:textId="6DE091D8" w:rsidR="00807679" w:rsidRPr="002353D1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7.83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F0AA7D" w14:textId="5B47FA70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91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C944D1" w14:textId="735F74F9" w:rsidR="00807679" w:rsidRPr="00201761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40.8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61E3BD" w14:textId="30176FF1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6A8D05" w14:textId="7777777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B0DDF8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40552C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3107046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</w:tr>
      <w:tr w:rsidR="00807679" w14:paraId="37ABE00E" w14:textId="77777777" w:rsidTr="00807679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0F50EA93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V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43D18F" w14:textId="0E2E3138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73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ACB31B7" w14:textId="1D22DB75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0.51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03F205B" w14:textId="5D49CE20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51.07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C92C08" w14:textId="73758B6C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6.14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AB1B1A" w14:textId="7F729A5A" w:rsidR="00807679" w:rsidRPr="00201761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84.04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3B995F" w14:textId="6A987317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3.2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77C520" w14:textId="7584380E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D240F3" w14:textId="7777777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12B2CD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621426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</w:tr>
      <w:tr w:rsidR="00807679" w14:paraId="3CD5C849" w14:textId="77777777" w:rsidTr="00807679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57BF4271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64BC38" w14:textId="6C677735" w:rsidR="00807679" w:rsidRPr="00201761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40.50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95A203" w14:textId="58550B7D" w:rsidR="00807679" w:rsidRPr="00447661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01.71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75159F" w14:textId="51A68F27" w:rsidR="00807679" w:rsidRPr="00447661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84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CB4803" w14:textId="7DCEB5B6" w:rsidR="00807679" w:rsidRPr="00447661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96.09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9646FF" w14:textId="7E1E128E" w:rsidR="00807679" w:rsidRPr="00201761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41.8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2E8F68" w14:textId="62BAD323" w:rsidR="00807679" w:rsidRPr="00201761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98.99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4082D8" w14:textId="3442C1CE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42.2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E847D3" w14:textId="0011B862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183BB3" w14:textId="7777777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B72365" w14:textId="77777777" w:rsidR="00807679" w:rsidRDefault="00807679" w:rsidP="00807679">
            <w:pPr>
              <w:rPr>
                <w:sz w:val="20"/>
                <w:szCs w:val="20"/>
              </w:rPr>
            </w:pPr>
          </w:p>
        </w:tc>
      </w:tr>
      <w:tr w:rsidR="00807679" w14:paraId="64E88C2B" w14:textId="77777777" w:rsidTr="00807679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70717641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U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D27E5E" w14:textId="42DB3216" w:rsidR="00807679" w:rsidRPr="00201761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81.30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546C592" w14:textId="6E1D4F75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7.48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1661AE" w14:textId="757E1E55" w:rsidR="00807679" w:rsidRPr="00447661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8.04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0AE42C6" w14:textId="025E9333" w:rsidR="00807679" w:rsidRPr="00447661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3.11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449BB8" w14:textId="0141C9CC" w:rsidR="00807679" w:rsidRPr="00201761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01.0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16AA01" w14:textId="53E7486A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0.2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8498C4" w14:textId="6AD1E8E9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83.0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E57E15" w14:textId="11E11AA6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9.2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22AE29" w14:textId="03C80A48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80667C" w14:textId="77777777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807679" w14:paraId="20562278" w14:textId="77777777" w:rsidTr="00807679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485647D4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0E73AC" w14:textId="2C3F1392" w:rsidR="00807679" w:rsidRPr="00201761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90.51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78574B" w14:textId="0ADE9059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1.72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B98880" w14:textId="175464AD" w:rsidR="00807679" w:rsidRPr="00447661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8.84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B66F71" w14:textId="1BA6F91F" w:rsidR="00807679" w:rsidRPr="00201761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6.09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DE0CD5" w14:textId="6FAFDD8B" w:rsidR="00807679" w:rsidRPr="00201761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91.8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79F057E" w14:textId="48D3220B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9.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A2A2DE" w14:textId="66CDE645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92.2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4EEE4C" w14:textId="0407E2F3" w:rsidR="00807679" w:rsidRPr="00201761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9.99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18B6AC" w14:textId="3D9A3DBF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09.2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24AEE3" w14:textId="613FAE70" w:rsidR="00807679" w:rsidRDefault="00807679" w:rsidP="0080767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807679" w14:paraId="3CF267FD" w14:textId="77777777" w:rsidTr="00807679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23750D91" w14:textId="77777777" w:rsidR="00807679" w:rsidRPr="00F11C66" w:rsidRDefault="00807679" w:rsidP="00807679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964173" w14:textId="6313E7A9" w:rsidR="00807679" w:rsidRPr="00201761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864.89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B59C773" w14:textId="0DAB2A98" w:rsidR="00807679" w:rsidRPr="00201761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626.11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45451F" w14:textId="7A8DC7C8" w:rsidR="00807679" w:rsidRPr="00201761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15.55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796E89" w14:textId="2C363732" w:rsidR="00807679" w:rsidRPr="00201761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620.48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92410E" w14:textId="36F0569A" w:rsidR="00807679" w:rsidRDefault="00807679" w:rsidP="00807679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82.57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0D69446" w14:textId="3D3718D4" w:rsidR="00807679" w:rsidRPr="00201761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623.39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030144" w14:textId="05C0506A" w:rsidR="00807679" w:rsidRPr="00201761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866.6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54849E" w14:textId="3DD9AC5A" w:rsidR="00807679" w:rsidRPr="00201761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24.39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705EFE" w14:textId="62B5DB39" w:rsidR="00807679" w:rsidRPr="00201761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683.59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F8F596" w14:textId="75A81470" w:rsidR="00807679" w:rsidRPr="00201761" w:rsidRDefault="00807679" w:rsidP="00807679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74.39</w:t>
            </w:r>
          </w:p>
        </w:tc>
      </w:tr>
    </w:tbl>
    <w:p w14:paraId="3A8C2F59" w14:textId="77777777" w:rsidR="00447661" w:rsidRDefault="00447661" w:rsidP="00447661"/>
    <w:p w14:paraId="2F014C63" w14:textId="77777777" w:rsidR="00447661" w:rsidRDefault="00447661" w:rsidP="00447661"/>
    <w:p w14:paraId="5FDC50BF" w14:textId="77777777" w:rsidR="00447661" w:rsidRDefault="00447661" w:rsidP="00447661">
      <w:pPr>
        <w:sectPr w:rsidR="00447661" w:rsidSect="007008C4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2212A6F9" w14:textId="77777777" w:rsidR="00447661" w:rsidRDefault="00447661" w:rsidP="00447661">
      <w:pPr>
        <w:pStyle w:val="Caption"/>
        <w:keepNext/>
        <w:jc w:val="center"/>
      </w:pPr>
      <w:r>
        <w:lastRenderedPageBreak/>
        <w:t xml:space="preserve">Table </w:t>
      </w:r>
      <w:fldSimple w:instr=" SEQ Table \* ARABIC ">
        <w:r>
          <w:rPr>
            <w:noProof/>
          </w:rPr>
          <w:t>6</w:t>
        </w:r>
      </w:fldSimple>
      <w:r>
        <w:t xml:space="preserve">:DOI O3 </w:t>
      </w:r>
      <w:proofErr w:type="spellStart"/>
      <w:r>
        <w:t>Dunns</w:t>
      </w:r>
      <w:proofErr w:type="spellEnd"/>
      <w:r>
        <w:t xml:space="preserve"> Tes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7"/>
        <w:gridCol w:w="1134"/>
        <w:gridCol w:w="1129"/>
        <w:gridCol w:w="1134"/>
        <w:gridCol w:w="944"/>
        <w:gridCol w:w="944"/>
        <w:gridCol w:w="1092"/>
        <w:gridCol w:w="1131"/>
        <w:gridCol w:w="944"/>
        <w:gridCol w:w="1182"/>
        <w:gridCol w:w="830"/>
      </w:tblGrid>
      <w:tr w:rsidR="00447661" w14:paraId="456AE581" w14:textId="77777777" w:rsidTr="000541B8">
        <w:trPr>
          <w:jc w:val="center"/>
        </w:trPr>
        <w:tc>
          <w:tcPr>
            <w:tcW w:w="567" w:type="dxa"/>
          </w:tcPr>
          <w:p w14:paraId="409C7466" w14:textId="77777777" w:rsidR="00447661" w:rsidRPr="00F11C66" w:rsidRDefault="00447661" w:rsidP="00447661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D2A5401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BE59A3B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A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25AAA8A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O</w:t>
            </w:r>
          </w:p>
        </w:tc>
        <w:tc>
          <w:tcPr>
            <w:tcW w:w="94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B4D598E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ID</w:t>
            </w:r>
          </w:p>
        </w:tc>
        <w:tc>
          <w:tcPr>
            <w:tcW w:w="94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1718C3A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MT</w:t>
            </w:r>
          </w:p>
        </w:tc>
        <w:tc>
          <w:tcPr>
            <w:tcW w:w="109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C1D7FA3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M</w:t>
            </w:r>
          </w:p>
        </w:tc>
        <w:tc>
          <w:tcPr>
            <w:tcW w:w="1131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2B65FB8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V</w:t>
            </w:r>
          </w:p>
        </w:tc>
        <w:tc>
          <w:tcPr>
            <w:tcW w:w="94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982BE9B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OR</w:t>
            </w:r>
          </w:p>
        </w:tc>
        <w:tc>
          <w:tcPr>
            <w:tcW w:w="118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7D712F6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UT</w:t>
            </w:r>
          </w:p>
        </w:tc>
        <w:tc>
          <w:tcPr>
            <w:tcW w:w="81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0FF18E5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WA</w:t>
            </w:r>
          </w:p>
        </w:tc>
      </w:tr>
      <w:tr w:rsidR="000541B8" w14:paraId="71A81567" w14:textId="77777777" w:rsidTr="000541B8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30F35750" w14:textId="77777777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695C8D" w14:textId="72FDDDAA" w:rsidR="000541B8" w:rsidRDefault="000541B8" w:rsidP="000541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104173" w14:textId="77777777" w:rsidR="000541B8" w:rsidRDefault="000541B8" w:rsidP="000541B8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ABA368" w14:textId="77777777" w:rsidR="000541B8" w:rsidRDefault="000541B8" w:rsidP="000541B8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A8BA53" w14:textId="77777777" w:rsidR="000541B8" w:rsidRDefault="000541B8" w:rsidP="000541B8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00F16D" w14:textId="77777777" w:rsidR="000541B8" w:rsidRDefault="000541B8" w:rsidP="000541B8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F3A8BF5" w14:textId="77777777" w:rsidR="000541B8" w:rsidRDefault="000541B8" w:rsidP="000541B8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181A09" w14:textId="77777777" w:rsidR="000541B8" w:rsidRDefault="000541B8" w:rsidP="000541B8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BAB9F56" w14:textId="77777777" w:rsidR="000541B8" w:rsidRDefault="000541B8" w:rsidP="000541B8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0C9ECE" w14:textId="77777777" w:rsidR="000541B8" w:rsidRDefault="000541B8" w:rsidP="000541B8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35025B" w14:textId="77777777" w:rsidR="000541B8" w:rsidRDefault="000541B8" w:rsidP="000541B8">
            <w:pPr>
              <w:jc w:val="right"/>
              <w:rPr>
                <w:sz w:val="20"/>
                <w:szCs w:val="20"/>
              </w:rPr>
            </w:pPr>
          </w:p>
        </w:tc>
      </w:tr>
      <w:tr w:rsidR="000541B8" w14:paraId="0482A142" w14:textId="77777777" w:rsidTr="000541B8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584A0109" w14:textId="77777777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169069" w14:textId="102DC61C" w:rsidR="000541B8" w:rsidRPr="002353D1" w:rsidRDefault="000541B8" w:rsidP="000541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60.77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AED354" w14:textId="4715E3AF" w:rsidR="000541B8" w:rsidRDefault="000541B8" w:rsidP="000541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EE066C" w14:textId="77777777" w:rsidR="000541B8" w:rsidRDefault="000541B8" w:rsidP="000541B8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D792CF5" w14:textId="77777777" w:rsidR="000541B8" w:rsidRDefault="000541B8" w:rsidP="000541B8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BE9708" w14:textId="77777777" w:rsidR="000541B8" w:rsidRDefault="000541B8" w:rsidP="000541B8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B4FAA1" w14:textId="77777777" w:rsidR="000541B8" w:rsidRDefault="000541B8" w:rsidP="000541B8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FFBB78" w14:textId="77777777" w:rsidR="000541B8" w:rsidRDefault="000541B8" w:rsidP="000541B8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C7C149" w14:textId="77777777" w:rsidR="000541B8" w:rsidRDefault="000541B8" w:rsidP="000541B8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4EED6D" w14:textId="77777777" w:rsidR="000541B8" w:rsidRDefault="000541B8" w:rsidP="000541B8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F75B9E" w14:textId="77777777" w:rsidR="000541B8" w:rsidRDefault="000541B8" w:rsidP="000541B8">
            <w:pPr>
              <w:jc w:val="right"/>
              <w:rPr>
                <w:sz w:val="20"/>
                <w:szCs w:val="20"/>
              </w:rPr>
            </w:pPr>
          </w:p>
        </w:tc>
      </w:tr>
      <w:tr w:rsidR="000541B8" w14:paraId="71666793" w14:textId="77777777" w:rsidTr="000541B8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227100D3" w14:textId="77777777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O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3959B2" w14:textId="2DCC7D4D" w:rsidR="000541B8" w:rsidRDefault="000541B8" w:rsidP="000541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2.21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32E09A" w14:textId="18EFCCD0" w:rsidR="000541B8" w:rsidRPr="002353D1" w:rsidRDefault="000541B8" w:rsidP="000541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82.98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DF2CBE" w14:textId="4291193C" w:rsidR="000541B8" w:rsidRDefault="000541B8" w:rsidP="000541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C442BA" w14:textId="77777777" w:rsidR="000541B8" w:rsidRDefault="000541B8" w:rsidP="000541B8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409AE9" w14:textId="77777777" w:rsidR="000541B8" w:rsidRDefault="000541B8" w:rsidP="000541B8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839F1C" w14:textId="77777777" w:rsidR="000541B8" w:rsidRDefault="000541B8" w:rsidP="000541B8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7BAD12" w14:textId="77777777" w:rsidR="000541B8" w:rsidRDefault="000541B8" w:rsidP="000541B8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AB5259" w14:textId="77777777" w:rsidR="000541B8" w:rsidRDefault="000541B8" w:rsidP="000541B8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8303C2" w14:textId="77777777" w:rsidR="000541B8" w:rsidRDefault="000541B8" w:rsidP="000541B8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342B1A" w14:textId="77777777" w:rsidR="000541B8" w:rsidRDefault="000541B8" w:rsidP="000541B8">
            <w:pPr>
              <w:jc w:val="right"/>
              <w:rPr>
                <w:sz w:val="20"/>
                <w:szCs w:val="20"/>
              </w:rPr>
            </w:pPr>
          </w:p>
        </w:tc>
      </w:tr>
      <w:tr w:rsidR="000541B8" w14:paraId="2F327667" w14:textId="77777777" w:rsidTr="000541B8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00A05829" w14:textId="77777777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ID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62C3C9" w14:textId="5381EC2F" w:rsidR="000541B8" w:rsidRPr="002353D1" w:rsidRDefault="000541B8" w:rsidP="000541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98.04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1FDB3E9" w14:textId="3A4EBBAA" w:rsidR="000541B8" w:rsidRPr="002353D1" w:rsidRDefault="000541B8" w:rsidP="000541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2.7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EBD856" w14:textId="79823482" w:rsidR="000541B8" w:rsidRPr="002353D1" w:rsidRDefault="000541B8" w:rsidP="000541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20.26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D71F94" w14:textId="13255192" w:rsidR="000541B8" w:rsidRDefault="000541B8" w:rsidP="000541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E33D6A" w14:textId="77777777" w:rsidR="000541B8" w:rsidRDefault="000541B8" w:rsidP="000541B8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1B804BD" w14:textId="77777777" w:rsidR="000541B8" w:rsidRDefault="000541B8" w:rsidP="000541B8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9AC2D1" w14:textId="77777777" w:rsidR="000541B8" w:rsidRDefault="000541B8" w:rsidP="000541B8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30A504" w14:textId="77777777" w:rsidR="000541B8" w:rsidRDefault="000541B8" w:rsidP="000541B8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437632B" w14:textId="77777777" w:rsidR="000541B8" w:rsidRDefault="000541B8" w:rsidP="000541B8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BE444DB" w14:textId="77777777" w:rsidR="000541B8" w:rsidRDefault="000541B8" w:rsidP="000541B8">
            <w:pPr>
              <w:jc w:val="right"/>
              <w:rPr>
                <w:sz w:val="20"/>
                <w:szCs w:val="20"/>
              </w:rPr>
            </w:pPr>
          </w:p>
        </w:tc>
      </w:tr>
      <w:tr w:rsidR="000541B8" w14:paraId="4E4D9F38" w14:textId="77777777" w:rsidTr="000541B8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3DF5162C" w14:textId="77777777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M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607E22" w14:textId="19B708B6" w:rsidR="000541B8" w:rsidRPr="002353D1" w:rsidRDefault="000541B8" w:rsidP="000541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54.16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D3CA9F" w14:textId="1DD5EA36" w:rsidR="000541B8" w:rsidRPr="002353D1" w:rsidRDefault="000541B8" w:rsidP="000541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6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61121BC" w14:textId="3286E705" w:rsidR="000541B8" w:rsidRPr="002353D1" w:rsidRDefault="000541B8" w:rsidP="000541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76.38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47F952" w14:textId="7C5976A4" w:rsidR="000541B8" w:rsidRPr="002353D1" w:rsidRDefault="000541B8" w:rsidP="000541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6.12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349855" w14:textId="0F296AE4" w:rsidR="000541B8" w:rsidRDefault="000541B8" w:rsidP="000541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C4AAAD" w14:textId="77777777" w:rsidR="000541B8" w:rsidRDefault="000541B8" w:rsidP="000541B8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5D498B8" w14:textId="77777777" w:rsidR="000541B8" w:rsidRDefault="000541B8" w:rsidP="000541B8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7F3BDEE" w14:textId="77777777" w:rsidR="000541B8" w:rsidRDefault="000541B8" w:rsidP="000541B8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CA53A9" w14:textId="77777777" w:rsidR="000541B8" w:rsidRDefault="000541B8" w:rsidP="000541B8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8F87281" w14:textId="77777777" w:rsidR="000541B8" w:rsidRDefault="000541B8" w:rsidP="000541B8">
            <w:pPr>
              <w:jc w:val="right"/>
              <w:rPr>
                <w:sz w:val="20"/>
                <w:szCs w:val="20"/>
              </w:rPr>
            </w:pPr>
          </w:p>
        </w:tc>
      </w:tr>
      <w:tr w:rsidR="000541B8" w14:paraId="00D8D155" w14:textId="77777777" w:rsidTr="000541B8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12E217D0" w14:textId="77777777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M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B852B2" w14:textId="42F6634D" w:rsidR="000541B8" w:rsidRDefault="000541B8" w:rsidP="000541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39.99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4918C1" w14:textId="014C5CD7" w:rsidR="000541B8" w:rsidRPr="002353D1" w:rsidRDefault="000541B8" w:rsidP="000541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78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4796C1" w14:textId="69924BBE" w:rsidR="000541B8" w:rsidRDefault="000541B8" w:rsidP="000541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62.20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6F4081" w14:textId="2C70953D" w:rsidR="000541B8" w:rsidRPr="002353D1" w:rsidRDefault="000541B8" w:rsidP="000541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1.94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70A7F42" w14:textId="761A0299" w:rsidR="000541B8" w:rsidRPr="002353D1" w:rsidRDefault="000541B8" w:rsidP="000541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18</w:t>
            </w: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C1047B" w14:textId="5EE2A5AF" w:rsidR="000541B8" w:rsidRDefault="000541B8" w:rsidP="000541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D5C61D" w14:textId="77777777" w:rsidR="000541B8" w:rsidRDefault="000541B8" w:rsidP="000541B8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1E21CC" w14:textId="77777777" w:rsidR="000541B8" w:rsidRDefault="000541B8" w:rsidP="000541B8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037217" w14:textId="77777777" w:rsidR="000541B8" w:rsidRDefault="000541B8" w:rsidP="000541B8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3CB42C" w14:textId="77777777" w:rsidR="000541B8" w:rsidRDefault="000541B8" w:rsidP="000541B8">
            <w:pPr>
              <w:jc w:val="right"/>
              <w:rPr>
                <w:sz w:val="20"/>
                <w:szCs w:val="20"/>
              </w:rPr>
            </w:pPr>
          </w:p>
        </w:tc>
      </w:tr>
      <w:tr w:rsidR="000541B8" w14:paraId="263E1C73" w14:textId="77777777" w:rsidTr="000541B8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18E35916" w14:textId="77777777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V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4DD651A" w14:textId="37FB1F63" w:rsidR="000541B8" w:rsidRDefault="000541B8" w:rsidP="000541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.59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7C800F" w14:textId="37EFF9A0" w:rsidR="000541B8" w:rsidRDefault="000541B8" w:rsidP="000541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2.3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F4986EE" w14:textId="0C482EBE" w:rsidR="000541B8" w:rsidRDefault="000541B8" w:rsidP="000541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00.63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CA3D3D" w14:textId="4835EAAB" w:rsidR="000541B8" w:rsidRDefault="000541B8" w:rsidP="000541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9.63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9C32D6" w14:textId="57786C13" w:rsidR="000541B8" w:rsidRDefault="000541B8" w:rsidP="000541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5.75</w:t>
            </w: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572851" w14:textId="41D6F975" w:rsidR="000541B8" w:rsidRDefault="000541B8" w:rsidP="000541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1.57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B26678" w14:textId="6F2CCE33" w:rsidR="000541B8" w:rsidRDefault="000541B8" w:rsidP="000541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311E888" w14:textId="77777777" w:rsidR="000541B8" w:rsidRDefault="000541B8" w:rsidP="000541B8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126247" w14:textId="77777777" w:rsidR="000541B8" w:rsidRDefault="000541B8" w:rsidP="000541B8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511277" w14:textId="77777777" w:rsidR="000541B8" w:rsidRDefault="000541B8" w:rsidP="000541B8">
            <w:pPr>
              <w:jc w:val="right"/>
              <w:rPr>
                <w:sz w:val="20"/>
                <w:szCs w:val="20"/>
              </w:rPr>
            </w:pPr>
          </w:p>
        </w:tc>
      </w:tr>
      <w:tr w:rsidR="000541B8" w14:paraId="4A5DE4C9" w14:textId="77777777" w:rsidTr="000541B8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37D62A9D" w14:textId="77777777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2DA3C6" w14:textId="24EF6C6C" w:rsidR="000541B8" w:rsidRPr="002353D1" w:rsidRDefault="000541B8" w:rsidP="000541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47.22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F0BB7F" w14:textId="101F224F" w:rsidR="000541B8" w:rsidRPr="002353D1" w:rsidRDefault="000541B8" w:rsidP="000541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86.4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55C570" w14:textId="1573F796" w:rsidR="000541B8" w:rsidRPr="002353D1" w:rsidRDefault="000541B8" w:rsidP="000541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69.43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842C68" w14:textId="1CEDE287" w:rsidR="000541B8" w:rsidRPr="002353D1" w:rsidRDefault="000541B8" w:rsidP="000541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49.17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A88000" w14:textId="6D180EE3" w:rsidR="000541B8" w:rsidRDefault="000541B8" w:rsidP="000541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93.05</w:t>
            </w: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436142" w14:textId="4EFFFCFF" w:rsidR="000541B8" w:rsidRPr="002353D1" w:rsidRDefault="000541B8" w:rsidP="000541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07.23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F6F1FA" w14:textId="4D999715" w:rsidR="000541B8" w:rsidRDefault="000541B8" w:rsidP="000541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68.80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ADC4DD" w14:textId="1845CF4E" w:rsidR="000541B8" w:rsidRDefault="000541B8" w:rsidP="000541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65F8DF" w14:textId="77777777" w:rsidR="000541B8" w:rsidRDefault="000541B8" w:rsidP="000541B8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0971C2" w14:textId="77777777" w:rsidR="000541B8" w:rsidRDefault="000541B8" w:rsidP="000541B8">
            <w:pPr>
              <w:jc w:val="right"/>
              <w:rPr>
                <w:sz w:val="20"/>
                <w:szCs w:val="20"/>
              </w:rPr>
            </w:pPr>
          </w:p>
        </w:tc>
      </w:tr>
      <w:tr w:rsidR="000541B8" w14:paraId="2E3B8C15" w14:textId="77777777" w:rsidTr="000541B8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0F1ECD89" w14:textId="77777777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U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BFC46E" w14:textId="492EB289" w:rsidR="000541B8" w:rsidRDefault="000541B8" w:rsidP="000541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6.29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DF8A9F" w14:textId="1F840B63" w:rsidR="000541B8" w:rsidRPr="002353D1" w:rsidRDefault="000541B8" w:rsidP="000541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7.06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D5EDB8" w14:textId="27B591BC" w:rsidR="000541B8" w:rsidRDefault="000541B8" w:rsidP="000541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75.92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20DA4B4" w14:textId="7BA498AF" w:rsidR="000541B8" w:rsidRPr="002353D1" w:rsidRDefault="000541B8" w:rsidP="000541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4.33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07466C8" w14:textId="74826509" w:rsidR="000541B8" w:rsidRPr="002353D1" w:rsidRDefault="000541B8" w:rsidP="000541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0.45</w:t>
            </w: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97D4E2" w14:textId="496B0706" w:rsidR="000541B8" w:rsidRDefault="000541B8" w:rsidP="000541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6.28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CEADDA" w14:textId="29F95BA8" w:rsidR="000541B8" w:rsidRDefault="000541B8" w:rsidP="000541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4.70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EF0768A" w14:textId="5E3DF3C7" w:rsidR="000541B8" w:rsidRPr="002353D1" w:rsidRDefault="000541B8" w:rsidP="000541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93.51</w:t>
            </w: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0046A7" w14:textId="09BDF888" w:rsidR="000541B8" w:rsidRDefault="000541B8" w:rsidP="000541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A34930" w14:textId="77777777" w:rsidR="000541B8" w:rsidRDefault="000541B8" w:rsidP="000541B8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</w:tr>
      <w:tr w:rsidR="000541B8" w14:paraId="429C0010" w14:textId="77777777" w:rsidTr="000541B8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3D79CCB5" w14:textId="77777777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AF15BF" w14:textId="57F427B6" w:rsidR="000541B8" w:rsidRPr="002353D1" w:rsidRDefault="000541B8" w:rsidP="000541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93.69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E1F9A2" w14:textId="4CA454B2" w:rsidR="000541B8" w:rsidRDefault="000541B8" w:rsidP="000541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32.9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328D00" w14:textId="575219DD" w:rsidR="000541B8" w:rsidRPr="002353D1" w:rsidRDefault="000541B8" w:rsidP="000541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15.90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5807FA" w14:textId="03B70E07" w:rsidR="000541B8" w:rsidRPr="002353D1" w:rsidRDefault="000541B8" w:rsidP="000541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95.65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36C688" w14:textId="20A1D4BF" w:rsidR="000541B8" w:rsidRPr="002353D1" w:rsidRDefault="000541B8" w:rsidP="000541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39.53</w:t>
            </w: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6B188A" w14:textId="7B6B71AF" w:rsidR="000541B8" w:rsidRPr="002353D1" w:rsidRDefault="000541B8" w:rsidP="000541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53.70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992466" w14:textId="63F53FA8" w:rsidR="000541B8" w:rsidRDefault="000541B8" w:rsidP="000541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15.28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1634B8" w14:textId="5297FE40" w:rsidR="000541B8" w:rsidRDefault="000541B8" w:rsidP="000541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3.53</w:t>
            </w: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4F1649D" w14:textId="2C01BE82" w:rsidR="000541B8" w:rsidRPr="002353D1" w:rsidRDefault="000541B8" w:rsidP="000541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39.98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ADB8EC" w14:textId="59F65239" w:rsidR="000541B8" w:rsidRDefault="000541B8" w:rsidP="000541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0541B8" w14:paraId="1ABD4B5A" w14:textId="77777777" w:rsidTr="000541B8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75BB46D7" w14:textId="77777777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99AEED" w14:textId="59BD3C1B" w:rsidR="000541B8" w:rsidRDefault="000541B8" w:rsidP="000541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0.17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D887A7" w14:textId="4BB7CB1F" w:rsidR="000541B8" w:rsidRDefault="000541B8" w:rsidP="000541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0.9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3D8C511" w14:textId="64F85301" w:rsidR="000541B8" w:rsidRDefault="000541B8" w:rsidP="000541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02.05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0D0E3E" w14:textId="2595390A" w:rsidR="000541B8" w:rsidRPr="002353D1" w:rsidRDefault="000541B8" w:rsidP="000541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8.21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E83E1C" w14:textId="68B9E8C8" w:rsidR="000541B8" w:rsidRPr="002353D1" w:rsidRDefault="000541B8" w:rsidP="000541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4.33</w:t>
            </w: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A38CFE" w14:textId="3F242AAE" w:rsidR="000541B8" w:rsidRDefault="000541B8" w:rsidP="000541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0.15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64B76E" w14:textId="69862FDF" w:rsidR="000541B8" w:rsidRDefault="000541B8" w:rsidP="000541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8.58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DDB18D" w14:textId="5BE775F8" w:rsidR="000541B8" w:rsidRPr="002353D1" w:rsidRDefault="000541B8" w:rsidP="000541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67.38</w:t>
            </w: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F17014" w14:textId="59A5A3E0" w:rsidR="000541B8" w:rsidRDefault="000541B8" w:rsidP="000541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6.12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65716E" w14:textId="428CC116" w:rsidR="000541B8" w:rsidRPr="002353D1" w:rsidRDefault="000541B8" w:rsidP="000541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13.86</w:t>
            </w:r>
          </w:p>
        </w:tc>
      </w:tr>
    </w:tbl>
    <w:p w14:paraId="6B006C9F" w14:textId="77777777" w:rsidR="00447661" w:rsidRDefault="00447661" w:rsidP="00447661"/>
    <w:p w14:paraId="0A54010F" w14:textId="77777777" w:rsidR="00447661" w:rsidRDefault="00447661" w:rsidP="00447661">
      <w:pPr>
        <w:sectPr w:rsidR="00447661" w:rsidSect="007008C4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53B94223" w14:textId="77777777" w:rsidR="00447661" w:rsidRDefault="00447661" w:rsidP="00447661"/>
    <w:p w14:paraId="052B2092" w14:textId="77777777" w:rsidR="00447661" w:rsidRDefault="00447661" w:rsidP="00447661">
      <w:pPr>
        <w:pStyle w:val="Caption"/>
        <w:keepNext/>
        <w:jc w:val="center"/>
      </w:pPr>
      <w:r>
        <w:t xml:space="preserve">Table </w:t>
      </w:r>
      <w:fldSimple w:instr=" SEQ Table \* ARABIC ">
        <w:r>
          <w:rPr>
            <w:noProof/>
          </w:rPr>
          <w:t>7</w:t>
        </w:r>
      </w:fldSimple>
      <w:r>
        <w:t xml:space="preserve">:DOI SO2 </w:t>
      </w:r>
      <w:proofErr w:type="spellStart"/>
      <w:r>
        <w:t>Dunns</w:t>
      </w:r>
      <w:proofErr w:type="spellEnd"/>
      <w:r>
        <w:t xml:space="preserve"> Tes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7"/>
        <w:gridCol w:w="1134"/>
        <w:gridCol w:w="992"/>
        <w:gridCol w:w="1032"/>
        <w:gridCol w:w="1040"/>
        <w:gridCol w:w="1047"/>
        <w:gridCol w:w="944"/>
        <w:gridCol w:w="830"/>
        <w:gridCol w:w="922"/>
        <w:gridCol w:w="993"/>
        <w:gridCol w:w="1006"/>
      </w:tblGrid>
      <w:tr w:rsidR="00447661" w14:paraId="5D6F8A74" w14:textId="77777777" w:rsidTr="000541B8">
        <w:trPr>
          <w:jc w:val="center"/>
        </w:trPr>
        <w:tc>
          <w:tcPr>
            <w:tcW w:w="567" w:type="dxa"/>
          </w:tcPr>
          <w:p w14:paraId="628D2B12" w14:textId="77777777" w:rsidR="00447661" w:rsidRPr="00F11C66" w:rsidRDefault="00447661" w:rsidP="00447661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CBA4DEB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24C1E4A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A</w:t>
            </w:r>
          </w:p>
        </w:tc>
        <w:tc>
          <w:tcPr>
            <w:tcW w:w="103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D32E8A1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O</w:t>
            </w:r>
          </w:p>
        </w:tc>
        <w:tc>
          <w:tcPr>
            <w:tcW w:w="104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5134A1E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ID</w:t>
            </w:r>
          </w:p>
        </w:tc>
        <w:tc>
          <w:tcPr>
            <w:tcW w:w="104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00F54D0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MT</w:t>
            </w:r>
          </w:p>
        </w:tc>
        <w:tc>
          <w:tcPr>
            <w:tcW w:w="94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7358954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M</w:t>
            </w:r>
          </w:p>
        </w:tc>
        <w:tc>
          <w:tcPr>
            <w:tcW w:w="83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BE22637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V</w:t>
            </w:r>
          </w:p>
        </w:tc>
        <w:tc>
          <w:tcPr>
            <w:tcW w:w="92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DE10FDA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OR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E2A1269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UT</w:t>
            </w:r>
          </w:p>
        </w:tc>
        <w:tc>
          <w:tcPr>
            <w:tcW w:w="1006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F11156B" w14:textId="77777777"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WA</w:t>
            </w:r>
          </w:p>
        </w:tc>
      </w:tr>
      <w:tr w:rsidR="000541B8" w14:paraId="73C1C76C" w14:textId="77777777" w:rsidTr="000541B8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1B1F6327" w14:textId="77777777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2B8EEF" w14:textId="6EB592B5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173068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A8C77D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1FA1213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9452EC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3DF07D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3FD390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A40139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CFAD3E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35EC95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</w:tr>
      <w:tr w:rsidR="000541B8" w14:paraId="4EF44328" w14:textId="77777777" w:rsidTr="000541B8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6C0C7C62" w14:textId="77777777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0CA913" w14:textId="46CA0A30" w:rsidR="000541B8" w:rsidRPr="00F11C66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56.5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BEFFEB" w14:textId="4FF5A496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06C8ED3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AFEDD2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4381D5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D89BA1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BD71B66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42DC77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1094D9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2B3DF3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</w:tr>
      <w:tr w:rsidR="000541B8" w14:paraId="38721444" w14:textId="77777777" w:rsidTr="000541B8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0BC131FF" w14:textId="77777777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O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A7BCA9" w14:textId="1DB7DD78" w:rsidR="000541B8" w:rsidRPr="00F11C66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80.5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FD5BA2" w14:textId="31B8094E" w:rsidR="000541B8" w:rsidRPr="00F11C66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5.99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B1578D" w14:textId="7C49BE76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78A63F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8E99A0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A867B0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9EBF9B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2949AB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FBECFB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BF1414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</w:tr>
      <w:tr w:rsidR="000541B8" w14:paraId="19693AA1" w14:textId="77777777" w:rsidTr="000541B8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0B8035BF" w14:textId="77777777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ID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9A86F9" w14:textId="341CBFDC" w:rsidR="000541B8" w:rsidRPr="00F11C66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5.2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38ED33" w14:textId="4DF932AA" w:rsidR="000541B8" w:rsidRPr="00F11C66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1.81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F0A933" w14:textId="6C197221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5.82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97E40B" w14:textId="273C5C0B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143DA8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8E30B1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EEEEE42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3752D7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871B50E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3BC7B5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</w:tr>
      <w:tr w:rsidR="000541B8" w14:paraId="54613BB1" w14:textId="77777777" w:rsidTr="000541B8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74FAFE17" w14:textId="77777777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M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F29CC2" w14:textId="51A3D5CE" w:rsidR="000541B8" w:rsidRPr="00F11C66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5.9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74A79B" w14:textId="154E2870" w:rsidR="000541B8" w:rsidRPr="00F11C66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0.60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4E92B7" w14:textId="72721A0A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4.61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5F532B" w14:textId="1E5DEB2B" w:rsidR="000541B8" w:rsidRPr="00F11C66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21.21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006668D" w14:textId="14139C14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98DF1B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B3C4E8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95E552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8B57C7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BB330BA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</w:tr>
      <w:tr w:rsidR="000541B8" w14:paraId="000CF953" w14:textId="77777777" w:rsidTr="000541B8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313BD356" w14:textId="77777777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M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276282" w14:textId="4F575B5E" w:rsidR="000541B8" w:rsidRPr="00F11C66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35.3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FAEE05" w14:textId="65591683" w:rsidR="000541B8" w:rsidRPr="00F11C66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.23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89F2A9" w14:textId="25C198FA" w:rsidR="000541B8" w:rsidRPr="00F11C66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54.76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2F03C1" w14:textId="0F166C31" w:rsidR="000541B8" w:rsidRPr="00F11C66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40.59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AFCC18" w14:textId="6A413E35" w:rsidR="000541B8" w:rsidRPr="00F11C66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19.37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D358B69" w14:textId="63FC701D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A321B0E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44AEBF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8F093E0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065E4F3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</w:tr>
      <w:tr w:rsidR="000541B8" w14:paraId="621580CC" w14:textId="77777777" w:rsidTr="000541B8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0CC59DBA" w14:textId="77777777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V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40A15F" w14:textId="6665E1D9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04.9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E7B6E82" w14:textId="6D962F73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1.60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4B2CF7" w14:textId="35A74504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4.39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08C8CE" w14:textId="6D0F7634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10.22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0C5CA2" w14:textId="05369B3C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89.00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4A6581" w14:textId="1AEE0778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0.37</w:t>
            </w:r>
          </w:p>
        </w:tc>
        <w:tc>
          <w:tcPr>
            <w:tcW w:w="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924D79D" w14:textId="38A142B0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705C08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876903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D46438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</w:tr>
      <w:tr w:rsidR="000541B8" w14:paraId="6CCF76F6" w14:textId="77777777" w:rsidTr="000541B8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6DFB04BF" w14:textId="77777777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F21024" w14:textId="1D882757" w:rsidR="000541B8" w:rsidRPr="00F11C66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30.0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E621F8D" w14:textId="0B5A0070" w:rsidR="000541B8" w:rsidRPr="00F11C66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73.51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614256" w14:textId="16CF7546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49.50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F3A961D" w14:textId="2FD2B4D4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35.33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9DAB35" w14:textId="416FFDE9" w:rsidR="000541B8" w:rsidRPr="00F11C66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14.11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CBDCD79" w14:textId="006CA5C5" w:rsidR="000541B8" w:rsidRPr="00F11C66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94.74</w:t>
            </w:r>
          </w:p>
        </w:tc>
        <w:tc>
          <w:tcPr>
            <w:tcW w:w="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805DCC" w14:textId="63202D0A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25.11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F9B0F7C" w14:textId="646CB47F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ADE09D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8EB556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</w:tr>
      <w:tr w:rsidR="000541B8" w14:paraId="7D036628" w14:textId="77777777" w:rsidTr="000541B8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6E13A996" w14:textId="77777777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U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5DC0D4" w14:textId="3955459A" w:rsidR="000541B8" w:rsidRPr="00F11C66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8.5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BB36B2" w14:textId="175BFA24" w:rsidR="000541B8" w:rsidRPr="00F11C66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8.05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2E0E8D" w14:textId="3E97FEB6" w:rsidR="000541B8" w:rsidRPr="00F11C66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2.06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4F1006E" w14:textId="68135878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43.76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AA4131" w14:textId="4935D0F4" w:rsidR="000541B8" w:rsidRPr="00F11C66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2.55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A93EEB6" w14:textId="309E06EB" w:rsidR="000541B8" w:rsidRPr="00F11C66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6.82</w:t>
            </w:r>
          </w:p>
        </w:tc>
        <w:tc>
          <w:tcPr>
            <w:tcW w:w="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3983FA" w14:textId="397C3CE3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6.45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88C8B7" w14:textId="6E38B04C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1.56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788E57B" w14:textId="0FD039AA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D860B8" w14:textId="77777777" w:rsidR="000541B8" w:rsidRPr="00F11C66" w:rsidRDefault="000541B8" w:rsidP="000541B8">
            <w:pPr>
              <w:jc w:val="right"/>
              <w:rPr>
                <w:rFonts w:cstheme="minorHAnsi"/>
              </w:rPr>
            </w:pPr>
          </w:p>
        </w:tc>
      </w:tr>
      <w:tr w:rsidR="000541B8" w14:paraId="0BADD621" w14:textId="77777777" w:rsidTr="000541B8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0672FB5B" w14:textId="77777777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421780D" w14:textId="4240F185" w:rsidR="000541B8" w:rsidRPr="00F11C66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6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30741B9" w14:textId="507E4F16" w:rsidR="000541B8" w:rsidRPr="00F11C66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4.27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8711620" w14:textId="18ACDBAE" w:rsidR="000541B8" w:rsidRPr="00F11C66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8.28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6A7AC7" w14:textId="3A747023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87.55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0F50421" w14:textId="1FFEC4F6" w:rsidR="000541B8" w:rsidRPr="00F11C66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3.67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2AC25AD" w14:textId="0BD6C778" w:rsidR="000541B8" w:rsidRPr="00F11C66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3.04</w:t>
            </w:r>
          </w:p>
        </w:tc>
        <w:tc>
          <w:tcPr>
            <w:tcW w:w="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12E46D2" w14:textId="49AEFF9D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2.67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75FD28F" w14:textId="59910CA4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47.78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1DA3D9" w14:textId="2C9ECAEB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6.22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62384E3" w14:textId="62DB5CF4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0541B8" w14:paraId="1EFF322C" w14:textId="77777777" w:rsidTr="000541B8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14:paraId="26FC656A" w14:textId="77777777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CB5A8A" w14:textId="1489F6B4" w:rsidR="000541B8" w:rsidRPr="00F11C66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27.6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5D4178" w14:textId="0BCA06C0" w:rsidR="000541B8" w:rsidRPr="00F11C66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8.95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A54A33" w14:textId="60719F6E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7.04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F1C4371" w14:textId="01FE3B32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32.87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A5439BD" w14:textId="1131A6C9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11.65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C37F2E3" w14:textId="38D83AA6" w:rsidR="000541B8" w:rsidRPr="00F11C66" w:rsidRDefault="000541B8" w:rsidP="000541B8">
            <w:pPr>
              <w:jc w:val="right"/>
              <w:rPr>
                <w:rFonts w:cstheme="minorHAnsi"/>
                <w:b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7.72</w:t>
            </w:r>
          </w:p>
        </w:tc>
        <w:tc>
          <w:tcPr>
            <w:tcW w:w="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96D9F3E" w14:textId="5A4EC3AD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2.65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82F0E0" w14:textId="1AB5A7BB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2.46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35FBC09" w14:textId="45F06948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89.10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BD6603" w14:textId="3303B969" w:rsidR="000541B8" w:rsidRPr="00F11C66" w:rsidRDefault="000541B8" w:rsidP="000541B8">
            <w:pPr>
              <w:jc w:val="right"/>
              <w:rPr>
                <w:rFonts w:cstheme="minorHAns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45.32</w:t>
            </w:r>
          </w:p>
        </w:tc>
      </w:tr>
    </w:tbl>
    <w:p w14:paraId="3F34747D" w14:textId="77777777" w:rsidR="00447661" w:rsidRPr="007008C4" w:rsidRDefault="00447661" w:rsidP="00447661"/>
    <w:p w14:paraId="5A65A338" w14:textId="77777777" w:rsidR="00447661" w:rsidRPr="007008C4" w:rsidRDefault="00447661" w:rsidP="007008C4"/>
    <w:sectPr w:rsidR="00447661" w:rsidRPr="007008C4" w:rsidSect="007008C4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wMbEwNzQwMTU0MLRU0lEKTi0uzszPAykwrgUAiRZOwCwAAAA="/>
  </w:docVars>
  <w:rsids>
    <w:rsidRoot w:val="005C728E"/>
    <w:rsid w:val="000541B8"/>
    <w:rsid w:val="00075AD8"/>
    <w:rsid w:val="001364A1"/>
    <w:rsid w:val="001407E1"/>
    <w:rsid w:val="001949B8"/>
    <w:rsid w:val="001B611B"/>
    <w:rsid w:val="00201761"/>
    <w:rsid w:val="002353D1"/>
    <w:rsid w:val="002659D3"/>
    <w:rsid w:val="00295BFB"/>
    <w:rsid w:val="00447661"/>
    <w:rsid w:val="00511769"/>
    <w:rsid w:val="00593F6B"/>
    <w:rsid w:val="005B58F3"/>
    <w:rsid w:val="005C728E"/>
    <w:rsid w:val="005F25C4"/>
    <w:rsid w:val="00643ADF"/>
    <w:rsid w:val="007008C4"/>
    <w:rsid w:val="007A0F4E"/>
    <w:rsid w:val="00807679"/>
    <w:rsid w:val="008461BB"/>
    <w:rsid w:val="008767FE"/>
    <w:rsid w:val="00880DAE"/>
    <w:rsid w:val="00913CF6"/>
    <w:rsid w:val="00A97BF6"/>
    <w:rsid w:val="00B805BC"/>
    <w:rsid w:val="00C8143B"/>
    <w:rsid w:val="00D518A0"/>
    <w:rsid w:val="00ED77A2"/>
    <w:rsid w:val="00F11C66"/>
    <w:rsid w:val="00F27A24"/>
    <w:rsid w:val="00F62647"/>
    <w:rsid w:val="00F801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59A445"/>
  <w15:chartTrackingRefBased/>
  <w15:docId w15:val="{FAE0E333-E33B-45E6-8E08-04B70B6542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801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80173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6</TotalTime>
  <Pages>14</Pages>
  <Words>1896</Words>
  <Characters>10808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Victoria</Company>
  <LinksUpToDate>false</LinksUpToDate>
  <CharactersWithSpaces>12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</dc:creator>
  <cp:keywords/>
  <dc:description/>
  <cp:lastModifiedBy>jason .</cp:lastModifiedBy>
  <cp:revision>6</cp:revision>
  <dcterms:created xsi:type="dcterms:W3CDTF">2020-02-10T21:47:00Z</dcterms:created>
  <dcterms:modified xsi:type="dcterms:W3CDTF">2020-02-11T20:04:00Z</dcterms:modified>
</cp:coreProperties>
</file>